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1965" w:rsidRPr="008E1965" w:rsidRDefault="008E1965" w:rsidP="008E1965">
      <w:pPr>
        <w:tabs>
          <w:tab w:val="left" w:pos="5670"/>
        </w:tabs>
        <w:spacing w:line="240" w:lineRule="auto"/>
        <w:jc w:val="both"/>
        <w:rPr>
          <w:rFonts w:cs="Arial"/>
          <w:b/>
          <w:szCs w:val="20"/>
        </w:rPr>
      </w:pPr>
      <w:r w:rsidRPr="008E1965">
        <w:rPr>
          <w:rFonts w:cs="Arial"/>
          <w:b/>
          <w:szCs w:val="20"/>
        </w:rPr>
        <w:t>PRILOGA 1</w:t>
      </w:r>
    </w:p>
    <w:p w:rsidR="008E1965" w:rsidRDefault="008E1965"/>
    <w:tbl>
      <w:tblPr>
        <w:tblW w:w="9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14"/>
      </w:tblGrid>
      <w:tr w:rsidR="00B82631" w:rsidRPr="00D6631A" w:rsidTr="00B82631">
        <w:trPr>
          <w:trHeight w:val="341"/>
        </w:trPr>
        <w:tc>
          <w:tcPr>
            <w:tcW w:w="93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031106">
            <w:pPr>
              <w:spacing w:line="240" w:lineRule="auto"/>
              <w:ind w:left="20"/>
              <w:jc w:val="both"/>
              <w:rPr>
                <w:rFonts w:cs="Arial"/>
                <w:b/>
                <w:szCs w:val="20"/>
              </w:rPr>
            </w:pPr>
            <w:r w:rsidRPr="00D6631A">
              <w:rPr>
                <w:rFonts w:cs="Arial"/>
                <w:b/>
                <w:szCs w:val="20"/>
              </w:rPr>
              <w:t xml:space="preserve">VLOGA ZA NADOMESTILO PLAČILA </w:t>
            </w:r>
            <w:r w:rsidR="00031106" w:rsidRPr="00D6631A">
              <w:rPr>
                <w:rFonts w:cs="Arial"/>
                <w:b/>
                <w:szCs w:val="20"/>
              </w:rPr>
              <w:t>PRIVEZA</w:t>
            </w:r>
            <w:r w:rsidRPr="00D6631A">
              <w:rPr>
                <w:rFonts w:cs="Arial"/>
                <w:b/>
                <w:szCs w:val="20"/>
              </w:rPr>
              <w:t xml:space="preserve"> V </w:t>
            </w:r>
            <w:r w:rsidR="004779FD">
              <w:rPr>
                <w:rFonts w:cs="Arial"/>
                <w:b/>
                <w:szCs w:val="20"/>
              </w:rPr>
              <w:t>RIBIŠKIH PRISTANIŠČIH</w:t>
            </w:r>
            <w:r w:rsidR="00847185" w:rsidRPr="00D6631A">
              <w:rPr>
                <w:rFonts w:cs="Arial"/>
                <w:b/>
                <w:szCs w:val="20"/>
              </w:rPr>
              <w:t xml:space="preserve"> ZARADI EPIDEMIJE COVID-19</w:t>
            </w:r>
          </w:p>
        </w:tc>
      </w:tr>
    </w:tbl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b/>
          <w:szCs w:val="20"/>
          <w:u w:val="single"/>
        </w:rPr>
      </w:pPr>
      <w:r w:rsidRPr="00D6631A">
        <w:rPr>
          <w:rFonts w:cs="Arial"/>
          <w:b/>
          <w:szCs w:val="20"/>
          <w:u w:val="single"/>
        </w:rPr>
        <w:t>PODATKI O VLAGATELJU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tbl>
      <w:tblPr>
        <w:tblW w:w="929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1057"/>
        <w:gridCol w:w="77"/>
        <w:gridCol w:w="328"/>
        <w:gridCol w:w="97"/>
        <w:gridCol w:w="308"/>
        <w:gridCol w:w="117"/>
        <w:gridCol w:w="288"/>
        <w:gridCol w:w="137"/>
        <w:gridCol w:w="268"/>
        <w:gridCol w:w="158"/>
        <w:gridCol w:w="247"/>
        <w:gridCol w:w="405"/>
        <w:gridCol w:w="405"/>
        <w:gridCol w:w="405"/>
        <w:gridCol w:w="405"/>
        <w:gridCol w:w="405"/>
        <w:gridCol w:w="405"/>
        <w:gridCol w:w="405"/>
        <w:gridCol w:w="405"/>
        <w:gridCol w:w="1899"/>
      </w:tblGrid>
      <w:tr w:rsidR="00D6631A" w:rsidRPr="00D6631A" w:rsidTr="00A03B32">
        <w:trPr>
          <w:trHeight w:val="725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1.</w:t>
            </w:r>
          </w:p>
        </w:tc>
        <w:tc>
          <w:tcPr>
            <w:tcW w:w="8221" w:type="dxa"/>
            <w:gridSpan w:val="20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Osebno ime oziroma naziv in zakoniti zastopnik vlagatelja:</w:t>
            </w:r>
          </w:p>
        </w:tc>
      </w:tr>
      <w:tr w:rsidR="00D6631A" w:rsidRPr="00D6631A" w:rsidTr="00A03B32">
        <w:trPr>
          <w:gridAfter w:val="6"/>
          <w:wAfter w:w="3924" w:type="dxa"/>
          <w:trHeight w:val="564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2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105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Davčna številka vlagatelja</w:t>
            </w: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  <w:tc>
          <w:tcPr>
            <w:tcW w:w="40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 xml:space="preserve"> </w:t>
            </w:r>
          </w:p>
        </w:tc>
      </w:tr>
      <w:tr w:rsidR="00D6631A" w:rsidRPr="00D6631A" w:rsidTr="00A03B32">
        <w:trPr>
          <w:gridAfter w:val="1"/>
          <w:wAfter w:w="1899" w:type="dxa"/>
          <w:trHeight w:val="564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3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105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Matična številka oz. EMŠO</w:t>
            </w: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</w:tc>
        <w:tc>
          <w:tcPr>
            <w:tcW w:w="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82631" w:rsidRPr="00D6631A" w:rsidRDefault="00B82631" w:rsidP="00A03B32">
            <w:pPr>
              <w:spacing w:line="240" w:lineRule="auto"/>
            </w:pPr>
          </w:p>
        </w:tc>
        <w:tc>
          <w:tcPr>
            <w:tcW w:w="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82631" w:rsidRPr="00D6631A" w:rsidRDefault="00B82631" w:rsidP="00A03B32">
            <w:pPr>
              <w:spacing w:line="240" w:lineRule="auto"/>
            </w:pPr>
          </w:p>
        </w:tc>
        <w:tc>
          <w:tcPr>
            <w:tcW w:w="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82631" w:rsidRPr="00D6631A" w:rsidRDefault="00B82631" w:rsidP="00A03B32">
            <w:pPr>
              <w:spacing w:line="240" w:lineRule="auto"/>
            </w:pPr>
          </w:p>
        </w:tc>
        <w:tc>
          <w:tcPr>
            <w:tcW w:w="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82631" w:rsidRPr="00D6631A" w:rsidRDefault="00B82631" w:rsidP="00A03B32">
            <w:pPr>
              <w:spacing w:line="240" w:lineRule="auto"/>
            </w:pPr>
          </w:p>
        </w:tc>
        <w:tc>
          <w:tcPr>
            <w:tcW w:w="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82631" w:rsidRPr="00D6631A" w:rsidRDefault="00B82631" w:rsidP="00A03B32">
            <w:pPr>
              <w:spacing w:line="240" w:lineRule="auto"/>
            </w:pPr>
          </w:p>
        </w:tc>
      </w:tr>
      <w:tr w:rsidR="00D6631A" w:rsidRPr="00D6631A" w:rsidTr="00A03B32">
        <w:trPr>
          <w:trHeight w:val="727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4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8221" w:type="dxa"/>
            <w:gridSpan w:val="20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Naslov (ulica ali naselje) vlagatelja:</w:t>
            </w:r>
          </w:p>
        </w:tc>
      </w:tr>
      <w:tr w:rsidR="00D6631A" w:rsidRPr="00D6631A" w:rsidTr="00A03B32">
        <w:trPr>
          <w:trHeight w:val="603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5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113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Poštna številka in pošta</w:t>
            </w:r>
          </w:p>
        </w:tc>
        <w:tc>
          <w:tcPr>
            <w:tcW w:w="42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vAlign w:val="center"/>
          </w:tcPr>
          <w:p w:rsidR="00B82631" w:rsidRPr="00D6631A" w:rsidRDefault="00B82631" w:rsidP="00A03B32">
            <w:pPr>
              <w:spacing w:line="240" w:lineRule="auto"/>
              <w:jc w:val="center"/>
              <w:rPr>
                <w:rFonts w:cs="Arial"/>
                <w:szCs w:val="20"/>
                <w:u w:val="single"/>
              </w:rPr>
            </w:pPr>
          </w:p>
        </w:tc>
        <w:tc>
          <w:tcPr>
            <w:tcW w:w="42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vAlign w:val="center"/>
          </w:tcPr>
          <w:p w:rsidR="00B82631" w:rsidRPr="00D6631A" w:rsidRDefault="00B82631" w:rsidP="00A03B32">
            <w:pPr>
              <w:spacing w:line="240" w:lineRule="auto"/>
              <w:jc w:val="center"/>
              <w:rPr>
                <w:rFonts w:cs="Arial"/>
                <w:szCs w:val="20"/>
                <w:u w:val="single"/>
              </w:rPr>
            </w:pPr>
          </w:p>
        </w:tc>
        <w:tc>
          <w:tcPr>
            <w:tcW w:w="42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vAlign w:val="center"/>
          </w:tcPr>
          <w:p w:rsidR="00B82631" w:rsidRPr="00D6631A" w:rsidRDefault="00B82631" w:rsidP="00A03B32">
            <w:pPr>
              <w:spacing w:line="240" w:lineRule="auto"/>
              <w:jc w:val="center"/>
              <w:rPr>
                <w:rFonts w:cs="Arial"/>
                <w:szCs w:val="20"/>
                <w:u w:val="single"/>
              </w:rPr>
            </w:pPr>
          </w:p>
        </w:tc>
        <w:tc>
          <w:tcPr>
            <w:tcW w:w="426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vAlign w:val="center"/>
          </w:tcPr>
          <w:p w:rsidR="00B82631" w:rsidRPr="00D6631A" w:rsidRDefault="00B82631" w:rsidP="00A03B32">
            <w:pPr>
              <w:spacing w:line="240" w:lineRule="auto"/>
              <w:jc w:val="center"/>
              <w:rPr>
                <w:rFonts w:cs="Arial"/>
                <w:szCs w:val="20"/>
                <w:u w:val="single"/>
              </w:rPr>
            </w:pPr>
          </w:p>
        </w:tc>
        <w:tc>
          <w:tcPr>
            <w:tcW w:w="5386" w:type="dxa"/>
            <w:gridSpan w:val="10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  <w:vAlign w:val="center"/>
          </w:tcPr>
          <w:p w:rsidR="00B82631" w:rsidRPr="00D6631A" w:rsidRDefault="00B82631" w:rsidP="00A03B32">
            <w:pPr>
              <w:spacing w:line="240" w:lineRule="auto"/>
              <w:rPr>
                <w:rFonts w:cs="Arial"/>
                <w:szCs w:val="20"/>
                <w:u w:val="single"/>
              </w:rPr>
            </w:pPr>
          </w:p>
        </w:tc>
      </w:tr>
      <w:tr w:rsidR="00D6631A" w:rsidRPr="00D6631A" w:rsidTr="00A03B32">
        <w:trPr>
          <w:trHeight w:val="916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6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8221" w:type="dxa"/>
            <w:gridSpan w:val="20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Kontaktna oseba:</w:t>
            </w:r>
          </w:p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Telefon.</w:t>
            </w:r>
          </w:p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</w:p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E-pošta:</w:t>
            </w:r>
          </w:p>
        </w:tc>
      </w:tr>
      <w:tr w:rsidR="00D6631A" w:rsidRPr="00D6631A" w:rsidTr="00A03B32">
        <w:trPr>
          <w:trHeight w:val="634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7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8221" w:type="dxa"/>
            <w:gridSpan w:val="20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847185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Zunanja oznaka ribiškega plovila (registrska številka)</w:t>
            </w:r>
            <w:r w:rsidR="003151CF" w:rsidRPr="00D6631A">
              <w:rPr>
                <w:rFonts w:cs="Arial"/>
                <w:szCs w:val="20"/>
                <w:u w:val="single"/>
              </w:rPr>
              <w:t>,</w:t>
            </w:r>
            <w:r w:rsidRPr="00D6631A">
              <w:rPr>
                <w:rFonts w:cs="Arial"/>
                <w:szCs w:val="20"/>
                <w:u w:val="single"/>
              </w:rPr>
              <w:t xml:space="preserve"> za katero se uveljavlja nadomestilo:</w:t>
            </w:r>
          </w:p>
        </w:tc>
      </w:tr>
      <w:tr w:rsidR="00B82631" w:rsidRPr="00D6631A" w:rsidTr="00A03B32">
        <w:trPr>
          <w:trHeight w:val="645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8</w:t>
            </w:r>
            <w:r w:rsidR="00566688" w:rsidRPr="00D6631A">
              <w:rPr>
                <w:rFonts w:cs="Arial"/>
                <w:szCs w:val="20"/>
                <w:u w:val="single"/>
              </w:rPr>
              <w:t>.</w:t>
            </w:r>
          </w:p>
        </w:tc>
        <w:tc>
          <w:tcPr>
            <w:tcW w:w="8221" w:type="dxa"/>
            <w:gridSpan w:val="20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  <w:u w:val="single"/>
              </w:rPr>
            </w:pPr>
            <w:r w:rsidRPr="00D6631A">
              <w:rPr>
                <w:rFonts w:cs="Arial"/>
                <w:szCs w:val="20"/>
                <w:u w:val="single"/>
              </w:rPr>
              <w:t>Številka transakcijskega računa, na katerega se izvrši nakazilo</w:t>
            </w:r>
          </w:p>
        </w:tc>
      </w:tr>
    </w:tbl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tabs>
          <w:tab w:val="left" w:pos="3402"/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Datum:</w:t>
      </w:r>
      <w:r w:rsidRPr="00D6631A">
        <w:rPr>
          <w:rFonts w:cs="Arial"/>
          <w:szCs w:val="20"/>
        </w:rPr>
        <w:tab/>
        <w:t>žig</w:t>
      </w:r>
      <w:r w:rsidRPr="00D6631A">
        <w:rPr>
          <w:rFonts w:cs="Arial"/>
          <w:szCs w:val="20"/>
        </w:rPr>
        <w:tab/>
        <w:t>Podpis odgovorne</w:t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ab/>
        <w:t>osebe vlagatelja:</w:t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>
      <w:pPr>
        <w:spacing w:line="240" w:lineRule="auto"/>
        <w:rPr>
          <w:rFonts w:cs="Arial"/>
          <w:szCs w:val="20"/>
        </w:rPr>
      </w:pPr>
      <w:r w:rsidRPr="00D6631A">
        <w:rPr>
          <w:rFonts w:cs="Arial"/>
          <w:szCs w:val="20"/>
        </w:rPr>
        <w:br w:type="page"/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b/>
          <w:szCs w:val="20"/>
        </w:rPr>
      </w:pPr>
      <w:r w:rsidRPr="00D6631A">
        <w:rPr>
          <w:rFonts w:cs="Arial"/>
          <w:b/>
          <w:szCs w:val="20"/>
        </w:rPr>
        <w:lastRenderedPageBreak/>
        <w:t>PRILOGA 2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tbl>
      <w:tblPr>
        <w:tblW w:w="9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14"/>
      </w:tblGrid>
      <w:tr w:rsidR="00B82631" w:rsidRPr="00D6631A" w:rsidTr="00B82631">
        <w:trPr>
          <w:trHeight w:val="465"/>
        </w:trPr>
        <w:tc>
          <w:tcPr>
            <w:tcW w:w="93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A03B32">
            <w:pPr>
              <w:spacing w:line="240" w:lineRule="auto"/>
              <w:jc w:val="both"/>
              <w:rPr>
                <w:rFonts w:cs="Arial"/>
                <w:szCs w:val="20"/>
              </w:rPr>
            </w:pPr>
            <w:r w:rsidRPr="00D6631A">
              <w:rPr>
                <w:rFonts w:cs="Arial"/>
                <w:b/>
                <w:szCs w:val="20"/>
              </w:rPr>
              <w:t>1</w:t>
            </w:r>
            <w:r w:rsidRPr="00D6631A">
              <w:rPr>
                <w:rFonts w:cs="Arial"/>
                <w:szCs w:val="20"/>
              </w:rPr>
              <w:t xml:space="preserve">. </w:t>
            </w:r>
            <w:r w:rsidRPr="00D6631A">
              <w:rPr>
                <w:rFonts w:cs="Arial"/>
                <w:b/>
                <w:szCs w:val="20"/>
              </w:rPr>
              <w:t>IZJAVA VLAGATELJA O SPREJEMANJU POGOJEV</w:t>
            </w:r>
          </w:p>
        </w:tc>
      </w:tr>
    </w:tbl>
    <w:p w:rsidR="00B82631" w:rsidRPr="00D6631A" w:rsidRDefault="00B82631" w:rsidP="00B82631">
      <w:pPr>
        <w:spacing w:line="240" w:lineRule="auto"/>
        <w:jc w:val="both"/>
        <w:rPr>
          <w:rFonts w:cs="Arial"/>
          <w:b/>
          <w:szCs w:val="20"/>
          <w:u w:val="single"/>
        </w:rPr>
      </w:pPr>
    </w:p>
    <w:p w:rsidR="00B82631" w:rsidRPr="00D6631A" w:rsidRDefault="00B82631" w:rsidP="00847185">
      <w:pPr>
        <w:spacing w:line="240" w:lineRule="auto"/>
        <w:jc w:val="both"/>
        <w:rPr>
          <w:rFonts w:cs="Arial"/>
          <w:b/>
          <w:szCs w:val="20"/>
        </w:rPr>
      </w:pPr>
      <w:r w:rsidRPr="00D6631A">
        <w:rPr>
          <w:rFonts w:cs="Arial"/>
          <w:b/>
          <w:szCs w:val="20"/>
          <w:u w:val="single"/>
        </w:rPr>
        <w:t>Spodaj podpisani izjavljam, da:</w:t>
      </w:r>
    </w:p>
    <w:p w:rsidR="00B82631" w:rsidRPr="00D6631A" w:rsidRDefault="00060086" w:rsidP="00847185">
      <w:pPr>
        <w:spacing w:line="276" w:lineRule="auto"/>
        <w:jc w:val="both"/>
        <w:rPr>
          <w:rFonts w:cs="Arial"/>
          <w:b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 xml:space="preserve">sem seznanjen s pogoji in obveznostmi </w:t>
      </w:r>
      <w:r w:rsidR="00320BDE" w:rsidRPr="00D6631A">
        <w:rPr>
          <w:rFonts w:cs="Arial"/>
        </w:rPr>
        <w:t xml:space="preserve">iz </w:t>
      </w:r>
      <w:r w:rsidR="00B82631" w:rsidRPr="00D6631A">
        <w:rPr>
          <w:rFonts w:cs="Arial"/>
        </w:rPr>
        <w:t>Odlok</w:t>
      </w:r>
      <w:r w:rsidR="00320BDE" w:rsidRPr="00D6631A">
        <w:rPr>
          <w:rFonts w:cs="Arial"/>
        </w:rPr>
        <w:t>a</w:t>
      </w:r>
      <w:r w:rsidR="00B82631" w:rsidRPr="00D6631A">
        <w:rPr>
          <w:rFonts w:cs="Arial"/>
        </w:rPr>
        <w:t xml:space="preserve"> o nadomestil</w:t>
      </w:r>
      <w:r w:rsidR="00847185" w:rsidRPr="00D6631A">
        <w:rPr>
          <w:rFonts w:cs="Arial"/>
        </w:rPr>
        <w:t>u</w:t>
      </w:r>
      <w:r w:rsidR="00B82631" w:rsidRPr="00D6631A">
        <w:rPr>
          <w:rFonts w:cs="Arial"/>
        </w:rPr>
        <w:t xml:space="preserve"> plačila </w:t>
      </w:r>
      <w:r w:rsidR="00031106" w:rsidRPr="00D6631A">
        <w:rPr>
          <w:rFonts w:cs="Arial"/>
        </w:rPr>
        <w:t>priveza</w:t>
      </w:r>
      <w:r w:rsidR="00B82631" w:rsidRPr="00D6631A">
        <w:rPr>
          <w:rFonts w:cs="Arial"/>
        </w:rPr>
        <w:t xml:space="preserve"> v </w:t>
      </w:r>
      <w:r w:rsidR="004779FD">
        <w:rPr>
          <w:rFonts w:cs="Arial"/>
        </w:rPr>
        <w:t>ribiških pristaniščih</w:t>
      </w:r>
      <w:r w:rsidR="00847185" w:rsidRPr="00D6631A">
        <w:rPr>
          <w:rFonts w:cs="Arial"/>
        </w:rPr>
        <w:t xml:space="preserve"> zaradi COVID-19</w:t>
      </w:r>
      <w:r w:rsidR="00B82631" w:rsidRPr="00D6631A">
        <w:rPr>
          <w:rFonts w:cs="Arial"/>
        </w:rPr>
        <w:t xml:space="preserve"> (v nadaljnjem besedilu: </w:t>
      </w:r>
      <w:r w:rsidRPr="00D6631A">
        <w:rPr>
          <w:rFonts w:cs="Arial"/>
        </w:rPr>
        <w:t>o</w:t>
      </w:r>
      <w:r w:rsidR="00B82631" w:rsidRPr="00D6631A">
        <w:rPr>
          <w:rFonts w:cs="Arial"/>
        </w:rPr>
        <w:t>dlok);</w:t>
      </w:r>
    </w:p>
    <w:p w:rsidR="00B82631" w:rsidRPr="00D6631A" w:rsidRDefault="00060086" w:rsidP="00847185">
      <w:pPr>
        <w:spacing w:line="276" w:lineRule="auto"/>
        <w:jc w:val="both"/>
        <w:rPr>
          <w:rFonts w:cs="Arial"/>
          <w:b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>so vsi podatki, ki sem jih navedel v vlogi</w:t>
      </w:r>
      <w:r w:rsidR="003151CF" w:rsidRPr="00D6631A">
        <w:rPr>
          <w:rFonts w:cs="Arial"/>
        </w:rPr>
        <w:t>,</w:t>
      </w:r>
      <w:r w:rsidR="00B82631" w:rsidRPr="00D6631A">
        <w:rPr>
          <w:rFonts w:cs="Arial"/>
        </w:rPr>
        <w:t xml:space="preserve"> resnični, točni in popolni ter da za svoje izjave prevzemam vso kazensko in materialno odgovornost;</w:t>
      </w:r>
    </w:p>
    <w:p w:rsidR="00B82631" w:rsidRPr="00D6631A" w:rsidRDefault="00060086" w:rsidP="00847185">
      <w:pPr>
        <w:spacing w:line="276" w:lineRule="auto"/>
        <w:jc w:val="both"/>
        <w:rPr>
          <w:rFonts w:cs="Arial"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 xml:space="preserve">za isto plovilo in za isti namen, ki ga navajam v vlogi za pridobitev sredstev po tem odloku, še nisem prejel javnih sredstev Republike Slovenije ali sredstev Evropske unije; </w:t>
      </w:r>
    </w:p>
    <w:p w:rsidR="00B82631" w:rsidRPr="00D6631A" w:rsidRDefault="00060086" w:rsidP="00847185">
      <w:pPr>
        <w:spacing w:line="276" w:lineRule="auto"/>
        <w:jc w:val="both"/>
        <w:rPr>
          <w:rFonts w:cs="Arial"/>
          <w:b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>soglašam s pridobitvijo podatkov iz uradnih evidenc, ki so potrebni za odločitev o upravičenosti do sredstev na podlagi odloka, vključno s podatki, ki štejejo za davčno tajnost;</w:t>
      </w:r>
    </w:p>
    <w:p w:rsidR="002A55E6" w:rsidRPr="00D6631A" w:rsidRDefault="00060086" w:rsidP="00847185">
      <w:pPr>
        <w:spacing w:line="276" w:lineRule="auto"/>
        <w:jc w:val="both"/>
        <w:rPr>
          <w:rFonts w:cs="Arial"/>
          <w:szCs w:val="22"/>
          <w:shd w:val="clear" w:color="auto" w:fill="FFFFFF"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>sem seznanjen, da se pomoč po tem odloku izvaja kot pomoč po pravilih Sporočila Komisije Začasni okvir za ukrepe državne pomoči v podporo gospodarstvu ob izbruhu COVID-19 (UL C št. 91 I z dne 20. 3. 2020, str. 1), zadnjič spremenjen</w:t>
      </w:r>
      <w:r w:rsidR="003151CF" w:rsidRPr="00D6631A">
        <w:rPr>
          <w:rFonts w:cs="Arial"/>
        </w:rPr>
        <w:t>ega</w:t>
      </w:r>
      <w:r w:rsidR="00B82631" w:rsidRPr="00D6631A">
        <w:rPr>
          <w:rFonts w:cs="Arial"/>
        </w:rPr>
        <w:t xml:space="preserve"> s </w:t>
      </w:r>
      <w:r w:rsidR="00847185" w:rsidRPr="00D6631A">
        <w:rPr>
          <w:rFonts w:cs="Arial"/>
        </w:rPr>
        <w:t>Sporočilom Komisije Tretja sprememba začasnega okvira za ukrepe državne pomoči v podporo gospodarstvu ob izbruhu COVID-19 (UL C št. 218 z dne 2. 7. 2020, str. 3)</w:t>
      </w:r>
      <w:r w:rsidR="00566688" w:rsidRPr="00D6631A">
        <w:rPr>
          <w:rFonts w:cs="Arial"/>
        </w:rPr>
        <w:t>,</w:t>
      </w:r>
      <w:r w:rsidR="00B82631" w:rsidRPr="00D6631A">
        <w:rPr>
          <w:rFonts w:cs="Arial"/>
        </w:rPr>
        <w:t xml:space="preserve"> </w:t>
      </w:r>
      <w:r w:rsidR="003151CF" w:rsidRPr="00D6631A">
        <w:rPr>
          <w:rFonts w:cs="Arial"/>
        </w:rPr>
        <w:t>(</w:t>
      </w:r>
      <w:r w:rsidR="00B82631" w:rsidRPr="00D6631A">
        <w:rPr>
          <w:rFonts w:cs="Arial"/>
        </w:rPr>
        <w:t xml:space="preserve">v nadaljnjem besedilu: </w:t>
      </w:r>
      <w:r w:rsidR="00681362" w:rsidRPr="00D6631A">
        <w:rPr>
          <w:rFonts w:cs="Arial"/>
        </w:rPr>
        <w:t>Z</w:t>
      </w:r>
      <w:r w:rsidR="00B82631" w:rsidRPr="00D6631A">
        <w:rPr>
          <w:rFonts w:cs="Arial"/>
        </w:rPr>
        <w:t>ačasni okvir);</w:t>
      </w:r>
    </w:p>
    <w:p w:rsidR="00B82631" w:rsidRPr="00D6631A" w:rsidRDefault="002A55E6" w:rsidP="00847185">
      <w:pPr>
        <w:spacing w:line="276" w:lineRule="auto"/>
        <w:jc w:val="both"/>
        <w:rPr>
          <w:rFonts w:cs="Arial"/>
          <w:b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 xml:space="preserve">sem seznanjen, da bo Agencija Republike Slovenije za kmetijske trge in razvoj podeželja (v nadaljnjem besedilu: </w:t>
      </w:r>
      <w:r w:rsidR="00CE73DF" w:rsidRPr="00D6631A">
        <w:rPr>
          <w:rFonts w:cs="Arial"/>
        </w:rPr>
        <w:t>agencija</w:t>
      </w:r>
      <w:r w:rsidR="00B82631" w:rsidRPr="00D6631A">
        <w:rPr>
          <w:rFonts w:cs="Arial"/>
        </w:rPr>
        <w:t>) pred izplačilom sredstev preverila višino že dodeljene pomoči v evidenci državnih pomoči za kmetijstvo in ribištvo, ki jo vodi ministrstvo, pristojno za ribištvo;</w:t>
      </w:r>
    </w:p>
    <w:p w:rsidR="00B82631" w:rsidRPr="00D6631A" w:rsidRDefault="002A55E6" w:rsidP="00847185">
      <w:pPr>
        <w:spacing w:line="276" w:lineRule="auto"/>
        <w:jc w:val="both"/>
        <w:rPr>
          <w:rFonts w:cs="Arial"/>
          <w:b/>
        </w:rPr>
      </w:pPr>
      <w:r w:rsidRPr="00D6631A">
        <w:rPr>
          <w:rFonts w:cs="Arial"/>
        </w:rPr>
        <w:t xml:space="preserve">– sem seznanjen, da </w:t>
      </w:r>
      <w:r w:rsidR="00B82631" w:rsidRPr="00D6631A">
        <w:rPr>
          <w:rFonts w:cs="Arial"/>
        </w:rPr>
        <w:t xml:space="preserve">bo </w:t>
      </w:r>
      <w:r w:rsidR="00CE73DF" w:rsidRPr="00D6631A">
        <w:rPr>
          <w:rFonts w:cs="Arial"/>
        </w:rPr>
        <w:t>agencija</w:t>
      </w:r>
      <w:r w:rsidR="00B82631" w:rsidRPr="00D6631A">
        <w:rPr>
          <w:rFonts w:cs="Arial"/>
        </w:rPr>
        <w:t xml:space="preserve"> predhodno preverila, da skupni znesek državne pomoči v skladu z oddelkom 3.1. </w:t>
      </w:r>
      <w:r w:rsidR="00FB5693" w:rsidRPr="00D6631A">
        <w:rPr>
          <w:rFonts w:cs="Arial"/>
        </w:rPr>
        <w:t>Z</w:t>
      </w:r>
      <w:r w:rsidR="00B82631" w:rsidRPr="00D6631A">
        <w:rPr>
          <w:rFonts w:cs="Arial"/>
        </w:rPr>
        <w:t xml:space="preserve">ačasnega okvira ne presega 120.000 </w:t>
      </w:r>
      <w:proofErr w:type="spellStart"/>
      <w:r w:rsidR="00B82631" w:rsidRPr="00D6631A">
        <w:rPr>
          <w:rFonts w:cs="Arial"/>
        </w:rPr>
        <w:t>eurov</w:t>
      </w:r>
      <w:proofErr w:type="spellEnd"/>
      <w:r w:rsidR="00B82631" w:rsidRPr="00D6631A">
        <w:rPr>
          <w:rFonts w:cs="Arial"/>
        </w:rPr>
        <w:t xml:space="preserve"> bruto </w:t>
      </w:r>
      <w:r w:rsidR="004A3236"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 xml:space="preserve"> nadomestilo se ustrezno zniža, če bi bila z odobrenim nadomestilom presežena navedena omejitev;</w:t>
      </w:r>
    </w:p>
    <w:p w:rsidR="00B82631" w:rsidRPr="00D6631A" w:rsidRDefault="00060086" w:rsidP="00847185">
      <w:pPr>
        <w:spacing w:line="276" w:lineRule="auto"/>
        <w:ind w:right="80"/>
        <w:jc w:val="both"/>
        <w:rPr>
          <w:rFonts w:cs="Arial"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 xml:space="preserve">smo </w:t>
      </w:r>
      <w:proofErr w:type="spellStart"/>
      <w:r w:rsidR="00B82631" w:rsidRPr="00D6631A">
        <w:rPr>
          <w:rFonts w:cs="Arial"/>
        </w:rPr>
        <w:t>mikro</w:t>
      </w:r>
      <w:proofErr w:type="spellEnd"/>
      <w:r w:rsidR="00B82631" w:rsidRPr="00D6631A">
        <w:rPr>
          <w:rFonts w:cs="Arial"/>
        </w:rPr>
        <w:t>, malo ali srednje veliko podjetje s sedežem v Republiki Sloveniji, ki se kot pravna ali fizična oseba ukvarja z gospodarsko dejavnostjo v Republiki Sloveniji in je organiziran</w:t>
      </w:r>
      <w:r w:rsidR="004A3236" w:rsidRPr="00D6631A">
        <w:rPr>
          <w:rFonts w:cs="Arial"/>
        </w:rPr>
        <w:t>o</w:t>
      </w:r>
      <w:r w:rsidR="00B82631" w:rsidRPr="00D6631A">
        <w:rPr>
          <w:rFonts w:cs="Arial"/>
        </w:rPr>
        <w:t xml:space="preserve"> kot gospodarsk</w:t>
      </w:r>
      <w:r w:rsidR="00ED31B5" w:rsidRPr="00D6631A">
        <w:rPr>
          <w:rFonts w:cs="Arial"/>
        </w:rPr>
        <w:t>a</w:t>
      </w:r>
      <w:r w:rsidR="00B82631" w:rsidRPr="00D6631A">
        <w:rPr>
          <w:rFonts w:cs="Arial"/>
        </w:rPr>
        <w:t xml:space="preserve"> družba, samostojni podjetnik posameznik ali ribič – fizična oseba</w:t>
      </w:r>
      <w:r w:rsidR="003518FB" w:rsidRPr="00D6631A">
        <w:rPr>
          <w:rFonts w:cs="Arial"/>
        </w:rPr>
        <w:t xml:space="preserve"> pri čemer se</w:t>
      </w:r>
      <w:r w:rsidR="00B82631" w:rsidRPr="00D6631A">
        <w:rPr>
          <w:rFonts w:cs="Arial"/>
        </w:rPr>
        <w:t xml:space="preserve"> </w:t>
      </w:r>
      <w:r w:rsidR="003518FB" w:rsidRPr="00D6631A">
        <w:rPr>
          <w:rFonts w:cs="Arial"/>
        </w:rPr>
        <w:t>v</w:t>
      </w:r>
      <w:r w:rsidR="00B82631" w:rsidRPr="00D6631A">
        <w:rPr>
          <w:rFonts w:cs="Arial"/>
        </w:rPr>
        <w:t xml:space="preserve">elikost prijavitelja določa v skladu </w:t>
      </w:r>
      <w:r w:rsidR="00BB61C4" w:rsidRPr="00D6631A">
        <w:rPr>
          <w:rFonts w:cs="Arial"/>
        </w:rPr>
        <w:t>s P</w:t>
      </w:r>
      <w:r w:rsidR="00B82631" w:rsidRPr="00D6631A">
        <w:rPr>
          <w:rFonts w:cs="Arial"/>
        </w:rPr>
        <w:t>rilog</w:t>
      </w:r>
      <w:r w:rsidR="00BB61C4" w:rsidRPr="00D6631A">
        <w:rPr>
          <w:rFonts w:cs="Arial"/>
        </w:rPr>
        <w:t>o</w:t>
      </w:r>
      <w:r w:rsidR="00B82631" w:rsidRPr="00D6631A">
        <w:rPr>
          <w:rFonts w:cs="Arial"/>
        </w:rPr>
        <w:t xml:space="preserve"> I </w:t>
      </w:r>
      <w:r w:rsidR="003518FB" w:rsidRPr="00D6631A">
        <w:rPr>
          <w:rFonts w:cs="Arial"/>
        </w:rPr>
        <w:t>Uredbe Komisije (EU) št. 651/2014 z dne 17. junija 2014 o razglasitvi nekaterih vrst pomoči za združljive z notranjim trgom pri uporabi členov 107 in 108 Pogodbe (UL C št. 187 z dne 26. 6. 2014, str.</w:t>
      </w:r>
      <w:r w:rsidR="002D3369" w:rsidRPr="00D6631A">
        <w:rPr>
          <w:rFonts w:cs="Arial"/>
        </w:rPr>
        <w:t xml:space="preserve"> 1), zadnjič spremenjene z </w:t>
      </w:r>
      <w:r w:rsidR="002D3369" w:rsidRPr="00D6631A">
        <w:t>Uredbo Komisije (EU) 2020/972 z dne 2. julija 2020 o spremembi Uredbe (EU) št. 1407/2013 v zvezi s podaljšanjem njene veljavnosti in o spremembi Uredbe (EU) št. 651/2014 v zvezi s podaljšanjem njene veljavnosti in ustreznimi prilagoditvami</w:t>
      </w:r>
      <w:r w:rsidR="002D3369" w:rsidRPr="00D6631A" w:rsidDel="003518FB">
        <w:rPr>
          <w:rFonts w:cs="Arial"/>
        </w:rPr>
        <w:t xml:space="preserve"> </w:t>
      </w:r>
      <w:r w:rsidR="002D3369" w:rsidRPr="00D6631A">
        <w:rPr>
          <w:rFonts w:cs="Arial"/>
        </w:rPr>
        <w:t>(UL C št. 215 z dne 7. 7. 2020, str. 3</w:t>
      </w:r>
      <w:r w:rsidR="003518FB" w:rsidRPr="00D6631A">
        <w:rPr>
          <w:rFonts w:cs="Arial"/>
        </w:rPr>
        <w:t>)</w:t>
      </w:r>
      <w:r w:rsidR="00B82631" w:rsidRPr="00D6631A">
        <w:rPr>
          <w:rFonts w:cs="Arial"/>
        </w:rPr>
        <w:t>;</w:t>
      </w:r>
    </w:p>
    <w:p w:rsidR="00B82631" w:rsidRPr="00D6631A" w:rsidRDefault="00060086" w:rsidP="00847185">
      <w:pPr>
        <w:spacing w:line="276" w:lineRule="auto"/>
        <w:ind w:right="80"/>
        <w:jc w:val="both"/>
        <w:rPr>
          <w:rFonts w:cs="Arial"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 xml:space="preserve"> nadomestila ne bom uporabil za dejavnosti iz točk (b), (d), (e), (f), (g), (i), (j) in (k) prvega odstavka 1. člena Uredbe Komisije (EU) št. 717/2014 z dne 27. junija 2014 o uporabi členov 107 in 108 Pogodbe o delovanju Evropske unije pri pomoči de </w:t>
      </w:r>
      <w:proofErr w:type="spellStart"/>
      <w:r w:rsidR="00B82631" w:rsidRPr="00D6631A">
        <w:rPr>
          <w:rFonts w:cs="Arial"/>
        </w:rPr>
        <w:t>minimis</w:t>
      </w:r>
      <w:proofErr w:type="spellEnd"/>
      <w:r w:rsidR="00B82631" w:rsidRPr="00D6631A">
        <w:rPr>
          <w:rFonts w:cs="Arial"/>
        </w:rPr>
        <w:t xml:space="preserve"> v sektorju ribištva in akvakulture (UL L št. 190 z dne 28. 6. 2014, str. 45);</w:t>
      </w:r>
    </w:p>
    <w:p w:rsidR="00B82631" w:rsidRPr="00D6631A" w:rsidRDefault="00060086" w:rsidP="00847185">
      <w:pPr>
        <w:spacing w:line="276" w:lineRule="auto"/>
        <w:ind w:right="80"/>
        <w:jc w:val="both"/>
        <w:rPr>
          <w:rFonts w:cs="Arial"/>
        </w:rPr>
      </w:pPr>
      <w:r w:rsidRPr="00D6631A">
        <w:rPr>
          <w:rFonts w:cs="Arial"/>
        </w:rPr>
        <w:t xml:space="preserve">– </w:t>
      </w:r>
      <w:r w:rsidR="00B82631" w:rsidRPr="00D6631A">
        <w:rPr>
          <w:rFonts w:cs="Arial"/>
        </w:rPr>
        <w:t>bomo, če se poleg ribištva ukvarjamo še z drugimi gospodarskimi dejavnost</w:t>
      </w:r>
      <w:r w:rsidR="004A3236" w:rsidRPr="00D6631A">
        <w:rPr>
          <w:rFonts w:cs="Arial"/>
        </w:rPr>
        <w:t>m</w:t>
      </w:r>
      <w:r w:rsidR="00B82631" w:rsidRPr="00D6631A">
        <w:rPr>
          <w:rFonts w:cs="Arial"/>
        </w:rPr>
        <w:t xml:space="preserve">i, z ločevanjem računov ali na drug ustrezen način zagotovili ločenost dejavnosti ribištva od drugih gospodarskih dejavnosti, ki jih opravljamo, z namenom spoštovanja zgornjih mej pomoči za posamezne gospodarske dejavnosti v skladu z oddelkom 3.1 </w:t>
      </w:r>
      <w:r w:rsidR="00BB61C4" w:rsidRPr="00D6631A">
        <w:rPr>
          <w:rFonts w:cs="Arial"/>
        </w:rPr>
        <w:t>Z</w:t>
      </w:r>
      <w:r w:rsidR="00B82631" w:rsidRPr="00D6631A">
        <w:rPr>
          <w:rFonts w:cs="Arial"/>
        </w:rPr>
        <w:t>ačasnega okvira.</w:t>
      </w:r>
    </w:p>
    <w:p w:rsidR="00B82631" w:rsidRPr="00D6631A" w:rsidRDefault="00B82631" w:rsidP="00847185">
      <w:pPr>
        <w:spacing w:line="276" w:lineRule="auto"/>
        <w:jc w:val="both"/>
        <w:rPr>
          <w:rFonts w:cs="Arial"/>
          <w:szCs w:val="20"/>
        </w:rPr>
      </w:pPr>
    </w:p>
    <w:p w:rsidR="00B82631" w:rsidRPr="00D6631A" w:rsidRDefault="00B82631" w:rsidP="00847185">
      <w:pPr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 xml:space="preserve">S podpisom soglašamo, da </w:t>
      </w:r>
      <w:r w:rsidR="00BB61C4" w:rsidRPr="00D6631A">
        <w:rPr>
          <w:rFonts w:cs="Arial"/>
          <w:szCs w:val="20"/>
        </w:rPr>
        <w:t>agencija</w:t>
      </w:r>
      <w:r w:rsidRPr="00D6631A">
        <w:rPr>
          <w:rFonts w:cs="Arial"/>
          <w:szCs w:val="20"/>
        </w:rPr>
        <w:t xml:space="preserve"> preveri podatke iz te izjave</w:t>
      </w:r>
      <w:r w:rsidR="004A3236" w:rsidRPr="00D6631A">
        <w:rPr>
          <w:rFonts w:cs="Arial"/>
          <w:szCs w:val="20"/>
        </w:rPr>
        <w:t>;</w:t>
      </w:r>
      <w:r w:rsidRPr="00D6631A">
        <w:rPr>
          <w:rFonts w:cs="Arial"/>
          <w:szCs w:val="20"/>
        </w:rPr>
        <w:t xml:space="preserve"> podatke, ki jih ne more preveriti iz uradnih evidenc, </w:t>
      </w:r>
      <w:r w:rsidR="004A3236" w:rsidRPr="00D6631A">
        <w:rPr>
          <w:rFonts w:cs="Arial"/>
          <w:szCs w:val="20"/>
        </w:rPr>
        <w:t xml:space="preserve">pa </w:t>
      </w:r>
      <w:r w:rsidRPr="00D6631A">
        <w:rPr>
          <w:rFonts w:cs="Arial"/>
          <w:szCs w:val="20"/>
        </w:rPr>
        <w:t xml:space="preserve">bomo na zahtevo </w:t>
      </w:r>
      <w:r w:rsidR="00BB61C4" w:rsidRPr="00D6631A">
        <w:rPr>
          <w:rFonts w:cs="Arial"/>
          <w:szCs w:val="20"/>
        </w:rPr>
        <w:t xml:space="preserve">agencije </w:t>
      </w:r>
      <w:r w:rsidR="004A3236" w:rsidRPr="00D6631A">
        <w:rPr>
          <w:rFonts w:cs="Arial"/>
          <w:szCs w:val="20"/>
        </w:rPr>
        <w:t xml:space="preserve">poslali </w:t>
      </w:r>
      <w:r w:rsidRPr="00D6631A">
        <w:rPr>
          <w:rFonts w:cs="Arial"/>
          <w:szCs w:val="20"/>
        </w:rPr>
        <w:t>sami.</w:t>
      </w:r>
    </w:p>
    <w:p w:rsidR="00B82631" w:rsidRPr="00D6631A" w:rsidRDefault="00B82631" w:rsidP="00847185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tabs>
          <w:tab w:val="left" w:pos="3402"/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Datum:</w:t>
      </w:r>
      <w:r w:rsidRPr="00D6631A">
        <w:rPr>
          <w:rFonts w:cs="Arial"/>
          <w:szCs w:val="20"/>
        </w:rPr>
        <w:tab/>
        <w:t>žig</w:t>
      </w:r>
      <w:r w:rsidRPr="00D6631A">
        <w:rPr>
          <w:rFonts w:cs="Arial"/>
          <w:szCs w:val="20"/>
        </w:rPr>
        <w:tab/>
        <w:t>Podpis odgovorne</w:t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ab/>
        <w:t>osebe vlagatelja:</w:t>
      </w:r>
    </w:p>
    <w:p w:rsidR="003708A2" w:rsidRPr="00D6631A" w:rsidRDefault="003708A2" w:rsidP="007629D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F63CBE" w:rsidRPr="00D6631A" w:rsidRDefault="00F63CBE">
      <w:pPr>
        <w:spacing w:line="240" w:lineRule="auto"/>
        <w:rPr>
          <w:rFonts w:cs="Arial"/>
          <w:szCs w:val="20"/>
        </w:rPr>
      </w:pPr>
      <w:r w:rsidRPr="00D6631A">
        <w:rPr>
          <w:rFonts w:cs="Arial"/>
          <w:szCs w:val="20"/>
        </w:rPr>
        <w:br w:type="page"/>
      </w:r>
    </w:p>
    <w:p w:rsidR="003708A2" w:rsidRPr="00D6631A" w:rsidRDefault="003708A2" w:rsidP="007629D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tbl>
      <w:tblPr>
        <w:tblW w:w="91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172"/>
      </w:tblGrid>
      <w:tr w:rsidR="00442841" w:rsidRPr="00D6631A" w:rsidTr="00B82631">
        <w:trPr>
          <w:trHeight w:val="519"/>
        </w:trPr>
        <w:tc>
          <w:tcPr>
            <w:tcW w:w="91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42841" w:rsidRPr="00D6631A" w:rsidRDefault="002E44B5" w:rsidP="002E44B5">
            <w:pPr>
              <w:spacing w:line="240" w:lineRule="auto"/>
              <w:jc w:val="both"/>
              <w:rPr>
                <w:rFonts w:cs="Arial"/>
                <w:b/>
                <w:szCs w:val="20"/>
              </w:rPr>
            </w:pPr>
            <w:r w:rsidRPr="00D6631A">
              <w:rPr>
                <w:rFonts w:cs="Arial"/>
                <w:b/>
                <w:szCs w:val="20"/>
              </w:rPr>
              <w:t>2.</w:t>
            </w:r>
            <w:r w:rsidR="00442841" w:rsidRPr="00D6631A">
              <w:rPr>
                <w:rFonts w:cs="Arial"/>
                <w:b/>
                <w:szCs w:val="20"/>
              </w:rPr>
              <w:t xml:space="preserve"> </w:t>
            </w:r>
            <w:r w:rsidRPr="00D6631A">
              <w:rPr>
                <w:rFonts w:cs="Arial"/>
                <w:b/>
                <w:szCs w:val="20"/>
              </w:rPr>
              <w:t>IZJAVA VLAGATELJA GLEDE VLOŽITVE VLOGE NA LOKALNO SKUPNOST ALI DRUG JAVNI ORGAN ZA ISTI NAMEN</w:t>
            </w:r>
          </w:p>
        </w:tc>
      </w:tr>
    </w:tbl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b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Spodaj podpisani ______________________________</w:t>
      </w:r>
      <w:r w:rsidR="00722548">
        <w:rPr>
          <w:rFonts w:cs="Arial"/>
          <w:szCs w:val="20"/>
        </w:rPr>
        <w:t>_____________________ izjavljam</w:t>
      </w:r>
      <w:r w:rsidRPr="00D6631A">
        <w:rPr>
          <w:rFonts w:cs="Arial"/>
          <w:szCs w:val="20"/>
        </w:rPr>
        <w:t xml:space="preserve"> </w:t>
      </w:r>
      <w:r w:rsidR="00FB131C">
        <w:rPr>
          <w:rFonts w:cs="Arial"/>
          <w:szCs w:val="20"/>
        </w:rPr>
        <w:t>za</w:t>
      </w:r>
    </w:p>
    <w:p w:rsidR="00B82631" w:rsidRPr="00D6631A" w:rsidRDefault="00B82631" w:rsidP="00B82631">
      <w:pPr>
        <w:spacing w:line="240" w:lineRule="auto"/>
        <w:jc w:val="center"/>
        <w:rPr>
          <w:rFonts w:cs="Arial"/>
          <w:sz w:val="16"/>
          <w:szCs w:val="16"/>
        </w:rPr>
      </w:pPr>
      <w:r w:rsidRPr="00D6631A">
        <w:rPr>
          <w:rFonts w:cs="Arial"/>
          <w:sz w:val="16"/>
          <w:szCs w:val="16"/>
        </w:rPr>
        <w:t>(ime in priimek upravičenca oz. pooblaščene osebe za zastopanje)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 w:val="16"/>
          <w:szCs w:val="16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________________________________________</w:t>
      </w:r>
      <w:r w:rsidR="00EB7668">
        <w:rPr>
          <w:rFonts w:cs="Arial"/>
          <w:szCs w:val="20"/>
        </w:rPr>
        <w:t>_______________________________, da</w:t>
      </w:r>
    </w:p>
    <w:p w:rsidR="00B82631" w:rsidRPr="00D6631A" w:rsidRDefault="00B82631" w:rsidP="00EB7668">
      <w:pPr>
        <w:spacing w:line="240" w:lineRule="auto"/>
        <w:jc w:val="center"/>
        <w:rPr>
          <w:rFonts w:cs="Arial"/>
          <w:sz w:val="16"/>
          <w:szCs w:val="16"/>
        </w:rPr>
      </w:pPr>
      <w:r w:rsidRPr="00D6631A">
        <w:rPr>
          <w:rFonts w:cs="Arial"/>
          <w:sz w:val="16"/>
          <w:szCs w:val="16"/>
        </w:rPr>
        <w:t>(ime in priimek ter naslov ali firma in sedež upravičenca)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  <w:r w:rsidRPr="00410881">
        <w:rPr>
          <w:rFonts w:cs="Arial"/>
          <w:b/>
          <w:szCs w:val="20"/>
        </w:rPr>
        <w:t>SO / NISO</w:t>
      </w:r>
      <w:r w:rsidRPr="00410881">
        <w:rPr>
          <w:rFonts w:cs="Arial"/>
          <w:szCs w:val="20"/>
        </w:rPr>
        <w:t xml:space="preserve"> (ustrezno obkrožite) bila mojemu podjetju odobrena oziroma izplačana javna sredstva lokalne skupnosti, Republike Slovenije ali Evropske unije za isti namen </w:t>
      </w:r>
      <w:r w:rsidR="00646F61" w:rsidRPr="00410881">
        <w:rPr>
          <w:rFonts w:cs="Arial"/>
          <w:szCs w:val="20"/>
        </w:rPr>
        <w:t>(</w:t>
      </w:r>
      <w:r w:rsidRPr="00410881">
        <w:rPr>
          <w:rFonts w:cs="Arial"/>
          <w:i/>
          <w:szCs w:val="20"/>
          <w:u w:val="single"/>
        </w:rPr>
        <w:t>obvezno izpolnite, če ste obkrožili »SO«</w:t>
      </w:r>
      <w:r w:rsidRPr="00410881">
        <w:rPr>
          <w:rFonts w:cs="Arial"/>
          <w:szCs w:val="20"/>
        </w:rPr>
        <w:t>/: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tbl>
      <w:tblPr>
        <w:tblW w:w="91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21"/>
        <w:gridCol w:w="2551"/>
      </w:tblGrid>
      <w:tr w:rsidR="00D6631A" w:rsidRPr="00D6631A" w:rsidTr="00B82631">
        <w:trPr>
          <w:trHeight w:val="421"/>
        </w:trPr>
        <w:tc>
          <w:tcPr>
            <w:tcW w:w="6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073452">
            <w:pPr>
              <w:spacing w:line="240" w:lineRule="auto"/>
              <w:ind w:left="100"/>
              <w:jc w:val="both"/>
              <w:rPr>
                <w:rFonts w:cs="Arial"/>
                <w:sz w:val="18"/>
                <w:szCs w:val="18"/>
              </w:rPr>
            </w:pPr>
            <w:r w:rsidRPr="00D6631A">
              <w:rPr>
                <w:rFonts w:cs="Arial"/>
                <w:sz w:val="18"/>
                <w:szCs w:val="18"/>
              </w:rPr>
              <w:t xml:space="preserve">Naziv lokalne skupnosti ali drugega javnega organa, kamor sem vložil vlogo za </w:t>
            </w:r>
            <w:r w:rsidR="00566688" w:rsidRPr="00D6631A">
              <w:rPr>
                <w:rFonts w:cs="Arial"/>
                <w:sz w:val="18"/>
                <w:szCs w:val="18"/>
              </w:rPr>
              <w:t xml:space="preserve">nadomestilo </w:t>
            </w:r>
            <w:r w:rsidRPr="00D6631A">
              <w:rPr>
                <w:rFonts w:cs="Arial"/>
                <w:sz w:val="18"/>
                <w:szCs w:val="18"/>
              </w:rPr>
              <w:t>plačil</w:t>
            </w:r>
            <w:r w:rsidR="00566688" w:rsidRPr="00D6631A">
              <w:rPr>
                <w:rFonts w:cs="Arial"/>
                <w:sz w:val="18"/>
                <w:szCs w:val="18"/>
              </w:rPr>
              <w:t>a</w:t>
            </w:r>
            <w:r w:rsidRPr="00D6631A">
              <w:rPr>
                <w:rFonts w:cs="Arial"/>
                <w:sz w:val="18"/>
                <w:szCs w:val="18"/>
              </w:rPr>
              <w:t xml:space="preserve"> </w:t>
            </w:r>
            <w:r w:rsidR="00073452" w:rsidRPr="00D6631A">
              <w:rPr>
                <w:rFonts w:cs="Arial"/>
                <w:sz w:val="18"/>
                <w:szCs w:val="18"/>
              </w:rPr>
              <w:t>priveza</w:t>
            </w:r>
            <w:r w:rsidRPr="00D6631A">
              <w:rPr>
                <w:rFonts w:cs="Arial"/>
                <w:sz w:val="18"/>
                <w:szCs w:val="18"/>
              </w:rPr>
              <w:t xml:space="preserve"> v </w:t>
            </w:r>
            <w:r w:rsidR="004779FD">
              <w:rPr>
                <w:rFonts w:cs="Arial"/>
                <w:sz w:val="18"/>
                <w:szCs w:val="18"/>
              </w:rPr>
              <w:t>ribiških pristaniščih</w:t>
            </w:r>
            <w:r w:rsidRPr="00D6631A">
              <w:rPr>
                <w:rFonts w:cs="Arial"/>
                <w:sz w:val="18"/>
                <w:szCs w:val="18"/>
              </w:rPr>
              <w:t xml:space="preserve"> </w:t>
            </w:r>
            <w:r w:rsidR="00566688" w:rsidRPr="00D6631A">
              <w:rPr>
                <w:rFonts w:cs="Arial"/>
                <w:sz w:val="18"/>
                <w:szCs w:val="18"/>
              </w:rPr>
              <w:t>zaradi epidemije COVID- 19</w:t>
            </w:r>
            <w:r w:rsidRPr="00D6631A">
              <w:rPr>
                <w:rFonts w:cs="Arial"/>
                <w:sz w:val="18"/>
                <w:szCs w:val="18"/>
              </w:rPr>
              <w:t xml:space="preserve"> ali so mi bila odobrena oziroma izplačana javna sredstva lokalne skupnosti, Republike Slovenije ali Evropske unije za isti namen.</w:t>
            </w:r>
          </w:p>
        </w:tc>
        <w:tc>
          <w:tcPr>
            <w:tcW w:w="255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A03B32">
            <w:pPr>
              <w:spacing w:line="240" w:lineRule="auto"/>
              <w:ind w:left="100"/>
              <w:jc w:val="both"/>
              <w:rPr>
                <w:rFonts w:cs="Arial"/>
                <w:sz w:val="18"/>
                <w:szCs w:val="18"/>
              </w:rPr>
            </w:pPr>
            <w:r w:rsidRPr="00D6631A">
              <w:rPr>
                <w:rFonts w:cs="Arial"/>
                <w:sz w:val="18"/>
                <w:szCs w:val="18"/>
              </w:rPr>
              <w:t>Znesek</w:t>
            </w:r>
          </w:p>
        </w:tc>
      </w:tr>
      <w:tr w:rsidR="00D6631A" w:rsidRPr="00D6631A" w:rsidTr="00B82631">
        <w:trPr>
          <w:trHeight w:val="290"/>
        </w:trPr>
        <w:tc>
          <w:tcPr>
            <w:tcW w:w="662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A03B32">
            <w:pPr>
              <w:spacing w:line="240" w:lineRule="auto"/>
              <w:ind w:left="100"/>
              <w:jc w:val="both"/>
              <w:rPr>
                <w:rFonts w:cs="Arial"/>
                <w:szCs w:val="20"/>
              </w:rPr>
            </w:pPr>
          </w:p>
        </w:tc>
        <w:tc>
          <w:tcPr>
            <w:tcW w:w="255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B82631">
            <w:pPr>
              <w:spacing w:line="240" w:lineRule="auto"/>
              <w:ind w:left="100"/>
              <w:jc w:val="center"/>
              <w:rPr>
                <w:rFonts w:cs="Arial"/>
                <w:szCs w:val="20"/>
              </w:rPr>
            </w:pPr>
          </w:p>
        </w:tc>
      </w:tr>
      <w:tr w:rsidR="00D6631A" w:rsidRPr="00D6631A" w:rsidTr="00B82631">
        <w:trPr>
          <w:trHeight w:val="198"/>
        </w:trPr>
        <w:tc>
          <w:tcPr>
            <w:tcW w:w="662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A03B32">
            <w:pPr>
              <w:spacing w:line="240" w:lineRule="auto"/>
              <w:ind w:left="100"/>
              <w:jc w:val="both"/>
              <w:rPr>
                <w:rFonts w:cs="Arial"/>
                <w:szCs w:val="20"/>
              </w:rPr>
            </w:pPr>
          </w:p>
        </w:tc>
        <w:tc>
          <w:tcPr>
            <w:tcW w:w="255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B82631">
            <w:pPr>
              <w:spacing w:line="240" w:lineRule="auto"/>
              <w:ind w:left="100"/>
              <w:jc w:val="center"/>
              <w:rPr>
                <w:rFonts w:cs="Arial"/>
                <w:szCs w:val="20"/>
              </w:rPr>
            </w:pPr>
          </w:p>
        </w:tc>
      </w:tr>
      <w:tr w:rsidR="00B82631" w:rsidRPr="00D6631A" w:rsidTr="00B82631">
        <w:trPr>
          <w:trHeight w:val="191"/>
        </w:trPr>
        <w:tc>
          <w:tcPr>
            <w:tcW w:w="662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A03B32">
            <w:pPr>
              <w:spacing w:line="240" w:lineRule="auto"/>
              <w:ind w:left="100"/>
              <w:jc w:val="both"/>
              <w:rPr>
                <w:rFonts w:cs="Arial"/>
                <w:szCs w:val="20"/>
              </w:rPr>
            </w:pPr>
          </w:p>
        </w:tc>
        <w:tc>
          <w:tcPr>
            <w:tcW w:w="255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2631" w:rsidRPr="00D6631A" w:rsidRDefault="00B82631" w:rsidP="00B82631">
            <w:pPr>
              <w:spacing w:line="240" w:lineRule="auto"/>
              <w:ind w:left="100"/>
              <w:jc w:val="center"/>
              <w:rPr>
                <w:rFonts w:cs="Arial"/>
                <w:szCs w:val="20"/>
              </w:rPr>
            </w:pPr>
          </w:p>
        </w:tc>
      </w:tr>
    </w:tbl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tabs>
          <w:tab w:val="left" w:pos="3402"/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Datum:</w:t>
      </w:r>
      <w:r w:rsidRPr="00D6631A">
        <w:rPr>
          <w:rFonts w:cs="Arial"/>
          <w:szCs w:val="20"/>
        </w:rPr>
        <w:tab/>
        <w:t>žig</w:t>
      </w:r>
      <w:r w:rsidRPr="00D6631A">
        <w:rPr>
          <w:rFonts w:cs="Arial"/>
          <w:szCs w:val="20"/>
        </w:rPr>
        <w:tab/>
        <w:t>Podpis odgovorne</w:t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ab/>
        <w:t>osebe vlagatelja:</w:t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442841" w:rsidRPr="00D6631A" w:rsidRDefault="00442841" w:rsidP="00442841">
      <w:pPr>
        <w:spacing w:line="240" w:lineRule="auto"/>
        <w:jc w:val="both"/>
        <w:rPr>
          <w:rFonts w:cs="Arial"/>
          <w:szCs w:val="20"/>
        </w:rPr>
      </w:pPr>
    </w:p>
    <w:p w:rsidR="0002672B" w:rsidRPr="00D6631A" w:rsidRDefault="0002672B" w:rsidP="007629D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02672B" w:rsidRPr="00D6631A" w:rsidRDefault="0002672B" w:rsidP="007629D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02672B" w:rsidRPr="00D6631A" w:rsidRDefault="0002672B" w:rsidP="007629D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02672B" w:rsidRPr="00D6631A" w:rsidRDefault="0002672B" w:rsidP="007629D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</w:p>
    <w:p w:rsidR="00E97082" w:rsidRPr="00D6631A" w:rsidRDefault="00E97082" w:rsidP="00E97082">
      <w:pPr>
        <w:spacing w:line="240" w:lineRule="auto"/>
        <w:jc w:val="both"/>
        <w:rPr>
          <w:rFonts w:cs="Arial"/>
          <w:szCs w:val="20"/>
        </w:rPr>
      </w:pPr>
    </w:p>
    <w:p w:rsidR="00982389" w:rsidRPr="00D6631A" w:rsidRDefault="00982389">
      <w:pPr>
        <w:spacing w:line="240" w:lineRule="auto"/>
        <w:rPr>
          <w:rFonts w:cs="Arial"/>
          <w:szCs w:val="20"/>
        </w:rPr>
      </w:pPr>
      <w:r w:rsidRPr="00D6631A">
        <w:rPr>
          <w:rFonts w:cs="Arial"/>
          <w:szCs w:val="20"/>
        </w:rPr>
        <w:br w:type="page"/>
      </w:r>
    </w:p>
    <w:p w:rsidR="00982389" w:rsidRPr="00D6631A" w:rsidRDefault="00982389">
      <w:pPr>
        <w:spacing w:line="240" w:lineRule="auto"/>
        <w:rPr>
          <w:rFonts w:cs="Arial"/>
          <w:szCs w:val="20"/>
        </w:rPr>
      </w:pPr>
    </w:p>
    <w:tbl>
      <w:tblPr>
        <w:tblW w:w="91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172"/>
      </w:tblGrid>
      <w:tr w:rsidR="00DF7D03" w:rsidRPr="00D6631A" w:rsidTr="00B82631">
        <w:trPr>
          <w:trHeight w:val="450"/>
        </w:trPr>
        <w:tc>
          <w:tcPr>
            <w:tcW w:w="91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F7D03" w:rsidRPr="00D6631A" w:rsidRDefault="00B82631" w:rsidP="00646F61">
            <w:pPr>
              <w:spacing w:line="240" w:lineRule="auto"/>
              <w:jc w:val="both"/>
              <w:rPr>
                <w:rFonts w:cs="Arial"/>
                <w:szCs w:val="20"/>
              </w:rPr>
            </w:pPr>
            <w:r w:rsidRPr="00D6631A">
              <w:rPr>
                <w:rFonts w:cs="Arial"/>
                <w:b/>
                <w:szCs w:val="20"/>
              </w:rPr>
              <w:t>3</w:t>
            </w:r>
            <w:r w:rsidR="002E44B5" w:rsidRPr="00D6631A">
              <w:rPr>
                <w:rFonts w:cs="Arial"/>
                <w:b/>
                <w:szCs w:val="20"/>
              </w:rPr>
              <w:t>.</w:t>
            </w:r>
            <w:r w:rsidR="00DF7D03" w:rsidRPr="00D6631A">
              <w:rPr>
                <w:rFonts w:cs="Arial"/>
                <w:b/>
                <w:szCs w:val="20"/>
              </w:rPr>
              <w:t xml:space="preserve"> </w:t>
            </w:r>
            <w:r w:rsidR="002E44B5" w:rsidRPr="00D6631A">
              <w:rPr>
                <w:rFonts w:cs="Arial"/>
                <w:b/>
                <w:szCs w:val="20"/>
              </w:rPr>
              <w:t>IZJAVA VLAGATELJA, DA NI PODJETJE V TEŽAVAH*</w:t>
            </w:r>
          </w:p>
        </w:tc>
      </w:tr>
    </w:tbl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Spodaj podpisani ______________________________</w:t>
      </w:r>
      <w:r w:rsidR="00722548">
        <w:rPr>
          <w:rFonts w:cs="Arial"/>
          <w:szCs w:val="20"/>
        </w:rPr>
        <w:t>_____________________ izjavljam</w:t>
      </w:r>
      <w:r w:rsidRPr="00D6631A">
        <w:rPr>
          <w:rFonts w:cs="Arial"/>
          <w:szCs w:val="20"/>
        </w:rPr>
        <w:t xml:space="preserve"> </w:t>
      </w:r>
      <w:r w:rsidR="00FB131C">
        <w:rPr>
          <w:rFonts w:cs="Arial"/>
          <w:szCs w:val="20"/>
        </w:rPr>
        <w:t>za</w:t>
      </w:r>
    </w:p>
    <w:p w:rsidR="00B82631" w:rsidRPr="00D6631A" w:rsidRDefault="00B82631" w:rsidP="00B82631">
      <w:pPr>
        <w:spacing w:line="240" w:lineRule="auto"/>
        <w:jc w:val="center"/>
        <w:rPr>
          <w:rFonts w:cs="Arial"/>
          <w:sz w:val="16"/>
          <w:szCs w:val="16"/>
        </w:rPr>
      </w:pPr>
      <w:r w:rsidRPr="00D6631A">
        <w:rPr>
          <w:rFonts w:cs="Arial"/>
          <w:sz w:val="16"/>
          <w:szCs w:val="16"/>
        </w:rPr>
        <w:t>(ime in priimek upravičenca oz. pooblaščene osebe za zastopanje)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 w:val="16"/>
          <w:szCs w:val="16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_______________________________________________________________________</w:t>
      </w:r>
      <w:r w:rsidR="00FB131C">
        <w:rPr>
          <w:rFonts w:cs="Arial"/>
          <w:szCs w:val="20"/>
        </w:rPr>
        <w:t xml:space="preserve">, </w:t>
      </w:r>
      <w:r w:rsidR="00EB7668">
        <w:rPr>
          <w:rFonts w:cs="Arial"/>
          <w:szCs w:val="20"/>
        </w:rPr>
        <w:t>da</w:t>
      </w:r>
    </w:p>
    <w:p w:rsidR="00B82631" w:rsidRPr="00D6631A" w:rsidRDefault="00B82631" w:rsidP="00B82631">
      <w:pPr>
        <w:spacing w:line="240" w:lineRule="auto"/>
        <w:jc w:val="center"/>
        <w:rPr>
          <w:rFonts w:cs="Arial"/>
          <w:sz w:val="16"/>
          <w:szCs w:val="16"/>
        </w:rPr>
      </w:pPr>
      <w:r w:rsidRPr="00D6631A">
        <w:rPr>
          <w:rFonts w:cs="Arial"/>
          <w:sz w:val="16"/>
          <w:szCs w:val="16"/>
        </w:rPr>
        <w:t>(ime in priimek ter naslov ali firma in sedež upravičenca)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31. decembra 2019 ni bil</w:t>
      </w:r>
      <w:r w:rsidR="00FB131C">
        <w:rPr>
          <w:rFonts w:cs="Arial"/>
          <w:szCs w:val="20"/>
        </w:rPr>
        <w:t>o</w:t>
      </w:r>
      <w:r w:rsidRPr="00D6631A">
        <w:rPr>
          <w:rFonts w:cs="Arial"/>
          <w:szCs w:val="20"/>
        </w:rPr>
        <w:t xml:space="preserve"> podjetje v težavah, kot je opredeljeno v </w:t>
      </w:r>
      <w:r w:rsidR="00566688" w:rsidRPr="00D6631A">
        <w:rPr>
          <w:rFonts w:cs="Arial"/>
          <w:szCs w:val="20"/>
        </w:rPr>
        <w:t>t</w:t>
      </w:r>
      <w:r w:rsidRPr="00D6631A">
        <w:rPr>
          <w:rFonts w:cs="Arial"/>
          <w:szCs w:val="20"/>
        </w:rPr>
        <w:t>očki</w:t>
      </w:r>
      <w:r w:rsidR="00FB5693" w:rsidRPr="00D6631A">
        <w:rPr>
          <w:rFonts w:cs="Arial"/>
          <w:szCs w:val="20"/>
        </w:rPr>
        <w:t xml:space="preserve"> (5)</w:t>
      </w:r>
      <w:r w:rsidRPr="00D6631A">
        <w:rPr>
          <w:rFonts w:cs="Arial"/>
          <w:szCs w:val="20"/>
        </w:rPr>
        <w:t xml:space="preserve"> 3. člena Uredbe Komisije (EU) št. 1388/2014 z dne 16. decembra 2014 o razglasitvi nekaterih vrst pomoči za podjetja, ki se ukvarjajo s proizvodnjo, predelavo in trženjem ribiških proizvodov in proizvodov iz ribogojstva, za združljive z notranjim trgom z uporabo členov 107 in 108 Pogodbe o delovanju Evropske unije (UL L št. 369 z dne 24. 12. 2014, str. 37)</w:t>
      </w:r>
      <w:r w:rsidR="00646F61" w:rsidRPr="00D6631A">
        <w:rPr>
          <w:rFonts w:cs="Arial"/>
          <w:szCs w:val="20"/>
        </w:rPr>
        <w:t>.</w:t>
      </w:r>
      <w:r w:rsidRPr="00D6631A">
        <w:rPr>
          <w:rFonts w:cs="Arial"/>
          <w:szCs w:val="20"/>
        </w:rPr>
        <w:t xml:space="preserve">* 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tabs>
          <w:tab w:val="left" w:pos="3402"/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>Datum:</w:t>
      </w:r>
      <w:r w:rsidRPr="00D6631A">
        <w:rPr>
          <w:rFonts w:cs="Arial"/>
          <w:szCs w:val="20"/>
        </w:rPr>
        <w:tab/>
        <w:t>žig</w:t>
      </w:r>
      <w:r w:rsidRPr="00D6631A">
        <w:rPr>
          <w:rFonts w:cs="Arial"/>
          <w:szCs w:val="20"/>
        </w:rPr>
        <w:tab/>
        <w:t>Podpis odgovorne</w:t>
      </w:r>
    </w:p>
    <w:p w:rsidR="00B82631" w:rsidRPr="00D6631A" w:rsidRDefault="00B82631" w:rsidP="00B82631">
      <w:pPr>
        <w:tabs>
          <w:tab w:val="left" w:pos="5670"/>
        </w:tabs>
        <w:spacing w:line="240" w:lineRule="auto"/>
        <w:jc w:val="both"/>
        <w:rPr>
          <w:rFonts w:cs="Arial"/>
          <w:szCs w:val="20"/>
        </w:rPr>
      </w:pPr>
      <w:r w:rsidRPr="00D6631A">
        <w:rPr>
          <w:rFonts w:cs="Arial"/>
          <w:szCs w:val="20"/>
        </w:rPr>
        <w:tab/>
        <w:t>osebe vlagatelja:</w:t>
      </w: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Cs w:val="20"/>
        </w:rPr>
      </w:pPr>
    </w:p>
    <w:p w:rsidR="00B82631" w:rsidRPr="00D6631A" w:rsidRDefault="00B82631" w:rsidP="00B82631">
      <w:pPr>
        <w:spacing w:line="240" w:lineRule="auto"/>
        <w:jc w:val="both"/>
        <w:rPr>
          <w:rFonts w:cs="Arial"/>
          <w:sz w:val="18"/>
          <w:szCs w:val="18"/>
        </w:rPr>
      </w:pPr>
    </w:p>
    <w:p w:rsidR="00B82631" w:rsidRPr="00FB131C" w:rsidRDefault="00B82631" w:rsidP="00B82631">
      <w:pPr>
        <w:spacing w:line="240" w:lineRule="auto"/>
        <w:ind w:right="-574"/>
        <w:jc w:val="both"/>
        <w:rPr>
          <w:rFonts w:cs="Arial"/>
          <w:sz w:val="16"/>
          <w:szCs w:val="16"/>
        </w:rPr>
      </w:pPr>
      <w:r w:rsidRPr="00FB131C">
        <w:rPr>
          <w:rFonts w:cs="Arial"/>
          <w:sz w:val="16"/>
          <w:szCs w:val="16"/>
        </w:rPr>
        <w:t xml:space="preserve">* V skladu s  </w:t>
      </w:r>
      <w:r w:rsidR="00566688" w:rsidRPr="00FB131C">
        <w:rPr>
          <w:rFonts w:cs="Arial"/>
          <w:sz w:val="16"/>
          <w:szCs w:val="16"/>
        </w:rPr>
        <w:t>t</w:t>
      </w:r>
      <w:r w:rsidRPr="00FB131C">
        <w:rPr>
          <w:rFonts w:cs="Arial"/>
          <w:sz w:val="16"/>
          <w:szCs w:val="16"/>
        </w:rPr>
        <w:t>očko</w:t>
      </w:r>
      <w:r w:rsidR="00AC5851" w:rsidRPr="00FB131C">
        <w:rPr>
          <w:rFonts w:cs="Arial"/>
          <w:sz w:val="16"/>
          <w:szCs w:val="16"/>
        </w:rPr>
        <w:t xml:space="preserve"> (5)</w:t>
      </w:r>
      <w:r w:rsidRPr="00FB131C">
        <w:rPr>
          <w:rFonts w:cs="Arial"/>
          <w:sz w:val="16"/>
          <w:szCs w:val="16"/>
        </w:rPr>
        <w:t xml:space="preserve"> 3. člena Uredbe 1388/2014/EU »podjetje v težavah“ pomeni podjetje, za kater</w:t>
      </w:r>
      <w:r w:rsidR="00ED31B5" w:rsidRPr="00FB131C">
        <w:rPr>
          <w:rFonts w:cs="Arial"/>
          <w:sz w:val="16"/>
          <w:szCs w:val="16"/>
        </w:rPr>
        <w:t>o</w:t>
      </w:r>
      <w:r w:rsidRPr="00FB131C">
        <w:rPr>
          <w:rFonts w:cs="Arial"/>
          <w:sz w:val="16"/>
          <w:szCs w:val="16"/>
        </w:rPr>
        <w:t xml:space="preserve"> velja vsaj ena od </w:t>
      </w:r>
      <w:r w:rsidR="00ED31B5" w:rsidRPr="00FB131C">
        <w:rPr>
          <w:rFonts w:cs="Arial"/>
          <w:sz w:val="16"/>
          <w:szCs w:val="16"/>
        </w:rPr>
        <w:t xml:space="preserve">navedenih </w:t>
      </w:r>
      <w:r w:rsidRPr="00FB131C">
        <w:rPr>
          <w:rFonts w:cs="Arial"/>
          <w:sz w:val="16"/>
          <w:szCs w:val="16"/>
        </w:rPr>
        <w:t>okoliščin:</w:t>
      </w:r>
    </w:p>
    <w:p w:rsidR="00B82631" w:rsidRPr="00FB131C" w:rsidRDefault="00B82631" w:rsidP="00B82631">
      <w:pPr>
        <w:spacing w:line="240" w:lineRule="auto"/>
        <w:ind w:left="284" w:right="-574" w:hanging="284"/>
        <w:jc w:val="both"/>
        <w:rPr>
          <w:rFonts w:cs="Arial"/>
          <w:sz w:val="16"/>
          <w:szCs w:val="16"/>
        </w:rPr>
      </w:pPr>
    </w:p>
    <w:p w:rsidR="00B82631" w:rsidRPr="00FB131C" w:rsidRDefault="00B82631" w:rsidP="00BB61C4">
      <w:pPr>
        <w:pStyle w:val="Odstavekseznama"/>
        <w:numPr>
          <w:ilvl w:val="0"/>
          <w:numId w:val="127"/>
        </w:numPr>
        <w:ind w:right="-574"/>
        <w:rPr>
          <w:rFonts w:ascii="Arial" w:hAnsi="Arial" w:cs="Arial"/>
          <w:sz w:val="16"/>
          <w:szCs w:val="16"/>
        </w:rPr>
      </w:pPr>
      <w:r w:rsidRPr="00FB131C">
        <w:rPr>
          <w:rFonts w:ascii="Arial" w:hAnsi="Arial" w:cs="Arial"/>
          <w:sz w:val="16"/>
          <w:szCs w:val="16"/>
        </w:rPr>
        <w:t xml:space="preserve">v primeru družbe z omejeno odgovornostjo (ki ni MSP, ki obstaja manj kot tri leta) – kadar je zaradi nakopičenih izgub izgubila več kot polovico vpisanega osnovnega kapitala. To je v primeru, ko nakopičene izgube, ki se odštejejo od rezerv (in vseh drugih </w:t>
      </w:r>
      <w:r w:rsidR="00646F61" w:rsidRPr="00FB131C">
        <w:rPr>
          <w:rFonts w:ascii="Arial" w:hAnsi="Arial" w:cs="Arial"/>
          <w:sz w:val="16"/>
          <w:szCs w:val="16"/>
        </w:rPr>
        <w:t>prvin</w:t>
      </w:r>
      <w:r w:rsidRPr="00FB131C">
        <w:rPr>
          <w:rFonts w:ascii="Arial" w:hAnsi="Arial" w:cs="Arial"/>
          <w:sz w:val="16"/>
          <w:szCs w:val="16"/>
        </w:rPr>
        <w:t xml:space="preserve">, ki se na splošno štejejo kot del lastnih sredstev družbe), povzročijo negativen kumulativni znesek, ki presega polovico vpisanega osnovnega kapitala. Za namene te določbe se „družba z omejeno odgovornostjo“ nanaša predvsem na vrste podjetij iz </w:t>
      </w:r>
      <w:r w:rsidR="00AC5851" w:rsidRPr="00FB131C">
        <w:rPr>
          <w:rFonts w:ascii="Arial" w:hAnsi="Arial" w:cs="Arial"/>
          <w:sz w:val="16"/>
          <w:szCs w:val="16"/>
        </w:rPr>
        <w:t>P</w:t>
      </w:r>
      <w:r w:rsidRPr="00FB131C">
        <w:rPr>
          <w:rFonts w:ascii="Arial" w:hAnsi="Arial" w:cs="Arial"/>
          <w:sz w:val="16"/>
          <w:szCs w:val="16"/>
        </w:rPr>
        <w:t>riloge I k Direktivi 2013/34/EU Evropskega parlamenta in Sveta (17), „osnovni kapital“ pa vključuje po potrebi vse vplačane presežke kapitala;</w:t>
      </w:r>
    </w:p>
    <w:p w:rsidR="00B82631" w:rsidRPr="00FB131C" w:rsidRDefault="00B82631" w:rsidP="00BB61C4">
      <w:pPr>
        <w:pStyle w:val="Odstavekseznama"/>
        <w:numPr>
          <w:ilvl w:val="0"/>
          <w:numId w:val="127"/>
        </w:numPr>
        <w:ind w:right="-574"/>
        <w:rPr>
          <w:rFonts w:ascii="Arial" w:hAnsi="Arial" w:cs="Arial"/>
          <w:sz w:val="16"/>
          <w:szCs w:val="16"/>
        </w:rPr>
      </w:pPr>
      <w:r w:rsidRPr="00FB131C">
        <w:rPr>
          <w:rFonts w:ascii="Arial" w:hAnsi="Arial" w:cs="Arial"/>
          <w:sz w:val="16"/>
          <w:szCs w:val="16"/>
        </w:rPr>
        <w:t xml:space="preserve">v primeru družbe, v kateri vsaj nekaj članov nosi neomejeno odgovornost za dolg družbe (ki ni MSP, ki obstaja manj kot tri leta) – kadar je zaradi nakopičenih izgub izgubila več kot polovico prikazanega kapitala v računovodski bilanci. Za namene te določbe se „družba, v kateri vsaj nekaj članov nosi neomejeno odgovornost za dolg družbe“ nanaša predvsem na vrste podjetij iz </w:t>
      </w:r>
      <w:r w:rsidR="00AC5851" w:rsidRPr="00FB131C">
        <w:rPr>
          <w:rFonts w:ascii="Arial" w:hAnsi="Arial" w:cs="Arial"/>
          <w:sz w:val="16"/>
          <w:szCs w:val="16"/>
        </w:rPr>
        <w:t>P</w:t>
      </w:r>
      <w:r w:rsidRPr="00FB131C">
        <w:rPr>
          <w:rFonts w:ascii="Arial" w:hAnsi="Arial" w:cs="Arial"/>
          <w:sz w:val="16"/>
          <w:szCs w:val="16"/>
        </w:rPr>
        <w:t>riloge II k Direktivi 2013/34/EU;</w:t>
      </w:r>
    </w:p>
    <w:p w:rsidR="00B82631" w:rsidRPr="00FB131C" w:rsidRDefault="00B82631" w:rsidP="00BB61C4">
      <w:pPr>
        <w:pStyle w:val="Odstavekseznama"/>
        <w:numPr>
          <w:ilvl w:val="0"/>
          <w:numId w:val="127"/>
        </w:numPr>
        <w:ind w:right="-574"/>
        <w:rPr>
          <w:rFonts w:ascii="Arial" w:hAnsi="Arial" w:cs="Arial"/>
          <w:sz w:val="16"/>
          <w:szCs w:val="16"/>
        </w:rPr>
      </w:pPr>
      <w:r w:rsidRPr="00FB131C">
        <w:rPr>
          <w:rFonts w:ascii="Arial" w:hAnsi="Arial" w:cs="Arial"/>
          <w:sz w:val="16"/>
          <w:szCs w:val="16"/>
        </w:rPr>
        <w:t xml:space="preserve">če je podjetje v kolektivnem postopku zaradi insolventnosti ali če v skladu z </w:t>
      </w:r>
      <w:r w:rsidR="00646F61" w:rsidRPr="00FB131C">
        <w:rPr>
          <w:rFonts w:ascii="Arial" w:hAnsi="Arial" w:cs="Arial"/>
          <w:sz w:val="16"/>
          <w:szCs w:val="16"/>
        </w:rPr>
        <w:t xml:space="preserve">notranjo </w:t>
      </w:r>
      <w:r w:rsidRPr="00FB131C">
        <w:rPr>
          <w:rFonts w:ascii="Arial" w:hAnsi="Arial" w:cs="Arial"/>
          <w:sz w:val="16"/>
          <w:szCs w:val="16"/>
        </w:rPr>
        <w:t xml:space="preserve">zakonodajo izpolnjuje merila za uvedbo kolektivnega postopka zaradi insolventnosti na zahtevo </w:t>
      </w:r>
      <w:r w:rsidR="00646F61" w:rsidRPr="00FB131C">
        <w:rPr>
          <w:rFonts w:ascii="Arial" w:hAnsi="Arial" w:cs="Arial"/>
          <w:sz w:val="16"/>
          <w:szCs w:val="16"/>
        </w:rPr>
        <w:t xml:space="preserve">svojih </w:t>
      </w:r>
      <w:r w:rsidRPr="00FB131C">
        <w:rPr>
          <w:rFonts w:ascii="Arial" w:hAnsi="Arial" w:cs="Arial"/>
          <w:sz w:val="16"/>
          <w:szCs w:val="16"/>
        </w:rPr>
        <w:t>upnikov;</w:t>
      </w:r>
    </w:p>
    <w:p w:rsidR="00B82631" w:rsidRPr="00FB131C" w:rsidRDefault="00B82631" w:rsidP="00BB61C4">
      <w:pPr>
        <w:pStyle w:val="Odstavekseznama"/>
        <w:numPr>
          <w:ilvl w:val="0"/>
          <w:numId w:val="127"/>
        </w:numPr>
        <w:ind w:right="-574"/>
        <w:rPr>
          <w:rFonts w:ascii="Arial" w:hAnsi="Arial" w:cs="Arial"/>
          <w:sz w:val="16"/>
          <w:szCs w:val="16"/>
        </w:rPr>
      </w:pPr>
      <w:r w:rsidRPr="00FB131C">
        <w:rPr>
          <w:rFonts w:ascii="Arial" w:hAnsi="Arial" w:cs="Arial"/>
          <w:sz w:val="16"/>
          <w:szCs w:val="16"/>
        </w:rPr>
        <w:t>če je podjetje prejelo pomoč za reševanje in posojila še ni vrnilo ali prekinilo jamstva ali če je podjetje prejelo pomoč za reševanje in je še vedno predmet načrta prestrukturiranja.</w:t>
      </w:r>
    </w:p>
    <w:p w:rsidR="00DF7D03" w:rsidRPr="00FB131C" w:rsidRDefault="00DF7D03" w:rsidP="00DF7D03">
      <w:pPr>
        <w:spacing w:line="240" w:lineRule="auto"/>
        <w:jc w:val="both"/>
        <w:rPr>
          <w:rFonts w:cs="Arial"/>
          <w:szCs w:val="20"/>
        </w:rPr>
      </w:pPr>
    </w:p>
    <w:p w:rsidR="007B5ACB" w:rsidRPr="00D6631A" w:rsidRDefault="007B5ACB" w:rsidP="008E1965">
      <w:pPr>
        <w:spacing w:line="240" w:lineRule="auto"/>
        <w:rPr>
          <w:rFonts w:cs="Arial"/>
          <w:szCs w:val="20"/>
        </w:rPr>
      </w:pPr>
      <w:bookmarkStart w:id="0" w:name="_GoBack"/>
      <w:bookmarkEnd w:id="0"/>
    </w:p>
    <w:sectPr w:rsidR="007B5ACB" w:rsidRPr="00D6631A" w:rsidSect="00BA1A8E">
      <w:headerReference w:type="first" r:id="rId9"/>
      <w:pgSz w:w="11900" w:h="16840" w:code="9"/>
      <w:pgMar w:top="1701" w:right="1701" w:bottom="1134" w:left="1701" w:header="993" w:footer="794" w:gutter="0"/>
      <w:cols w:space="708"/>
      <w:titlePg/>
      <w:docGrid w:linePitch="27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34518C9" w15:done="0"/>
  <w15:commentEx w15:paraId="208C553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5F94" w:rsidRDefault="00DB5F94">
      <w:r>
        <w:separator/>
      </w:r>
    </w:p>
  </w:endnote>
  <w:endnote w:type="continuationSeparator" w:id="0">
    <w:p w:rsidR="00DB5F94" w:rsidRDefault="00DB5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oto Sans Symbols"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5F94" w:rsidRDefault="00DB5F94">
      <w:r>
        <w:separator/>
      </w:r>
    </w:p>
  </w:footnote>
  <w:footnote w:type="continuationSeparator" w:id="0">
    <w:p w:rsidR="00DB5F94" w:rsidRDefault="00DB5F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79FD" w:rsidRDefault="004779F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in;height:3in" o:bullet="t"/>
    </w:pict>
  </w:numPicBullet>
  <w:numPicBullet w:numPicBulletId="1">
    <w:pict>
      <v:shape id="_x0000_i1031" type="#_x0000_t75" style="width:3in;height:3in" o:bullet="t"/>
    </w:pict>
  </w:numPicBullet>
  <w:numPicBullet w:numPicBulletId="2">
    <w:pict>
      <v:shape id="_x0000_i1032" type="#_x0000_t75" style="width:3in;height:3in" o:bullet="t"/>
    </w:pict>
  </w:numPicBullet>
  <w:numPicBullet w:numPicBulletId="3">
    <w:pict>
      <v:shape id="_x0000_i1033" type="#_x0000_t75" style="width:3in;height:3in" o:bullet="t"/>
    </w:pict>
  </w:numPicBullet>
  <w:abstractNum w:abstractNumId="0">
    <w:nsid w:val="FFFFFF89"/>
    <w:multiLevelType w:val="singleLevel"/>
    <w:tmpl w:val="DD00DAD4"/>
    <w:name w:val="0,5689704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A7606A"/>
    <w:multiLevelType w:val="hybridMultilevel"/>
    <w:tmpl w:val="006A54A4"/>
    <w:lvl w:ilvl="0" w:tplc="0424000F">
      <w:start w:val="1"/>
      <w:numFmt w:val="decimal"/>
      <w:lvlText w:val="%1."/>
      <w:lvlJc w:val="left"/>
      <w:pPr>
        <w:ind w:left="1398" w:hanging="360"/>
      </w:pPr>
    </w:lvl>
    <w:lvl w:ilvl="1" w:tplc="04240019" w:tentative="1">
      <w:start w:val="1"/>
      <w:numFmt w:val="lowerLetter"/>
      <w:lvlText w:val="%2."/>
      <w:lvlJc w:val="left"/>
      <w:pPr>
        <w:ind w:left="2118" w:hanging="360"/>
      </w:pPr>
    </w:lvl>
    <w:lvl w:ilvl="2" w:tplc="0424001B" w:tentative="1">
      <w:start w:val="1"/>
      <w:numFmt w:val="lowerRoman"/>
      <w:lvlText w:val="%3."/>
      <w:lvlJc w:val="right"/>
      <w:pPr>
        <w:ind w:left="2838" w:hanging="180"/>
      </w:pPr>
    </w:lvl>
    <w:lvl w:ilvl="3" w:tplc="0424000F" w:tentative="1">
      <w:start w:val="1"/>
      <w:numFmt w:val="decimal"/>
      <w:lvlText w:val="%4."/>
      <w:lvlJc w:val="left"/>
      <w:pPr>
        <w:ind w:left="3558" w:hanging="360"/>
      </w:pPr>
    </w:lvl>
    <w:lvl w:ilvl="4" w:tplc="04240019" w:tentative="1">
      <w:start w:val="1"/>
      <w:numFmt w:val="lowerLetter"/>
      <w:lvlText w:val="%5."/>
      <w:lvlJc w:val="left"/>
      <w:pPr>
        <w:ind w:left="4278" w:hanging="360"/>
      </w:pPr>
    </w:lvl>
    <w:lvl w:ilvl="5" w:tplc="0424001B" w:tentative="1">
      <w:start w:val="1"/>
      <w:numFmt w:val="lowerRoman"/>
      <w:lvlText w:val="%6."/>
      <w:lvlJc w:val="right"/>
      <w:pPr>
        <w:ind w:left="4998" w:hanging="180"/>
      </w:pPr>
    </w:lvl>
    <w:lvl w:ilvl="6" w:tplc="0424000F" w:tentative="1">
      <w:start w:val="1"/>
      <w:numFmt w:val="decimal"/>
      <w:lvlText w:val="%7."/>
      <w:lvlJc w:val="left"/>
      <w:pPr>
        <w:ind w:left="5718" w:hanging="360"/>
      </w:pPr>
    </w:lvl>
    <w:lvl w:ilvl="7" w:tplc="04240019" w:tentative="1">
      <w:start w:val="1"/>
      <w:numFmt w:val="lowerLetter"/>
      <w:lvlText w:val="%8."/>
      <w:lvlJc w:val="left"/>
      <w:pPr>
        <w:ind w:left="6438" w:hanging="360"/>
      </w:pPr>
    </w:lvl>
    <w:lvl w:ilvl="8" w:tplc="0424001B" w:tentative="1">
      <w:start w:val="1"/>
      <w:numFmt w:val="lowerRoman"/>
      <w:lvlText w:val="%9."/>
      <w:lvlJc w:val="right"/>
      <w:pPr>
        <w:ind w:left="7158" w:hanging="180"/>
      </w:pPr>
    </w:lvl>
  </w:abstractNum>
  <w:abstractNum w:abstractNumId="2">
    <w:nsid w:val="038C3E26"/>
    <w:multiLevelType w:val="hybridMultilevel"/>
    <w:tmpl w:val="D34C988C"/>
    <w:lvl w:ilvl="0" w:tplc="0424000F">
      <w:start w:val="1"/>
      <w:numFmt w:val="decimal"/>
      <w:lvlText w:val="%1."/>
      <w:lvlJc w:val="left"/>
      <w:pPr>
        <w:ind w:left="1398" w:hanging="360"/>
      </w:pPr>
    </w:lvl>
    <w:lvl w:ilvl="1" w:tplc="04240019" w:tentative="1">
      <w:start w:val="1"/>
      <w:numFmt w:val="lowerLetter"/>
      <w:lvlText w:val="%2."/>
      <w:lvlJc w:val="left"/>
      <w:pPr>
        <w:ind w:left="2118" w:hanging="360"/>
      </w:pPr>
    </w:lvl>
    <w:lvl w:ilvl="2" w:tplc="0424001B" w:tentative="1">
      <w:start w:val="1"/>
      <w:numFmt w:val="lowerRoman"/>
      <w:lvlText w:val="%3."/>
      <w:lvlJc w:val="right"/>
      <w:pPr>
        <w:ind w:left="2838" w:hanging="180"/>
      </w:pPr>
    </w:lvl>
    <w:lvl w:ilvl="3" w:tplc="0424000F" w:tentative="1">
      <w:start w:val="1"/>
      <w:numFmt w:val="decimal"/>
      <w:lvlText w:val="%4."/>
      <w:lvlJc w:val="left"/>
      <w:pPr>
        <w:ind w:left="3558" w:hanging="360"/>
      </w:pPr>
    </w:lvl>
    <w:lvl w:ilvl="4" w:tplc="04240019" w:tentative="1">
      <w:start w:val="1"/>
      <w:numFmt w:val="lowerLetter"/>
      <w:lvlText w:val="%5."/>
      <w:lvlJc w:val="left"/>
      <w:pPr>
        <w:ind w:left="4278" w:hanging="360"/>
      </w:pPr>
    </w:lvl>
    <w:lvl w:ilvl="5" w:tplc="0424001B" w:tentative="1">
      <w:start w:val="1"/>
      <w:numFmt w:val="lowerRoman"/>
      <w:lvlText w:val="%6."/>
      <w:lvlJc w:val="right"/>
      <w:pPr>
        <w:ind w:left="4998" w:hanging="180"/>
      </w:pPr>
    </w:lvl>
    <w:lvl w:ilvl="6" w:tplc="0424000F" w:tentative="1">
      <w:start w:val="1"/>
      <w:numFmt w:val="decimal"/>
      <w:lvlText w:val="%7."/>
      <w:lvlJc w:val="left"/>
      <w:pPr>
        <w:ind w:left="5718" w:hanging="360"/>
      </w:pPr>
    </w:lvl>
    <w:lvl w:ilvl="7" w:tplc="04240019" w:tentative="1">
      <w:start w:val="1"/>
      <w:numFmt w:val="lowerLetter"/>
      <w:lvlText w:val="%8."/>
      <w:lvlJc w:val="left"/>
      <w:pPr>
        <w:ind w:left="6438" w:hanging="360"/>
      </w:pPr>
    </w:lvl>
    <w:lvl w:ilvl="8" w:tplc="0424001B" w:tentative="1">
      <w:start w:val="1"/>
      <w:numFmt w:val="lowerRoman"/>
      <w:lvlText w:val="%9."/>
      <w:lvlJc w:val="right"/>
      <w:pPr>
        <w:ind w:left="7158" w:hanging="180"/>
      </w:pPr>
    </w:lvl>
  </w:abstractNum>
  <w:abstractNum w:abstractNumId="3">
    <w:nsid w:val="047C463E"/>
    <w:multiLevelType w:val="hybridMultilevel"/>
    <w:tmpl w:val="05C23152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4C34CA5"/>
    <w:multiLevelType w:val="hybridMultilevel"/>
    <w:tmpl w:val="F2D21C0A"/>
    <w:lvl w:ilvl="0" w:tplc="3588F19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4E625A1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5F77DD9"/>
    <w:multiLevelType w:val="hybridMultilevel"/>
    <w:tmpl w:val="C0E220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8A70CC"/>
    <w:multiLevelType w:val="hybridMultilevel"/>
    <w:tmpl w:val="30F0BC4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7C82644"/>
    <w:multiLevelType w:val="hybridMultilevel"/>
    <w:tmpl w:val="66C60F62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9F36EAA"/>
    <w:multiLevelType w:val="hybridMultilevel"/>
    <w:tmpl w:val="84BC8F84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C5C516C"/>
    <w:multiLevelType w:val="hybridMultilevel"/>
    <w:tmpl w:val="9A402F4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D7C6F1C"/>
    <w:multiLevelType w:val="hybridMultilevel"/>
    <w:tmpl w:val="D0D0763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FAF5B64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24E6D93"/>
    <w:multiLevelType w:val="hybridMultilevel"/>
    <w:tmpl w:val="D476373C"/>
    <w:lvl w:ilvl="0" w:tplc="6F50C44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3171C84"/>
    <w:multiLevelType w:val="hybridMultilevel"/>
    <w:tmpl w:val="596287F8"/>
    <w:lvl w:ilvl="0" w:tplc="E3DABBDC">
      <w:start w:val="1"/>
      <w:numFmt w:val="bullet"/>
      <w:lvlText w:val="–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3AC67EA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3D63AA8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147038CA"/>
    <w:multiLevelType w:val="hybridMultilevel"/>
    <w:tmpl w:val="AC9413A8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5DB3010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1737508A"/>
    <w:multiLevelType w:val="hybridMultilevel"/>
    <w:tmpl w:val="D0D0763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17793185"/>
    <w:multiLevelType w:val="hybridMultilevel"/>
    <w:tmpl w:val="EC2E5A02"/>
    <w:lvl w:ilvl="0" w:tplc="ABB26912">
      <w:start w:val="1"/>
      <w:numFmt w:val="bullet"/>
      <w:lvlText w:val="-"/>
      <w:lvlJc w:val="left"/>
      <w:pPr>
        <w:ind w:left="360" w:hanging="360"/>
      </w:pPr>
      <w:rPr>
        <w:rFonts w:ascii="Courier New" w:hAnsi="Courier New" w:cs="Times New Roman" w:hint="default"/>
        <w:color w:val="000000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17E60651"/>
    <w:multiLevelType w:val="hybridMultilevel"/>
    <w:tmpl w:val="295860C8"/>
    <w:lvl w:ilvl="0" w:tplc="0424000F">
      <w:start w:val="1"/>
      <w:numFmt w:val="decimal"/>
      <w:lvlText w:val="%1."/>
      <w:lvlJc w:val="left"/>
      <w:pPr>
        <w:ind w:left="1080" w:hanging="360"/>
      </w:p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9A20F64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1AB36C35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1AD643C8"/>
    <w:multiLevelType w:val="hybridMultilevel"/>
    <w:tmpl w:val="2938A7F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C3C5682"/>
    <w:multiLevelType w:val="hybridMultilevel"/>
    <w:tmpl w:val="760C1568"/>
    <w:lvl w:ilvl="0" w:tplc="52DA0A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C6B6431"/>
    <w:multiLevelType w:val="hybridMultilevel"/>
    <w:tmpl w:val="3B06B356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7">
    <w:nsid w:val="1CDE23A9"/>
    <w:multiLevelType w:val="hybridMultilevel"/>
    <w:tmpl w:val="62444E5A"/>
    <w:lvl w:ilvl="0" w:tplc="0424000F">
      <w:start w:val="1"/>
      <w:numFmt w:val="decimal"/>
      <w:lvlText w:val="%1."/>
      <w:lvlJc w:val="left"/>
      <w:pPr>
        <w:ind w:left="644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DFC0BCC"/>
    <w:multiLevelType w:val="hybridMultilevel"/>
    <w:tmpl w:val="BA9C89F2"/>
    <w:lvl w:ilvl="0" w:tplc="99E6B95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E4E49CA"/>
    <w:multiLevelType w:val="hybridMultilevel"/>
    <w:tmpl w:val="092AF9A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F7E69C7"/>
    <w:multiLevelType w:val="hybridMultilevel"/>
    <w:tmpl w:val="83CCCAA4"/>
    <w:lvl w:ilvl="0" w:tplc="91B2C98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0" w:hanging="360"/>
      </w:pPr>
    </w:lvl>
    <w:lvl w:ilvl="2" w:tplc="0424001B" w:tentative="1">
      <w:start w:val="1"/>
      <w:numFmt w:val="lowerRoman"/>
      <w:lvlText w:val="%3."/>
      <w:lvlJc w:val="right"/>
      <w:pPr>
        <w:ind w:left="1900" w:hanging="180"/>
      </w:pPr>
    </w:lvl>
    <w:lvl w:ilvl="3" w:tplc="0424000F" w:tentative="1">
      <w:start w:val="1"/>
      <w:numFmt w:val="decimal"/>
      <w:lvlText w:val="%4."/>
      <w:lvlJc w:val="left"/>
      <w:pPr>
        <w:ind w:left="2620" w:hanging="360"/>
      </w:pPr>
    </w:lvl>
    <w:lvl w:ilvl="4" w:tplc="04240019" w:tentative="1">
      <w:start w:val="1"/>
      <w:numFmt w:val="lowerLetter"/>
      <w:lvlText w:val="%5."/>
      <w:lvlJc w:val="left"/>
      <w:pPr>
        <w:ind w:left="3340" w:hanging="360"/>
      </w:pPr>
    </w:lvl>
    <w:lvl w:ilvl="5" w:tplc="0424001B" w:tentative="1">
      <w:start w:val="1"/>
      <w:numFmt w:val="lowerRoman"/>
      <w:lvlText w:val="%6."/>
      <w:lvlJc w:val="right"/>
      <w:pPr>
        <w:ind w:left="4060" w:hanging="180"/>
      </w:pPr>
    </w:lvl>
    <w:lvl w:ilvl="6" w:tplc="0424000F" w:tentative="1">
      <w:start w:val="1"/>
      <w:numFmt w:val="decimal"/>
      <w:lvlText w:val="%7."/>
      <w:lvlJc w:val="left"/>
      <w:pPr>
        <w:ind w:left="4780" w:hanging="360"/>
      </w:pPr>
    </w:lvl>
    <w:lvl w:ilvl="7" w:tplc="04240019" w:tentative="1">
      <w:start w:val="1"/>
      <w:numFmt w:val="lowerLetter"/>
      <w:lvlText w:val="%8."/>
      <w:lvlJc w:val="left"/>
      <w:pPr>
        <w:ind w:left="5500" w:hanging="360"/>
      </w:pPr>
    </w:lvl>
    <w:lvl w:ilvl="8" w:tplc="0424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1">
    <w:nsid w:val="21185FF1"/>
    <w:multiLevelType w:val="hybridMultilevel"/>
    <w:tmpl w:val="D0D0763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215453F7"/>
    <w:multiLevelType w:val="hybridMultilevel"/>
    <w:tmpl w:val="CC7AE516"/>
    <w:lvl w:ilvl="0" w:tplc="DA94EAD2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21630C8F"/>
    <w:multiLevelType w:val="hybridMultilevel"/>
    <w:tmpl w:val="30F0BC4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22E7FBB"/>
    <w:multiLevelType w:val="hybridMultilevel"/>
    <w:tmpl w:val="13F866F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31A49F2"/>
    <w:multiLevelType w:val="hybridMultilevel"/>
    <w:tmpl w:val="2E4A2DE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4DD7A3E"/>
    <w:multiLevelType w:val="hybridMultilevel"/>
    <w:tmpl w:val="F2CE6730"/>
    <w:lvl w:ilvl="0" w:tplc="0424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>
    <w:nsid w:val="263E5486"/>
    <w:multiLevelType w:val="hybridMultilevel"/>
    <w:tmpl w:val="D1264548"/>
    <w:lvl w:ilvl="0" w:tplc="E33AA7CE"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8">
    <w:nsid w:val="26AA0E8C"/>
    <w:multiLevelType w:val="hybridMultilevel"/>
    <w:tmpl w:val="8494CBCE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39">
    <w:nsid w:val="27FB0862"/>
    <w:multiLevelType w:val="hybridMultilevel"/>
    <w:tmpl w:val="2938A7F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957196A"/>
    <w:multiLevelType w:val="hybridMultilevel"/>
    <w:tmpl w:val="3822BB28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2A914878"/>
    <w:multiLevelType w:val="hybridMultilevel"/>
    <w:tmpl w:val="B1823574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2AC20D50"/>
    <w:multiLevelType w:val="hybridMultilevel"/>
    <w:tmpl w:val="DE10B902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2C88282A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2CE63CAA"/>
    <w:multiLevelType w:val="hybridMultilevel"/>
    <w:tmpl w:val="F2F6645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D072372"/>
    <w:multiLevelType w:val="hybridMultilevel"/>
    <w:tmpl w:val="94FE8146"/>
    <w:lvl w:ilvl="0" w:tplc="000F0409">
      <w:start w:val="1"/>
      <w:numFmt w:val="decimal"/>
      <w:pStyle w:val="Odsek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2D2E79AE"/>
    <w:multiLevelType w:val="hybridMultilevel"/>
    <w:tmpl w:val="F6BE9262"/>
    <w:lvl w:ilvl="0" w:tplc="3B2443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2F076C74"/>
    <w:multiLevelType w:val="multilevel"/>
    <w:tmpl w:val="CC8EDB14"/>
    <w:name w:val="0,61351572"/>
    <w:lvl w:ilvl="0">
      <w:start w:val="1"/>
      <w:numFmt w:val="decimal"/>
      <w:lvlRestart w:val="0"/>
      <w:pStyle w:val="Point0number"/>
      <w:lvlText w:val="(%1)"/>
      <w:lvlJc w:val="left"/>
      <w:pPr>
        <w:tabs>
          <w:tab w:val="num" w:pos="850"/>
        </w:tabs>
        <w:ind w:left="850" w:hanging="850"/>
      </w:pPr>
    </w:lvl>
    <w:lvl w:ilvl="1">
      <w:start w:val="1"/>
      <w:numFmt w:val="lowerLetter"/>
      <w:pStyle w:val="Point0letter"/>
      <w:lvlText w:val="(%2)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Point1number"/>
      <w:lvlText w:val="(%3)"/>
      <w:lvlJc w:val="left"/>
      <w:pPr>
        <w:tabs>
          <w:tab w:val="num" w:pos="1417"/>
        </w:tabs>
        <w:ind w:left="1417" w:hanging="567"/>
      </w:pPr>
    </w:lvl>
    <w:lvl w:ilvl="3">
      <w:start w:val="1"/>
      <w:numFmt w:val="lowerLetter"/>
      <w:pStyle w:val="Point1letter"/>
      <w:lvlText w:val="(%4)"/>
      <w:lvlJc w:val="left"/>
      <w:pPr>
        <w:tabs>
          <w:tab w:val="num" w:pos="1417"/>
        </w:tabs>
        <w:ind w:left="1417" w:hanging="567"/>
      </w:pPr>
    </w:lvl>
    <w:lvl w:ilvl="4">
      <w:start w:val="1"/>
      <w:numFmt w:val="decimal"/>
      <w:pStyle w:val="Point2number"/>
      <w:lvlText w:val="(%5)"/>
      <w:lvlJc w:val="left"/>
      <w:pPr>
        <w:tabs>
          <w:tab w:val="num" w:pos="1984"/>
        </w:tabs>
        <w:ind w:left="1984" w:hanging="567"/>
      </w:pPr>
    </w:lvl>
    <w:lvl w:ilvl="5">
      <w:start w:val="1"/>
      <w:numFmt w:val="lowerLetter"/>
      <w:pStyle w:val="Point2letter"/>
      <w:lvlText w:val="(%6)"/>
      <w:lvlJc w:val="left"/>
      <w:pPr>
        <w:tabs>
          <w:tab w:val="num" w:pos="1984"/>
        </w:tabs>
        <w:ind w:left="1984" w:hanging="567"/>
      </w:pPr>
    </w:lvl>
    <w:lvl w:ilvl="6">
      <w:start w:val="1"/>
      <w:numFmt w:val="decimal"/>
      <w:pStyle w:val="Point3number"/>
      <w:lvlText w:val="(%7)"/>
      <w:lvlJc w:val="left"/>
      <w:pPr>
        <w:tabs>
          <w:tab w:val="num" w:pos="2551"/>
        </w:tabs>
        <w:ind w:left="2551" w:hanging="567"/>
      </w:pPr>
    </w:lvl>
    <w:lvl w:ilvl="7">
      <w:start w:val="1"/>
      <w:numFmt w:val="lowerLetter"/>
      <w:pStyle w:val="Point3letter"/>
      <w:lvlText w:val="(%8)"/>
      <w:lvlJc w:val="left"/>
      <w:pPr>
        <w:tabs>
          <w:tab w:val="num" w:pos="2551"/>
        </w:tabs>
        <w:ind w:left="2551" w:hanging="567"/>
      </w:pPr>
    </w:lvl>
    <w:lvl w:ilvl="8">
      <w:start w:val="1"/>
      <w:numFmt w:val="lowerLetter"/>
      <w:pStyle w:val="Point4letter"/>
      <w:lvlText w:val="(%9)"/>
      <w:lvlJc w:val="left"/>
      <w:pPr>
        <w:tabs>
          <w:tab w:val="num" w:pos="3118"/>
        </w:tabs>
        <w:ind w:left="3118" w:hanging="567"/>
      </w:pPr>
    </w:lvl>
  </w:abstractNum>
  <w:abstractNum w:abstractNumId="48">
    <w:nsid w:val="309A34BF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>
    <w:nsid w:val="317337EA"/>
    <w:multiLevelType w:val="hybridMultilevel"/>
    <w:tmpl w:val="A0382E36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04240019" w:tentative="1">
      <w:start w:val="1"/>
      <w:numFmt w:val="lowerLetter"/>
      <w:lvlText w:val="%2."/>
      <w:lvlJc w:val="left"/>
      <w:pPr>
        <w:ind w:left="1724" w:hanging="360"/>
      </w:pPr>
    </w:lvl>
    <w:lvl w:ilvl="2" w:tplc="0424001B" w:tentative="1">
      <w:start w:val="1"/>
      <w:numFmt w:val="lowerRoman"/>
      <w:lvlText w:val="%3."/>
      <w:lvlJc w:val="right"/>
      <w:pPr>
        <w:ind w:left="2444" w:hanging="180"/>
      </w:pPr>
    </w:lvl>
    <w:lvl w:ilvl="3" w:tplc="0424000F" w:tentative="1">
      <w:start w:val="1"/>
      <w:numFmt w:val="decimal"/>
      <w:lvlText w:val="%4."/>
      <w:lvlJc w:val="left"/>
      <w:pPr>
        <w:ind w:left="3164" w:hanging="360"/>
      </w:pPr>
    </w:lvl>
    <w:lvl w:ilvl="4" w:tplc="04240019" w:tentative="1">
      <w:start w:val="1"/>
      <w:numFmt w:val="lowerLetter"/>
      <w:lvlText w:val="%5."/>
      <w:lvlJc w:val="left"/>
      <w:pPr>
        <w:ind w:left="3884" w:hanging="360"/>
      </w:pPr>
    </w:lvl>
    <w:lvl w:ilvl="5" w:tplc="0424001B" w:tentative="1">
      <w:start w:val="1"/>
      <w:numFmt w:val="lowerRoman"/>
      <w:lvlText w:val="%6."/>
      <w:lvlJc w:val="right"/>
      <w:pPr>
        <w:ind w:left="4604" w:hanging="180"/>
      </w:pPr>
    </w:lvl>
    <w:lvl w:ilvl="6" w:tplc="0424000F" w:tentative="1">
      <w:start w:val="1"/>
      <w:numFmt w:val="decimal"/>
      <w:lvlText w:val="%7."/>
      <w:lvlJc w:val="left"/>
      <w:pPr>
        <w:ind w:left="5324" w:hanging="360"/>
      </w:pPr>
    </w:lvl>
    <w:lvl w:ilvl="7" w:tplc="04240019" w:tentative="1">
      <w:start w:val="1"/>
      <w:numFmt w:val="lowerLetter"/>
      <w:lvlText w:val="%8."/>
      <w:lvlJc w:val="left"/>
      <w:pPr>
        <w:ind w:left="6044" w:hanging="360"/>
      </w:pPr>
    </w:lvl>
    <w:lvl w:ilvl="8" w:tplc="0424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>
    <w:nsid w:val="319A2760"/>
    <w:multiLevelType w:val="hybridMultilevel"/>
    <w:tmpl w:val="71D2F24A"/>
    <w:lvl w:ilvl="0" w:tplc="0424000F">
      <w:start w:val="1"/>
      <w:numFmt w:val="decimal"/>
      <w:lvlText w:val="%1."/>
      <w:lvlJc w:val="left"/>
      <w:pPr>
        <w:ind w:left="1428" w:hanging="360"/>
      </w:pPr>
    </w:lvl>
    <w:lvl w:ilvl="1" w:tplc="04240019" w:tentative="1">
      <w:start w:val="1"/>
      <w:numFmt w:val="lowerLetter"/>
      <w:lvlText w:val="%2."/>
      <w:lvlJc w:val="left"/>
      <w:pPr>
        <w:ind w:left="2148" w:hanging="360"/>
      </w:pPr>
    </w:lvl>
    <w:lvl w:ilvl="2" w:tplc="0424001B" w:tentative="1">
      <w:start w:val="1"/>
      <w:numFmt w:val="lowerRoman"/>
      <w:lvlText w:val="%3."/>
      <w:lvlJc w:val="right"/>
      <w:pPr>
        <w:ind w:left="2868" w:hanging="180"/>
      </w:pPr>
    </w:lvl>
    <w:lvl w:ilvl="3" w:tplc="0424000F" w:tentative="1">
      <w:start w:val="1"/>
      <w:numFmt w:val="decimal"/>
      <w:lvlText w:val="%4."/>
      <w:lvlJc w:val="left"/>
      <w:pPr>
        <w:ind w:left="3588" w:hanging="360"/>
      </w:pPr>
    </w:lvl>
    <w:lvl w:ilvl="4" w:tplc="04240019" w:tentative="1">
      <w:start w:val="1"/>
      <w:numFmt w:val="lowerLetter"/>
      <w:lvlText w:val="%5."/>
      <w:lvlJc w:val="left"/>
      <w:pPr>
        <w:ind w:left="4308" w:hanging="360"/>
      </w:pPr>
    </w:lvl>
    <w:lvl w:ilvl="5" w:tplc="0424001B" w:tentative="1">
      <w:start w:val="1"/>
      <w:numFmt w:val="lowerRoman"/>
      <w:lvlText w:val="%6."/>
      <w:lvlJc w:val="right"/>
      <w:pPr>
        <w:ind w:left="5028" w:hanging="180"/>
      </w:pPr>
    </w:lvl>
    <w:lvl w:ilvl="6" w:tplc="0424000F" w:tentative="1">
      <w:start w:val="1"/>
      <w:numFmt w:val="decimal"/>
      <w:lvlText w:val="%7."/>
      <w:lvlJc w:val="left"/>
      <w:pPr>
        <w:ind w:left="5748" w:hanging="360"/>
      </w:pPr>
    </w:lvl>
    <w:lvl w:ilvl="7" w:tplc="04240019" w:tentative="1">
      <w:start w:val="1"/>
      <w:numFmt w:val="lowerLetter"/>
      <w:lvlText w:val="%8."/>
      <w:lvlJc w:val="left"/>
      <w:pPr>
        <w:ind w:left="6468" w:hanging="360"/>
      </w:pPr>
    </w:lvl>
    <w:lvl w:ilvl="8" w:tplc="0424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1">
    <w:nsid w:val="31D621FC"/>
    <w:multiLevelType w:val="hybridMultilevel"/>
    <w:tmpl w:val="0534D91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55C4561"/>
    <w:multiLevelType w:val="hybridMultilevel"/>
    <w:tmpl w:val="DA404600"/>
    <w:lvl w:ilvl="0" w:tplc="EA487AB4">
      <w:start w:val="5"/>
      <w:numFmt w:val="bullet"/>
      <w:lvlText w:val="-"/>
      <w:lvlJc w:val="left"/>
      <w:pPr>
        <w:ind w:left="360" w:hanging="360"/>
      </w:pPr>
      <w:rPr>
        <w:rFonts w:ascii="Courier" w:eastAsia="Times New Roman" w:hAnsi="Courier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3747653E"/>
    <w:multiLevelType w:val="hybridMultilevel"/>
    <w:tmpl w:val="75687768"/>
    <w:lvl w:ilvl="0" w:tplc="41C6CE2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>
    <w:nsid w:val="376734C6"/>
    <w:multiLevelType w:val="hybridMultilevel"/>
    <w:tmpl w:val="D34C988C"/>
    <w:lvl w:ilvl="0" w:tplc="0424000F">
      <w:start w:val="1"/>
      <w:numFmt w:val="decimal"/>
      <w:lvlText w:val="%1."/>
      <w:lvlJc w:val="left"/>
      <w:pPr>
        <w:ind w:left="1398" w:hanging="360"/>
      </w:pPr>
    </w:lvl>
    <w:lvl w:ilvl="1" w:tplc="04240019" w:tentative="1">
      <w:start w:val="1"/>
      <w:numFmt w:val="lowerLetter"/>
      <w:lvlText w:val="%2."/>
      <w:lvlJc w:val="left"/>
      <w:pPr>
        <w:ind w:left="2118" w:hanging="360"/>
      </w:pPr>
    </w:lvl>
    <w:lvl w:ilvl="2" w:tplc="0424001B" w:tentative="1">
      <w:start w:val="1"/>
      <w:numFmt w:val="lowerRoman"/>
      <w:lvlText w:val="%3."/>
      <w:lvlJc w:val="right"/>
      <w:pPr>
        <w:ind w:left="2838" w:hanging="180"/>
      </w:pPr>
    </w:lvl>
    <w:lvl w:ilvl="3" w:tplc="0424000F" w:tentative="1">
      <w:start w:val="1"/>
      <w:numFmt w:val="decimal"/>
      <w:lvlText w:val="%4."/>
      <w:lvlJc w:val="left"/>
      <w:pPr>
        <w:ind w:left="3558" w:hanging="360"/>
      </w:pPr>
    </w:lvl>
    <w:lvl w:ilvl="4" w:tplc="04240019" w:tentative="1">
      <w:start w:val="1"/>
      <w:numFmt w:val="lowerLetter"/>
      <w:lvlText w:val="%5."/>
      <w:lvlJc w:val="left"/>
      <w:pPr>
        <w:ind w:left="4278" w:hanging="360"/>
      </w:pPr>
    </w:lvl>
    <w:lvl w:ilvl="5" w:tplc="0424001B" w:tentative="1">
      <w:start w:val="1"/>
      <w:numFmt w:val="lowerRoman"/>
      <w:lvlText w:val="%6."/>
      <w:lvlJc w:val="right"/>
      <w:pPr>
        <w:ind w:left="4998" w:hanging="180"/>
      </w:pPr>
    </w:lvl>
    <w:lvl w:ilvl="6" w:tplc="0424000F" w:tentative="1">
      <w:start w:val="1"/>
      <w:numFmt w:val="decimal"/>
      <w:lvlText w:val="%7."/>
      <w:lvlJc w:val="left"/>
      <w:pPr>
        <w:ind w:left="5718" w:hanging="360"/>
      </w:pPr>
    </w:lvl>
    <w:lvl w:ilvl="7" w:tplc="04240019" w:tentative="1">
      <w:start w:val="1"/>
      <w:numFmt w:val="lowerLetter"/>
      <w:lvlText w:val="%8."/>
      <w:lvlJc w:val="left"/>
      <w:pPr>
        <w:ind w:left="6438" w:hanging="360"/>
      </w:pPr>
    </w:lvl>
    <w:lvl w:ilvl="8" w:tplc="0424001B" w:tentative="1">
      <w:start w:val="1"/>
      <w:numFmt w:val="lowerRoman"/>
      <w:lvlText w:val="%9."/>
      <w:lvlJc w:val="right"/>
      <w:pPr>
        <w:ind w:left="7158" w:hanging="180"/>
      </w:pPr>
    </w:lvl>
  </w:abstractNum>
  <w:abstractNum w:abstractNumId="55">
    <w:nsid w:val="38635FD6"/>
    <w:multiLevelType w:val="hybridMultilevel"/>
    <w:tmpl w:val="09A2F1C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6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cs="Times New Roman"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57">
    <w:nsid w:val="3AC30079"/>
    <w:multiLevelType w:val="hybridMultilevel"/>
    <w:tmpl w:val="77C643B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1AB356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>
    <w:nsid w:val="3C0F51E8"/>
    <w:multiLevelType w:val="hybridMultilevel"/>
    <w:tmpl w:val="E8C67AA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3CFC523A"/>
    <w:multiLevelType w:val="hybridMultilevel"/>
    <w:tmpl w:val="A0B277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3E96502C"/>
    <w:multiLevelType w:val="hybridMultilevel"/>
    <w:tmpl w:val="0F0236B2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61">
    <w:nsid w:val="3EEB0421"/>
    <w:multiLevelType w:val="hybridMultilevel"/>
    <w:tmpl w:val="249A6B7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3F402B50"/>
    <w:multiLevelType w:val="hybridMultilevel"/>
    <w:tmpl w:val="A09023B6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405E1545"/>
    <w:multiLevelType w:val="hybridMultilevel"/>
    <w:tmpl w:val="779C36C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22004EF"/>
    <w:multiLevelType w:val="hybridMultilevel"/>
    <w:tmpl w:val="02D4F1BE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43A37E28"/>
    <w:multiLevelType w:val="hybridMultilevel"/>
    <w:tmpl w:val="34FE6714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44BB77DA"/>
    <w:multiLevelType w:val="hybridMultilevel"/>
    <w:tmpl w:val="60726636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44F4157C"/>
    <w:multiLevelType w:val="multilevel"/>
    <w:tmpl w:val="FB4C52F2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8">
    <w:nsid w:val="463B11F7"/>
    <w:multiLevelType w:val="hybridMultilevel"/>
    <w:tmpl w:val="BA9C89F2"/>
    <w:lvl w:ilvl="0" w:tplc="99E6B95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78F7B07"/>
    <w:multiLevelType w:val="hybridMultilevel"/>
    <w:tmpl w:val="1988C02C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4AA141C6"/>
    <w:multiLevelType w:val="hybridMultilevel"/>
    <w:tmpl w:val="1848E628"/>
    <w:lvl w:ilvl="0" w:tplc="D0E8F596">
      <w:start w:val="3"/>
      <w:numFmt w:val="bullet"/>
      <w:pStyle w:val="Alineazaodstavkom"/>
      <w:lvlText w:val="–"/>
      <w:lvlJc w:val="left"/>
      <w:pPr>
        <w:tabs>
          <w:tab w:val="num" w:pos="720"/>
        </w:tabs>
        <w:ind w:left="720" w:hanging="360"/>
      </w:pPr>
      <w:rPr>
        <w:rFonts w:ascii="Palatino Linotype" w:eastAsia="Symbol" w:hAnsi="Palatino Linotype" w:cs="Tahom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1">
    <w:nsid w:val="4B1700CA"/>
    <w:multiLevelType w:val="hybridMultilevel"/>
    <w:tmpl w:val="0D3E46DC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4B913EF1"/>
    <w:multiLevelType w:val="hybridMultilevel"/>
    <w:tmpl w:val="AE36EBF8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73">
    <w:nsid w:val="4C615D1F"/>
    <w:multiLevelType w:val="hybridMultilevel"/>
    <w:tmpl w:val="85B299A0"/>
    <w:lvl w:ilvl="0" w:tplc="E5AC7A1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4D0F7C8F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>
    <w:nsid w:val="4D200F09"/>
    <w:multiLevelType w:val="hybridMultilevel"/>
    <w:tmpl w:val="89A27DC8"/>
    <w:lvl w:ilvl="0" w:tplc="ABB26912">
      <w:start w:val="1"/>
      <w:numFmt w:val="bullet"/>
      <w:lvlText w:val="-"/>
      <w:lvlJc w:val="left"/>
      <w:pPr>
        <w:ind w:left="1440" w:hanging="360"/>
      </w:pPr>
      <w:rPr>
        <w:rFonts w:ascii="Courier New" w:hAnsi="Courier New" w:cs="Times New Roman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6">
    <w:nsid w:val="4DCE25CC"/>
    <w:multiLevelType w:val="hybridMultilevel"/>
    <w:tmpl w:val="6F6E6A06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4E1E1969"/>
    <w:multiLevelType w:val="hybridMultilevel"/>
    <w:tmpl w:val="3056E31C"/>
    <w:lvl w:ilvl="0" w:tplc="41C6CE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4EAE2167"/>
    <w:multiLevelType w:val="multilevel"/>
    <w:tmpl w:val="99CA707C"/>
    <w:lvl w:ilvl="0">
      <w:start w:val="1"/>
      <w:numFmt w:val="decimal"/>
      <w:pStyle w:val="tevilnatoka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Restart w:val="0"/>
      <w:pStyle w:val="tevilnatoka11Nova"/>
      <w:isLgl/>
      <w:lvlText w:val="%1.%2"/>
      <w:lvlJc w:val="left"/>
      <w:pPr>
        <w:tabs>
          <w:tab w:val="num" w:pos="425"/>
        </w:tabs>
        <w:ind w:left="425" w:hanging="425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Restart w:val="0"/>
      <w:pStyle w:val="tevilnatoka111"/>
      <w:isLgl/>
      <w:lvlText w:val="%1.%2.%3"/>
      <w:lvlJc w:val="left"/>
      <w:pPr>
        <w:tabs>
          <w:tab w:val="num" w:pos="454"/>
        </w:tabs>
        <w:ind w:left="454" w:hanging="45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color w:val="000000"/>
        <w:spacing w:val="-2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isLgl/>
      <w:lvlText w:val="%1.%2.%3.%4"/>
      <w:lvlJc w:val="left"/>
      <w:pPr>
        <w:ind w:left="876" w:hanging="876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08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79">
    <w:nsid w:val="4FF408AA"/>
    <w:multiLevelType w:val="hybridMultilevel"/>
    <w:tmpl w:val="AE36EBF8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80">
    <w:nsid w:val="51434719"/>
    <w:multiLevelType w:val="hybridMultilevel"/>
    <w:tmpl w:val="9A402F4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534E0B7D"/>
    <w:multiLevelType w:val="hybridMultilevel"/>
    <w:tmpl w:val="F704E32A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537A39A7"/>
    <w:multiLevelType w:val="hybridMultilevel"/>
    <w:tmpl w:val="0F0236B2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83">
    <w:nsid w:val="54F044D1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>
    <w:nsid w:val="56427817"/>
    <w:multiLevelType w:val="hybridMultilevel"/>
    <w:tmpl w:val="DDF0D97C"/>
    <w:lvl w:ilvl="0" w:tplc="0424000F">
      <w:start w:val="1"/>
      <w:numFmt w:val="decimal"/>
      <w:lvlText w:val="%1."/>
      <w:lvlJc w:val="left"/>
      <w:pPr>
        <w:tabs>
          <w:tab w:val="num" w:pos="723"/>
        </w:tabs>
        <w:ind w:left="723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5">
    <w:nsid w:val="56DD16C5"/>
    <w:multiLevelType w:val="hybridMultilevel"/>
    <w:tmpl w:val="3B06B356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86">
    <w:nsid w:val="574710E0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>
    <w:nsid w:val="58920F44"/>
    <w:multiLevelType w:val="hybridMultilevel"/>
    <w:tmpl w:val="0FD01490"/>
    <w:lvl w:ilvl="0" w:tplc="1A466CE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58FF75F2"/>
    <w:multiLevelType w:val="hybridMultilevel"/>
    <w:tmpl w:val="1752177A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598916E7"/>
    <w:multiLevelType w:val="hybridMultilevel"/>
    <w:tmpl w:val="0F0236B2"/>
    <w:lvl w:ilvl="0" w:tplc="0424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90">
    <w:nsid w:val="5B050C0A"/>
    <w:multiLevelType w:val="hybridMultilevel"/>
    <w:tmpl w:val="26D072E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5B0D4483"/>
    <w:multiLevelType w:val="hybridMultilevel"/>
    <w:tmpl w:val="0B24E692"/>
    <w:lvl w:ilvl="0" w:tplc="77B8431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2">
    <w:nsid w:val="5BB04002"/>
    <w:multiLevelType w:val="hybridMultilevel"/>
    <w:tmpl w:val="A0382E36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04240019" w:tentative="1">
      <w:start w:val="1"/>
      <w:numFmt w:val="lowerLetter"/>
      <w:lvlText w:val="%2."/>
      <w:lvlJc w:val="left"/>
      <w:pPr>
        <w:ind w:left="1724" w:hanging="360"/>
      </w:pPr>
    </w:lvl>
    <w:lvl w:ilvl="2" w:tplc="0424001B" w:tentative="1">
      <w:start w:val="1"/>
      <w:numFmt w:val="lowerRoman"/>
      <w:lvlText w:val="%3."/>
      <w:lvlJc w:val="right"/>
      <w:pPr>
        <w:ind w:left="2444" w:hanging="180"/>
      </w:pPr>
    </w:lvl>
    <w:lvl w:ilvl="3" w:tplc="0424000F" w:tentative="1">
      <w:start w:val="1"/>
      <w:numFmt w:val="decimal"/>
      <w:lvlText w:val="%4."/>
      <w:lvlJc w:val="left"/>
      <w:pPr>
        <w:ind w:left="3164" w:hanging="360"/>
      </w:pPr>
    </w:lvl>
    <w:lvl w:ilvl="4" w:tplc="04240019" w:tentative="1">
      <w:start w:val="1"/>
      <w:numFmt w:val="lowerLetter"/>
      <w:lvlText w:val="%5."/>
      <w:lvlJc w:val="left"/>
      <w:pPr>
        <w:ind w:left="3884" w:hanging="360"/>
      </w:pPr>
    </w:lvl>
    <w:lvl w:ilvl="5" w:tplc="0424001B" w:tentative="1">
      <w:start w:val="1"/>
      <w:numFmt w:val="lowerRoman"/>
      <w:lvlText w:val="%6."/>
      <w:lvlJc w:val="right"/>
      <w:pPr>
        <w:ind w:left="4604" w:hanging="180"/>
      </w:pPr>
    </w:lvl>
    <w:lvl w:ilvl="6" w:tplc="0424000F" w:tentative="1">
      <w:start w:val="1"/>
      <w:numFmt w:val="decimal"/>
      <w:lvlText w:val="%7."/>
      <w:lvlJc w:val="left"/>
      <w:pPr>
        <w:ind w:left="5324" w:hanging="360"/>
      </w:pPr>
    </w:lvl>
    <w:lvl w:ilvl="7" w:tplc="04240019" w:tentative="1">
      <w:start w:val="1"/>
      <w:numFmt w:val="lowerLetter"/>
      <w:lvlText w:val="%8."/>
      <w:lvlJc w:val="left"/>
      <w:pPr>
        <w:ind w:left="6044" w:hanging="360"/>
      </w:pPr>
    </w:lvl>
    <w:lvl w:ilvl="8" w:tplc="0424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3">
    <w:nsid w:val="5CFA3309"/>
    <w:multiLevelType w:val="hybridMultilevel"/>
    <w:tmpl w:val="1F36DFA6"/>
    <w:lvl w:ilvl="0" w:tplc="ABB26912">
      <w:start w:val="1"/>
      <w:numFmt w:val="bullet"/>
      <w:lvlText w:val="-"/>
      <w:lvlJc w:val="left"/>
      <w:pPr>
        <w:ind w:left="720" w:hanging="360"/>
      </w:pPr>
      <w:rPr>
        <w:rFonts w:ascii="Courier New" w:hAnsi="Courier New" w:cs="Times New Roman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5E146007"/>
    <w:multiLevelType w:val="hybridMultilevel"/>
    <w:tmpl w:val="7F4AA060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5E564244"/>
    <w:multiLevelType w:val="hybridMultilevel"/>
    <w:tmpl w:val="63960AA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>
    <w:nsid w:val="5E6C2842"/>
    <w:multiLevelType w:val="hybridMultilevel"/>
    <w:tmpl w:val="6FE650C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5EC03C15"/>
    <w:multiLevelType w:val="hybridMultilevel"/>
    <w:tmpl w:val="61D242A4"/>
    <w:lvl w:ilvl="0" w:tplc="EA487AB4">
      <w:start w:val="5"/>
      <w:numFmt w:val="bullet"/>
      <w:lvlText w:val="-"/>
      <w:lvlJc w:val="left"/>
      <w:pPr>
        <w:ind w:left="360" w:hanging="360"/>
      </w:pPr>
      <w:rPr>
        <w:rFonts w:ascii="Courier" w:eastAsia="Times New Roman" w:hAnsi="Courier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>
    <w:nsid w:val="603E072E"/>
    <w:multiLevelType w:val="hybridMultilevel"/>
    <w:tmpl w:val="2E6C3524"/>
    <w:lvl w:ilvl="0" w:tplc="0424000F">
      <w:start w:val="1"/>
      <w:numFmt w:val="decimal"/>
      <w:lvlText w:val="%1."/>
      <w:lvlJc w:val="left"/>
      <w:pPr>
        <w:ind w:left="1398" w:hanging="360"/>
      </w:pPr>
    </w:lvl>
    <w:lvl w:ilvl="1" w:tplc="04240019" w:tentative="1">
      <w:start w:val="1"/>
      <w:numFmt w:val="lowerLetter"/>
      <w:lvlText w:val="%2."/>
      <w:lvlJc w:val="left"/>
      <w:pPr>
        <w:ind w:left="2118" w:hanging="360"/>
      </w:pPr>
    </w:lvl>
    <w:lvl w:ilvl="2" w:tplc="0424001B" w:tentative="1">
      <w:start w:val="1"/>
      <w:numFmt w:val="lowerRoman"/>
      <w:lvlText w:val="%3."/>
      <w:lvlJc w:val="right"/>
      <w:pPr>
        <w:ind w:left="2838" w:hanging="180"/>
      </w:pPr>
    </w:lvl>
    <w:lvl w:ilvl="3" w:tplc="0424000F" w:tentative="1">
      <w:start w:val="1"/>
      <w:numFmt w:val="decimal"/>
      <w:lvlText w:val="%4."/>
      <w:lvlJc w:val="left"/>
      <w:pPr>
        <w:ind w:left="3558" w:hanging="360"/>
      </w:pPr>
    </w:lvl>
    <w:lvl w:ilvl="4" w:tplc="04240019" w:tentative="1">
      <w:start w:val="1"/>
      <w:numFmt w:val="lowerLetter"/>
      <w:lvlText w:val="%5."/>
      <w:lvlJc w:val="left"/>
      <w:pPr>
        <w:ind w:left="4278" w:hanging="360"/>
      </w:pPr>
    </w:lvl>
    <w:lvl w:ilvl="5" w:tplc="0424001B" w:tentative="1">
      <w:start w:val="1"/>
      <w:numFmt w:val="lowerRoman"/>
      <w:lvlText w:val="%6."/>
      <w:lvlJc w:val="right"/>
      <w:pPr>
        <w:ind w:left="4998" w:hanging="180"/>
      </w:pPr>
    </w:lvl>
    <w:lvl w:ilvl="6" w:tplc="0424000F" w:tentative="1">
      <w:start w:val="1"/>
      <w:numFmt w:val="decimal"/>
      <w:lvlText w:val="%7."/>
      <w:lvlJc w:val="left"/>
      <w:pPr>
        <w:ind w:left="5718" w:hanging="360"/>
      </w:pPr>
    </w:lvl>
    <w:lvl w:ilvl="7" w:tplc="04240019" w:tentative="1">
      <w:start w:val="1"/>
      <w:numFmt w:val="lowerLetter"/>
      <w:lvlText w:val="%8."/>
      <w:lvlJc w:val="left"/>
      <w:pPr>
        <w:ind w:left="6438" w:hanging="360"/>
      </w:pPr>
    </w:lvl>
    <w:lvl w:ilvl="8" w:tplc="0424001B" w:tentative="1">
      <w:start w:val="1"/>
      <w:numFmt w:val="lowerRoman"/>
      <w:lvlText w:val="%9."/>
      <w:lvlJc w:val="right"/>
      <w:pPr>
        <w:ind w:left="7158" w:hanging="180"/>
      </w:pPr>
    </w:lvl>
  </w:abstractNum>
  <w:abstractNum w:abstractNumId="99">
    <w:nsid w:val="606D0CB8"/>
    <w:multiLevelType w:val="multilevel"/>
    <w:tmpl w:val="65FC03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0">
    <w:nsid w:val="60F72CD4"/>
    <w:multiLevelType w:val="multilevel"/>
    <w:tmpl w:val="B4B29C94"/>
    <w:name w:val="0,9298321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1">
    <w:nsid w:val="619E3196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>
    <w:nsid w:val="65675EC8"/>
    <w:multiLevelType w:val="multilevel"/>
    <w:tmpl w:val="DF02E1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3">
    <w:nsid w:val="66755AB4"/>
    <w:multiLevelType w:val="hybridMultilevel"/>
    <w:tmpl w:val="CBBEDC8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67C300D9"/>
    <w:multiLevelType w:val="hybridMultilevel"/>
    <w:tmpl w:val="26D404D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33AA7C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>
    <w:nsid w:val="683F0C4A"/>
    <w:multiLevelType w:val="hybridMultilevel"/>
    <w:tmpl w:val="63960AA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69BF1AAF"/>
    <w:multiLevelType w:val="hybridMultilevel"/>
    <w:tmpl w:val="D60C4148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69FD622F"/>
    <w:multiLevelType w:val="hybridMultilevel"/>
    <w:tmpl w:val="73CCE65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6A411550"/>
    <w:multiLevelType w:val="hybridMultilevel"/>
    <w:tmpl w:val="E78461A8"/>
    <w:lvl w:ilvl="0" w:tplc="AE2072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6A504718"/>
    <w:multiLevelType w:val="hybridMultilevel"/>
    <w:tmpl w:val="62444E5A"/>
    <w:lvl w:ilvl="0" w:tplc="0424000F">
      <w:start w:val="1"/>
      <w:numFmt w:val="decimal"/>
      <w:lvlText w:val="%1."/>
      <w:lvlJc w:val="left"/>
      <w:pPr>
        <w:ind w:left="644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>
    <w:nsid w:val="6B9D2694"/>
    <w:multiLevelType w:val="hybridMultilevel"/>
    <w:tmpl w:val="8794A26E"/>
    <w:lvl w:ilvl="0" w:tplc="C6A68386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6CB40123"/>
    <w:multiLevelType w:val="hybridMultilevel"/>
    <w:tmpl w:val="9A46F9D6"/>
    <w:lvl w:ilvl="0" w:tplc="0424000F">
      <w:start w:val="1"/>
      <w:numFmt w:val="decimal"/>
      <w:lvlText w:val="%1."/>
      <w:lvlJc w:val="left"/>
      <w:pPr>
        <w:ind w:left="1800" w:hanging="360"/>
      </w:pPr>
    </w:lvl>
    <w:lvl w:ilvl="1" w:tplc="04240019" w:tentative="1">
      <w:start w:val="1"/>
      <w:numFmt w:val="lowerLetter"/>
      <w:lvlText w:val="%2."/>
      <w:lvlJc w:val="left"/>
      <w:pPr>
        <w:ind w:left="2520" w:hanging="360"/>
      </w:pPr>
    </w:lvl>
    <w:lvl w:ilvl="2" w:tplc="0424001B" w:tentative="1">
      <w:start w:val="1"/>
      <w:numFmt w:val="lowerRoman"/>
      <w:lvlText w:val="%3."/>
      <w:lvlJc w:val="right"/>
      <w:pPr>
        <w:ind w:left="3240" w:hanging="180"/>
      </w:pPr>
    </w:lvl>
    <w:lvl w:ilvl="3" w:tplc="0424000F" w:tentative="1">
      <w:start w:val="1"/>
      <w:numFmt w:val="decimal"/>
      <w:lvlText w:val="%4."/>
      <w:lvlJc w:val="left"/>
      <w:pPr>
        <w:ind w:left="3960" w:hanging="360"/>
      </w:pPr>
    </w:lvl>
    <w:lvl w:ilvl="4" w:tplc="04240019" w:tentative="1">
      <w:start w:val="1"/>
      <w:numFmt w:val="lowerLetter"/>
      <w:lvlText w:val="%5."/>
      <w:lvlJc w:val="left"/>
      <w:pPr>
        <w:ind w:left="4680" w:hanging="360"/>
      </w:pPr>
    </w:lvl>
    <w:lvl w:ilvl="5" w:tplc="0424001B" w:tentative="1">
      <w:start w:val="1"/>
      <w:numFmt w:val="lowerRoman"/>
      <w:lvlText w:val="%6."/>
      <w:lvlJc w:val="right"/>
      <w:pPr>
        <w:ind w:left="5400" w:hanging="180"/>
      </w:pPr>
    </w:lvl>
    <w:lvl w:ilvl="6" w:tplc="0424000F" w:tentative="1">
      <w:start w:val="1"/>
      <w:numFmt w:val="decimal"/>
      <w:lvlText w:val="%7."/>
      <w:lvlJc w:val="left"/>
      <w:pPr>
        <w:ind w:left="6120" w:hanging="360"/>
      </w:pPr>
    </w:lvl>
    <w:lvl w:ilvl="7" w:tplc="04240019" w:tentative="1">
      <w:start w:val="1"/>
      <w:numFmt w:val="lowerLetter"/>
      <w:lvlText w:val="%8."/>
      <w:lvlJc w:val="left"/>
      <w:pPr>
        <w:ind w:left="6840" w:hanging="360"/>
      </w:pPr>
    </w:lvl>
    <w:lvl w:ilvl="8" w:tplc="0424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2">
    <w:nsid w:val="6E522089"/>
    <w:multiLevelType w:val="hybridMultilevel"/>
    <w:tmpl w:val="DDF0D97C"/>
    <w:lvl w:ilvl="0" w:tplc="0424000F">
      <w:start w:val="1"/>
      <w:numFmt w:val="decimal"/>
      <w:lvlText w:val="%1."/>
      <w:lvlJc w:val="left"/>
      <w:pPr>
        <w:tabs>
          <w:tab w:val="num" w:pos="723"/>
        </w:tabs>
        <w:ind w:left="723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>
    <w:nsid w:val="6F000F8A"/>
    <w:multiLevelType w:val="hybridMultilevel"/>
    <w:tmpl w:val="8B9440B2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>
    <w:nsid w:val="6F880E93"/>
    <w:multiLevelType w:val="hybridMultilevel"/>
    <w:tmpl w:val="79D2E8DA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>
    <w:nsid w:val="7018067E"/>
    <w:multiLevelType w:val="hybridMultilevel"/>
    <w:tmpl w:val="295860C8"/>
    <w:lvl w:ilvl="0" w:tplc="0424000F">
      <w:start w:val="1"/>
      <w:numFmt w:val="decimal"/>
      <w:lvlText w:val="%1."/>
      <w:lvlJc w:val="left"/>
      <w:pPr>
        <w:ind w:left="1080" w:hanging="360"/>
      </w:p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>
    <w:nsid w:val="73195A16"/>
    <w:multiLevelType w:val="hybridMultilevel"/>
    <w:tmpl w:val="F78EC8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732C3AD1"/>
    <w:multiLevelType w:val="hybridMultilevel"/>
    <w:tmpl w:val="43E4E88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74647602"/>
    <w:multiLevelType w:val="hybridMultilevel"/>
    <w:tmpl w:val="E0301D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>
    <w:nsid w:val="759F311C"/>
    <w:multiLevelType w:val="hybridMultilevel"/>
    <w:tmpl w:val="63B20E7C"/>
    <w:lvl w:ilvl="0" w:tplc="0424000F">
      <w:start w:val="1"/>
      <w:numFmt w:val="decimal"/>
      <w:lvlText w:val="%1."/>
      <w:lvlJc w:val="left"/>
      <w:pPr>
        <w:ind w:left="1080" w:hanging="360"/>
      </w:p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>
    <w:nsid w:val="761F4429"/>
    <w:multiLevelType w:val="hybridMultilevel"/>
    <w:tmpl w:val="7A20BD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>
    <w:nsid w:val="76AE4908"/>
    <w:multiLevelType w:val="hybridMultilevel"/>
    <w:tmpl w:val="0E7E63B0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>
    <w:nsid w:val="77B93621"/>
    <w:multiLevelType w:val="hybridMultilevel"/>
    <w:tmpl w:val="B7F47DBA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78FF2D2A"/>
    <w:multiLevelType w:val="hybridMultilevel"/>
    <w:tmpl w:val="BD62DA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795454AA"/>
    <w:multiLevelType w:val="hybridMultilevel"/>
    <w:tmpl w:val="AA62EEB6"/>
    <w:lvl w:ilvl="0" w:tplc="ABB2691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 w:hint="default"/>
        <w:color w:val="000000"/>
      </w:rPr>
    </w:lvl>
    <w:lvl w:ilvl="1" w:tplc="67AC881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5">
    <w:nsid w:val="7ADE6DA7"/>
    <w:multiLevelType w:val="hybridMultilevel"/>
    <w:tmpl w:val="BB9E3C38"/>
    <w:lvl w:ilvl="0" w:tplc="E33AA7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>
    <w:nsid w:val="7B9258CB"/>
    <w:multiLevelType w:val="hybridMultilevel"/>
    <w:tmpl w:val="707EF87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7D8654F7"/>
    <w:multiLevelType w:val="hybridMultilevel"/>
    <w:tmpl w:val="DDF0D97C"/>
    <w:lvl w:ilvl="0" w:tplc="0424000F">
      <w:start w:val="1"/>
      <w:numFmt w:val="decimal"/>
      <w:lvlText w:val="%1."/>
      <w:lvlJc w:val="left"/>
      <w:pPr>
        <w:tabs>
          <w:tab w:val="num" w:pos="723"/>
        </w:tabs>
        <w:ind w:left="723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8">
    <w:nsid w:val="7F390DA8"/>
    <w:multiLevelType w:val="hybridMultilevel"/>
    <w:tmpl w:val="13A622EE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55"/>
  </w:num>
  <w:num w:numId="3">
    <w:abstractNumId w:val="56"/>
    <w:lvlOverride w:ilvl="0">
      <w:startOverride w:val="1"/>
    </w:lvlOverride>
  </w:num>
  <w:num w:numId="4">
    <w:abstractNumId w:val="70"/>
  </w:num>
  <w:num w:numId="5">
    <w:abstractNumId w:val="0"/>
  </w:num>
  <w:num w:numId="6">
    <w:abstractNumId w:val="100"/>
  </w:num>
  <w:num w:numId="7">
    <w:abstractNumId w:val="47"/>
  </w:num>
  <w:num w:numId="8">
    <w:abstractNumId w:val="90"/>
  </w:num>
  <w:num w:numId="9">
    <w:abstractNumId w:val="25"/>
  </w:num>
  <w:num w:numId="10">
    <w:abstractNumId w:val="104"/>
  </w:num>
  <w:num w:numId="11">
    <w:abstractNumId w:val="128"/>
  </w:num>
  <w:num w:numId="12">
    <w:abstractNumId w:val="64"/>
  </w:num>
  <w:num w:numId="13">
    <w:abstractNumId w:val="42"/>
  </w:num>
  <w:num w:numId="14">
    <w:abstractNumId w:val="57"/>
  </w:num>
  <w:num w:numId="15">
    <w:abstractNumId w:val="12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123"/>
  </w:num>
  <w:num w:numId="18">
    <w:abstractNumId w:val="26"/>
  </w:num>
  <w:num w:numId="19">
    <w:abstractNumId w:val="24"/>
  </w:num>
  <w:num w:numId="20">
    <w:abstractNumId w:val="14"/>
  </w:num>
  <w:num w:numId="21">
    <w:abstractNumId w:val="31"/>
  </w:num>
  <w:num w:numId="22">
    <w:abstractNumId w:val="7"/>
  </w:num>
  <w:num w:numId="23">
    <w:abstractNumId w:val="29"/>
  </w:num>
  <w:num w:numId="24">
    <w:abstractNumId w:val="58"/>
  </w:num>
  <w:num w:numId="25">
    <w:abstractNumId w:val="96"/>
  </w:num>
  <w:num w:numId="26">
    <w:abstractNumId w:val="80"/>
  </w:num>
  <w:num w:numId="27">
    <w:abstractNumId w:val="72"/>
  </w:num>
  <w:num w:numId="28">
    <w:abstractNumId w:val="2"/>
  </w:num>
  <w:num w:numId="29">
    <w:abstractNumId w:val="34"/>
  </w:num>
  <w:num w:numId="30">
    <w:abstractNumId w:val="63"/>
  </w:num>
  <w:num w:numId="31">
    <w:abstractNumId w:val="97"/>
  </w:num>
  <w:num w:numId="32">
    <w:abstractNumId w:val="112"/>
  </w:num>
  <w:num w:numId="33">
    <w:abstractNumId w:val="82"/>
  </w:num>
  <w:num w:numId="34">
    <w:abstractNumId w:val="119"/>
  </w:num>
  <w:num w:numId="35">
    <w:abstractNumId w:val="61"/>
  </w:num>
  <w:num w:numId="36">
    <w:abstractNumId w:val="38"/>
  </w:num>
  <w:num w:numId="37">
    <w:abstractNumId w:val="118"/>
  </w:num>
  <w:num w:numId="38">
    <w:abstractNumId w:val="1"/>
  </w:num>
  <w:num w:numId="39">
    <w:abstractNumId w:val="111"/>
  </w:num>
  <w:num w:numId="40">
    <w:abstractNumId w:val="35"/>
  </w:num>
  <w:num w:numId="41">
    <w:abstractNumId w:val="54"/>
  </w:num>
  <w:num w:numId="42">
    <w:abstractNumId w:val="105"/>
  </w:num>
  <w:num w:numId="43">
    <w:abstractNumId w:val="50"/>
  </w:num>
  <w:num w:numId="44">
    <w:abstractNumId w:val="98"/>
  </w:num>
  <w:num w:numId="45">
    <w:abstractNumId w:val="59"/>
  </w:num>
  <w:num w:numId="46">
    <w:abstractNumId w:val="126"/>
  </w:num>
  <w:num w:numId="47">
    <w:abstractNumId w:val="109"/>
  </w:num>
  <w:num w:numId="48">
    <w:abstractNumId w:val="51"/>
  </w:num>
  <w:num w:numId="49">
    <w:abstractNumId w:val="117"/>
  </w:num>
  <w:num w:numId="50">
    <w:abstractNumId w:val="21"/>
  </w:num>
  <w:num w:numId="51">
    <w:abstractNumId w:val="68"/>
  </w:num>
  <w:num w:numId="52">
    <w:abstractNumId w:val="74"/>
  </w:num>
  <w:num w:numId="53">
    <w:abstractNumId w:val="36"/>
  </w:num>
  <w:num w:numId="54">
    <w:abstractNumId w:val="107"/>
  </w:num>
  <w:num w:numId="55">
    <w:abstractNumId w:val="52"/>
  </w:num>
  <w:num w:numId="56">
    <w:abstractNumId w:val="20"/>
  </w:num>
  <w:num w:numId="57">
    <w:abstractNumId w:val="19"/>
  </w:num>
  <w:num w:numId="58">
    <w:abstractNumId w:val="11"/>
  </w:num>
  <w:num w:numId="59">
    <w:abstractNumId w:val="83"/>
  </w:num>
  <w:num w:numId="60">
    <w:abstractNumId w:val="12"/>
  </w:num>
  <w:num w:numId="61">
    <w:abstractNumId w:val="39"/>
  </w:num>
  <w:num w:numId="62">
    <w:abstractNumId w:val="85"/>
  </w:num>
  <w:num w:numId="63">
    <w:abstractNumId w:val="79"/>
  </w:num>
  <w:num w:numId="64">
    <w:abstractNumId w:val="60"/>
  </w:num>
  <w:num w:numId="65">
    <w:abstractNumId w:val="89"/>
  </w:num>
  <w:num w:numId="66">
    <w:abstractNumId w:val="18"/>
  </w:num>
  <w:num w:numId="67">
    <w:abstractNumId w:val="22"/>
  </w:num>
  <w:num w:numId="68">
    <w:abstractNumId w:val="16"/>
  </w:num>
  <w:num w:numId="69">
    <w:abstractNumId w:val="15"/>
  </w:num>
  <w:num w:numId="70">
    <w:abstractNumId w:val="43"/>
  </w:num>
  <w:num w:numId="71">
    <w:abstractNumId w:val="84"/>
  </w:num>
  <w:num w:numId="72">
    <w:abstractNumId w:val="127"/>
  </w:num>
  <w:num w:numId="73">
    <w:abstractNumId w:val="28"/>
  </w:num>
  <w:num w:numId="74">
    <w:abstractNumId w:val="114"/>
  </w:num>
  <w:num w:numId="75">
    <w:abstractNumId w:val="37"/>
  </w:num>
  <w:num w:numId="76">
    <w:abstractNumId w:val="101"/>
  </w:num>
  <w:num w:numId="77">
    <w:abstractNumId w:val="27"/>
  </w:num>
  <w:num w:numId="78">
    <w:abstractNumId w:val="10"/>
  </w:num>
  <w:num w:numId="79">
    <w:abstractNumId w:val="17"/>
  </w:num>
  <w:num w:numId="80">
    <w:abstractNumId w:val="8"/>
  </w:num>
  <w:num w:numId="81">
    <w:abstractNumId w:val="66"/>
  </w:num>
  <w:num w:numId="82">
    <w:abstractNumId w:val="113"/>
  </w:num>
  <w:num w:numId="83">
    <w:abstractNumId w:val="48"/>
  </w:num>
  <w:num w:numId="84">
    <w:abstractNumId w:val="88"/>
  </w:num>
  <w:num w:numId="85">
    <w:abstractNumId w:val="76"/>
  </w:num>
  <w:num w:numId="86">
    <w:abstractNumId w:val="40"/>
  </w:num>
  <w:num w:numId="87">
    <w:abstractNumId w:val="41"/>
  </w:num>
  <w:num w:numId="88">
    <w:abstractNumId w:val="65"/>
  </w:num>
  <w:num w:numId="89">
    <w:abstractNumId w:val="106"/>
  </w:num>
  <w:num w:numId="90">
    <w:abstractNumId w:val="120"/>
  </w:num>
  <w:num w:numId="91">
    <w:abstractNumId w:val="62"/>
  </w:num>
  <w:num w:numId="92">
    <w:abstractNumId w:val="3"/>
  </w:num>
  <w:num w:numId="93">
    <w:abstractNumId w:val="69"/>
  </w:num>
  <w:num w:numId="94">
    <w:abstractNumId w:val="81"/>
  </w:num>
  <w:num w:numId="95">
    <w:abstractNumId w:val="86"/>
  </w:num>
  <w:num w:numId="96">
    <w:abstractNumId w:val="121"/>
  </w:num>
  <w:num w:numId="97">
    <w:abstractNumId w:val="122"/>
  </w:num>
  <w:num w:numId="98">
    <w:abstractNumId w:val="95"/>
  </w:num>
  <w:num w:numId="99">
    <w:abstractNumId w:val="94"/>
  </w:num>
  <w:num w:numId="100">
    <w:abstractNumId w:val="71"/>
  </w:num>
  <w:num w:numId="101">
    <w:abstractNumId w:val="9"/>
  </w:num>
  <w:num w:numId="102">
    <w:abstractNumId w:val="23"/>
  </w:num>
  <w:num w:numId="103">
    <w:abstractNumId w:val="33"/>
  </w:num>
  <w:num w:numId="104">
    <w:abstractNumId w:val="125"/>
  </w:num>
  <w:num w:numId="105">
    <w:abstractNumId w:val="5"/>
  </w:num>
  <w:num w:numId="106">
    <w:abstractNumId w:val="115"/>
  </w:num>
  <w:num w:numId="107">
    <w:abstractNumId w:val="6"/>
  </w:num>
  <w:num w:numId="108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>
    <w:abstractNumId w:val="92"/>
  </w:num>
  <w:num w:numId="110">
    <w:abstractNumId w:val="49"/>
  </w:num>
  <w:num w:numId="111">
    <w:abstractNumId w:val="44"/>
  </w:num>
  <w:num w:numId="112">
    <w:abstractNumId w:val="46"/>
  </w:num>
  <w:num w:numId="113">
    <w:abstractNumId w:val="4"/>
  </w:num>
  <w:num w:numId="114">
    <w:abstractNumId w:val="116"/>
  </w:num>
  <w:num w:numId="115">
    <w:abstractNumId w:val="99"/>
  </w:num>
  <w:num w:numId="116">
    <w:abstractNumId w:val="67"/>
  </w:num>
  <w:num w:numId="117">
    <w:abstractNumId w:val="91"/>
  </w:num>
  <w:num w:numId="118">
    <w:abstractNumId w:val="93"/>
  </w:num>
  <w:num w:numId="119">
    <w:abstractNumId w:val="108"/>
  </w:num>
  <w:num w:numId="120">
    <w:abstractNumId w:val="103"/>
  </w:num>
  <w:num w:numId="121">
    <w:abstractNumId w:val="30"/>
  </w:num>
  <w:num w:numId="122">
    <w:abstractNumId w:val="102"/>
  </w:num>
  <w:num w:numId="123">
    <w:abstractNumId w:val="87"/>
  </w:num>
  <w:num w:numId="124">
    <w:abstractNumId w:val="110"/>
  </w:num>
  <w:num w:numId="125">
    <w:abstractNumId w:val="75"/>
  </w:num>
  <w:num w:numId="126">
    <w:abstractNumId w:val="32"/>
  </w:num>
  <w:num w:numId="127">
    <w:abstractNumId w:val="77"/>
  </w:num>
  <w:num w:numId="128">
    <w:abstractNumId w:val="53"/>
  </w:num>
  <w:num w:numId="129">
    <w:abstractNumId w:val="73"/>
  </w:num>
  <w:numIdMacAtCleanup w:val="11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rma Plajnšek Sagadin">
    <w15:presenceInfo w15:providerId="AD" w15:userId="S-1-5-21-2760432442-2008465035-1794030150-73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DU3tzSyMDIyMzdU0lEKTi0uzszPAykwrgUAMvQRxywAAAA="/>
  </w:docVars>
  <w:rsids>
    <w:rsidRoot w:val="00D04605"/>
    <w:rsid w:val="0000169C"/>
    <w:rsid w:val="000016D6"/>
    <w:rsid w:val="000016EE"/>
    <w:rsid w:val="00004AC2"/>
    <w:rsid w:val="00004BED"/>
    <w:rsid w:val="00004E52"/>
    <w:rsid w:val="00005492"/>
    <w:rsid w:val="00007078"/>
    <w:rsid w:val="0001341A"/>
    <w:rsid w:val="00014B69"/>
    <w:rsid w:val="00014FA6"/>
    <w:rsid w:val="0001510C"/>
    <w:rsid w:val="0001582C"/>
    <w:rsid w:val="00017082"/>
    <w:rsid w:val="00020F0A"/>
    <w:rsid w:val="00021985"/>
    <w:rsid w:val="00022CEA"/>
    <w:rsid w:val="00023A88"/>
    <w:rsid w:val="00024698"/>
    <w:rsid w:val="00025B7D"/>
    <w:rsid w:val="00025DA9"/>
    <w:rsid w:val="0002672B"/>
    <w:rsid w:val="00027075"/>
    <w:rsid w:val="00027A77"/>
    <w:rsid w:val="00030CDB"/>
    <w:rsid w:val="00031106"/>
    <w:rsid w:val="00031881"/>
    <w:rsid w:val="000333DA"/>
    <w:rsid w:val="00034724"/>
    <w:rsid w:val="00034D6A"/>
    <w:rsid w:val="00035136"/>
    <w:rsid w:val="00035A22"/>
    <w:rsid w:val="00036742"/>
    <w:rsid w:val="00041593"/>
    <w:rsid w:val="000426D2"/>
    <w:rsid w:val="00043926"/>
    <w:rsid w:val="00043AD0"/>
    <w:rsid w:val="00044542"/>
    <w:rsid w:val="00044C70"/>
    <w:rsid w:val="00046B91"/>
    <w:rsid w:val="00047FCC"/>
    <w:rsid w:val="000521D8"/>
    <w:rsid w:val="00052F3F"/>
    <w:rsid w:val="00054378"/>
    <w:rsid w:val="000556B2"/>
    <w:rsid w:val="00056164"/>
    <w:rsid w:val="00056977"/>
    <w:rsid w:val="000569BC"/>
    <w:rsid w:val="00057E94"/>
    <w:rsid w:val="00060086"/>
    <w:rsid w:val="000628DB"/>
    <w:rsid w:val="0006442E"/>
    <w:rsid w:val="0006596C"/>
    <w:rsid w:val="00065971"/>
    <w:rsid w:val="0006709F"/>
    <w:rsid w:val="00067441"/>
    <w:rsid w:val="0006744F"/>
    <w:rsid w:val="000712E7"/>
    <w:rsid w:val="00072395"/>
    <w:rsid w:val="00073452"/>
    <w:rsid w:val="00080126"/>
    <w:rsid w:val="000808D8"/>
    <w:rsid w:val="00082FC5"/>
    <w:rsid w:val="0008387A"/>
    <w:rsid w:val="000841A4"/>
    <w:rsid w:val="00084DCE"/>
    <w:rsid w:val="000870C1"/>
    <w:rsid w:val="0009085D"/>
    <w:rsid w:val="00091EA7"/>
    <w:rsid w:val="0009245A"/>
    <w:rsid w:val="00093D83"/>
    <w:rsid w:val="00093FF6"/>
    <w:rsid w:val="00094174"/>
    <w:rsid w:val="00095EC0"/>
    <w:rsid w:val="00097DFD"/>
    <w:rsid w:val="000A13A7"/>
    <w:rsid w:val="000A14DF"/>
    <w:rsid w:val="000A15F8"/>
    <w:rsid w:val="000A264B"/>
    <w:rsid w:val="000A37BF"/>
    <w:rsid w:val="000A3BB0"/>
    <w:rsid w:val="000A5BAB"/>
    <w:rsid w:val="000A7238"/>
    <w:rsid w:val="000B221A"/>
    <w:rsid w:val="000B4E84"/>
    <w:rsid w:val="000B5617"/>
    <w:rsid w:val="000B6BB0"/>
    <w:rsid w:val="000B7C3D"/>
    <w:rsid w:val="000C2C40"/>
    <w:rsid w:val="000C3E10"/>
    <w:rsid w:val="000C5789"/>
    <w:rsid w:val="000C6525"/>
    <w:rsid w:val="000C6F46"/>
    <w:rsid w:val="000D0641"/>
    <w:rsid w:val="000D1328"/>
    <w:rsid w:val="000D4477"/>
    <w:rsid w:val="000D5199"/>
    <w:rsid w:val="000D5C74"/>
    <w:rsid w:val="000D6B0D"/>
    <w:rsid w:val="000D7667"/>
    <w:rsid w:val="000D7F36"/>
    <w:rsid w:val="000E08AA"/>
    <w:rsid w:val="000E0FFB"/>
    <w:rsid w:val="000E127B"/>
    <w:rsid w:val="000E2D54"/>
    <w:rsid w:val="000E4747"/>
    <w:rsid w:val="000E4C6F"/>
    <w:rsid w:val="000F0B8E"/>
    <w:rsid w:val="000F17AE"/>
    <w:rsid w:val="000F1D7F"/>
    <w:rsid w:val="000F2E84"/>
    <w:rsid w:val="000F3329"/>
    <w:rsid w:val="000F43AE"/>
    <w:rsid w:val="000F5821"/>
    <w:rsid w:val="000F6FCD"/>
    <w:rsid w:val="001012F1"/>
    <w:rsid w:val="0010179D"/>
    <w:rsid w:val="00102E82"/>
    <w:rsid w:val="00104727"/>
    <w:rsid w:val="001052BF"/>
    <w:rsid w:val="00106128"/>
    <w:rsid w:val="00107555"/>
    <w:rsid w:val="00112252"/>
    <w:rsid w:val="0011396C"/>
    <w:rsid w:val="00116803"/>
    <w:rsid w:val="001179AC"/>
    <w:rsid w:val="00120FC2"/>
    <w:rsid w:val="00121297"/>
    <w:rsid w:val="0012197E"/>
    <w:rsid w:val="00121A9F"/>
    <w:rsid w:val="00121B9F"/>
    <w:rsid w:val="0012209B"/>
    <w:rsid w:val="001229AE"/>
    <w:rsid w:val="00122FCB"/>
    <w:rsid w:val="00124F21"/>
    <w:rsid w:val="001252E3"/>
    <w:rsid w:val="00125C05"/>
    <w:rsid w:val="00127651"/>
    <w:rsid w:val="00127F85"/>
    <w:rsid w:val="001311A3"/>
    <w:rsid w:val="0013260E"/>
    <w:rsid w:val="0013350F"/>
    <w:rsid w:val="001345E8"/>
    <w:rsid w:val="001357B2"/>
    <w:rsid w:val="001362FA"/>
    <w:rsid w:val="001363CE"/>
    <w:rsid w:val="00136768"/>
    <w:rsid w:val="00137307"/>
    <w:rsid w:val="00137C9B"/>
    <w:rsid w:val="00140CBA"/>
    <w:rsid w:val="0014114E"/>
    <w:rsid w:val="00144024"/>
    <w:rsid w:val="001441D9"/>
    <w:rsid w:val="001455AA"/>
    <w:rsid w:val="00146CDD"/>
    <w:rsid w:val="00147005"/>
    <w:rsid w:val="00150835"/>
    <w:rsid w:val="00150F90"/>
    <w:rsid w:val="00151F3D"/>
    <w:rsid w:val="00151FBB"/>
    <w:rsid w:val="001529BD"/>
    <w:rsid w:val="00152F53"/>
    <w:rsid w:val="0015323B"/>
    <w:rsid w:val="001547AD"/>
    <w:rsid w:val="00157534"/>
    <w:rsid w:val="0016029C"/>
    <w:rsid w:val="0016089F"/>
    <w:rsid w:val="001631C3"/>
    <w:rsid w:val="001634FC"/>
    <w:rsid w:val="00164E2E"/>
    <w:rsid w:val="00165DE1"/>
    <w:rsid w:val="0016770E"/>
    <w:rsid w:val="001710A0"/>
    <w:rsid w:val="0017477B"/>
    <w:rsid w:val="0017478F"/>
    <w:rsid w:val="001749F6"/>
    <w:rsid w:val="0017619A"/>
    <w:rsid w:val="001769B9"/>
    <w:rsid w:val="00176DF7"/>
    <w:rsid w:val="00177A3F"/>
    <w:rsid w:val="00182162"/>
    <w:rsid w:val="001836D3"/>
    <w:rsid w:val="001836EA"/>
    <w:rsid w:val="00183FFB"/>
    <w:rsid w:val="00186CD5"/>
    <w:rsid w:val="00187435"/>
    <w:rsid w:val="00187A49"/>
    <w:rsid w:val="00190B60"/>
    <w:rsid w:val="00191CC6"/>
    <w:rsid w:val="001A0172"/>
    <w:rsid w:val="001A1FD7"/>
    <w:rsid w:val="001A27E8"/>
    <w:rsid w:val="001A3297"/>
    <w:rsid w:val="001A3B39"/>
    <w:rsid w:val="001A4A3D"/>
    <w:rsid w:val="001A6C65"/>
    <w:rsid w:val="001B6516"/>
    <w:rsid w:val="001B68F6"/>
    <w:rsid w:val="001C1962"/>
    <w:rsid w:val="001C1BDB"/>
    <w:rsid w:val="001C1FD7"/>
    <w:rsid w:val="001C2E7B"/>
    <w:rsid w:val="001C310E"/>
    <w:rsid w:val="001C593E"/>
    <w:rsid w:val="001C6837"/>
    <w:rsid w:val="001C7C25"/>
    <w:rsid w:val="001D2971"/>
    <w:rsid w:val="001D2D87"/>
    <w:rsid w:val="001D5220"/>
    <w:rsid w:val="001D5485"/>
    <w:rsid w:val="001D62CA"/>
    <w:rsid w:val="001D7E7F"/>
    <w:rsid w:val="001E026D"/>
    <w:rsid w:val="001E1A53"/>
    <w:rsid w:val="001E1B4F"/>
    <w:rsid w:val="001E4436"/>
    <w:rsid w:val="001E45F4"/>
    <w:rsid w:val="001E4C21"/>
    <w:rsid w:val="001E5470"/>
    <w:rsid w:val="001E5E0B"/>
    <w:rsid w:val="001E7DF4"/>
    <w:rsid w:val="001F1721"/>
    <w:rsid w:val="001F378C"/>
    <w:rsid w:val="001F3DEE"/>
    <w:rsid w:val="001F461A"/>
    <w:rsid w:val="001F49BC"/>
    <w:rsid w:val="001F5E8D"/>
    <w:rsid w:val="001F6C98"/>
    <w:rsid w:val="00200A32"/>
    <w:rsid w:val="00202A77"/>
    <w:rsid w:val="0020318D"/>
    <w:rsid w:val="00203FC9"/>
    <w:rsid w:val="002049F8"/>
    <w:rsid w:val="00204C69"/>
    <w:rsid w:val="00205276"/>
    <w:rsid w:val="00205BF1"/>
    <w:rsid w:val="00205D7C"/>
    <w:rsid w:val="002065C3"/>
    <w:rsid w:val="002066AA"/>
    <w:rsid w:val="00207323"/>
    <w:rsid w:val="002078A8"/>
    <w:rsid w:val="002117BB"/>
    <w:rsid w:val="00212444"/>
    <w:rsid w:val="0021314A"/>
    <w:rsid w:val="00214A0C"/>
    <w:rsid w:val="00214C1A"/>
    <w:rsid w:val="00215152"/>
    <w:rsid w:val="00216291"/>
    <w:rsid w:val="00216F1E"/>
    <w:rsid w:val="002208C9"/>
    <w:rsid w:val="002217E1"/>
    <w:rsid w:val="00221A1F"/>
    <w:rsid w:val="00221BFA"/>
    <w:rsid w:val="00222C20"/>
    <w:rsid w:val="00223363"/>
    <w:rsid w:val="00224F90"/>
    <w:rsid w:val="00225E41"/>
    <w:rsid w:val="00226E3A"/>
    <w:rsid w:val="00230FB8"/>
    <w:rsid w:val="002310EC"/>
    <w:rsid w:val="00232935"/>
    <w:rsid w:val="00233BCD"/>
    <w:rsid w:val="002408FF"/>
    <w:rsid w:val="00245B61"/>
    <w:rsid w:val="002469B0"/>
    <w:rsid w:val="002470DB"/>
    <w:rsid w:val="00247127"/>
    <w:rsid w:val="00250563"/>
    <w:rsid w:val="002526C0"/>
    <w:rsid w:val="002529DF"/>
    <w:rsid w:val="002530C0"/>
    <w:rsid w:val="0025433D"/>
    <w:rsid w:val="002545E7"/>
    <w:rsid w:val="00255D3D"/>
    <w:rsid w:val="002572AF"/>
    <w:rsid w:val="0025783A"/>
    <w:rsid w:val="002578C3"/>
    <w:rsid w:val="00257BCF"/>
    <w:rsid w:val="00257CA7"/>
    <w:rsid w:val="00261F4C"/>
    <w:rsid w:val="00262864"/>
    <w:rsid w:val="00262AE6"/>
    <w:rsid w:val="00263EC0"/>
    <w:rsid w:val="00266062"/>
    <w:rsid w:val="00270DA3"/>
    <w:rsid w:val="0027117B"/>
    <w:rsid w:val="00271CE5"/>
    <w:rsid w:val="00273A59"/>
    <w:rsid w:val="00276B4D"/>
    <w:rsid w:val="002772C4"/>
    <w:rsid w:val="0028004E"/>
    <w:rsid w:val="00281B44"/>
    <w:rsid w:val="00282020"/>
    <w:rsid w:val="0028341A"/>
    <w:rsid w:val="00284474"/>
    <w:rsid w:val="00284DDB"/>
    <w:rsid w:val="0028621B"/>
    <w:rsid w:val="0028781E"/>
    <w:rsid w:val="002905E6"/>
    <w:rsid w:val="00291F8A"/>
    <w:rsid w:val="002936C3"/>
    <w:rsid w:val="00293C6F"/>
    <w:rsid w:val="00295A8A"/>
    <w:rsid w:val="00295B35"/>
    <w:rsid w:val="0029602A"/>
    <w:rsid w:val="00296888"/>
    <w:rsid w:val="002973F1"/>
    <w:rsid w:val="002979D5"/>
    <w:rsid w:val="002A0472"/>
    <w:rsid w:val="002A290A"/>
    <w:rsid w:val="002A2949"/>
    <w:rsid w:val="002A2B69"/>
    <w:rsid w:val="002A55E6"/>
    <w:rsid w:val="002A65F6"/>
    <w:rsid w:val="002A7033"/>
    <w:rsid w:val="002B0F55"/>
    <w:rsid w:val="002B3286"/>
    <w:rsid w:val="002B3CCB"/>
    <w:rsid w:val="002B6D3E"/>
    <w:rsid w:val="002C0239"/>
    <w:rsid w:val="002C0ECF"/>
    <w:rsid w:val="002C3A5E"/>
    <w:rsid w:val="002C75F1"/>
    <w:rsid w:val="002D0021"/>
    <w:rsid w:val="002D0B76"/>
    <w:rsid w:val="002D0C43"/>
    <w:rsid w:val="002D3369"/>
    <w:rsid w:val="002D42F0"/>
    <w:rsid w:val="002D5176"/>
    <w:rsid w:val="002D5562"/>
    <w:rsid w:val="002D61BB"/>
    <w:rsid w:val="002D6D29"/>
    <w:rsid w:val="002D7C7E"/>
    <w:rsid w:val="002D7FC9"/>
    <w:rsid w:val="002E0C5C"/>
    <w:rsid w:val="002E1344"/>
    <w:rsid w:val="002E172C"/>
    <w:rsid w:val="002E3B75"/>
    <w:rsid w:val="002E44B5"/>
    <w:rsid w:val="002F25AE"/>
    <w:rsid w:val="002F25F1"/>
    <w:rsid w:val="002F2742"/>
    <w:rsid w:val="002F28C0"/>
    <w:rsid w:val="002F4300"/>
    <w:rsid w:val="002F7BE4"/>
    <w:rsid w:val="00301C0B"/>
    <w:rsid w:val="00302354"/>
    <w:rsid w:val="00303B22"/>
    <w:rsid w:val="00304106"/>
    <w:rsid w:val="00311C70"/>
    <w:rsid w:val="0031360B"/>
    <w:rsid w:val="0031464F"/>
    <w:rsid w:val="003151CF"/>
    <w:rsid w:val="00315B72"/>
    <w:rsid w:val="0031640D"/>
    <w:rsid w:val="00316AF9"/>
    <w:rsid w:val="00317369"/>
    <w:rsid w:val="00320BDE"/>
    <w:rsid w:val="00321A4C"/>
    <w:rsid w:val="00323233"/>
    <w:rsid w:val="00324DF6"/>
    <w:rsid w:val="003276AE"/>
    <w:rsid w:val="00330B72"/>
    <w:rsid w:val="00330F0F"/>
    <w:rsid w:val="00331042"/>
    <w:rsid w:val="00332138"/>
    <w:rsid w:val="00332C09"/>
    <w:rsid w:val="003331F5"/>
    <w:rsid w:val="00333363"/>
    <w:rsid w:val="00333F09"/>
    <w:rsid w:val="00335950"/>
    <w:rsid w:val="00335FF8"/>
    <w:rsid w:val="003367E5"/>
    <w:rsid w:val="003405D1"/>
    <w:rsid w:val="00342B1F"/>
    <w:rsid w:val="003459F9"/>
    <w:rsid w:val="003466CB"/>
    <w:rsid w:val="00346CC9"/>
    <w:rsid w:val="003518FB"/>
    <w:rsid w:val="00354274"/>
    <w:rsid w:val="00357C90"/>
    <w:rsid w:val="00357FAC"/>
    <w:rsid w:val="00360819"/>
    <w:rsid w:val="00360C5A"/>
    <w:rsid w:val="003614D7"/>
    <w:rsid w:val="00362005"/>
    <w:rsid w:val="0036299A"/>
    <w:rsid w:val="00362A59"/>
    <w:rsid w:val="003636BF"/>
    <w:rsid w:val="003644C3"/>
    <w:rsid w:val="00366B26"/>
    <w:rsid w:val="003674F0"/>
    <w:rsid w:val="00367DFD"/>
    <w:rsid w:val="003708A2"/>
    <w:rsid w:val="00371442"/>
    <w:rsid w:val="003738D4"/>
    <w:rsid w:val="00373CEE"/>
    <w:rsid w:val="003746E8"/>
    <w:rsid w:val="0037562A"/>
    <w:rsid w:val="0037674B"/>
    <w:rsid w:val="003802DC"/>
    <w:rsid w:val="00380B6A"/>
    <w:rsid w:val="00380C52"/>
    <w:rsid w:val="00381432"/>
    <w:rsid w:val="003819C2"/>
    <w:rsid w:val="003845B4"/>
    <w:rsid w:val="00384E4D"/>
    <w:rsid w:val="0038586E"/>
    <w:rsid w:val="00386214"/>
    <w:rsid w:val="003867AA"/>
    <w:rsid w:val="00386C4B"/>
    <w:rsid w:val="00387B1A"/>
    <w:rsid w:val="00390D42"/>
    <w:rsid w:val="00392D52"/>
    <w:rsid w:val="00395B73"/>
    <w:rsid w:val="003965F7"/>
    <w:rsid w:val="00397558"/>
    <w:rsid w:val="003A00F3"/>
    <w:rsid w:val="003A0384"/>
    <w:rsid w:val="003A1348"/>
    <w:rsid w:val="003A1415"/>
    <w:rsid w:val="003A35F7"/>
    <w:rsid w:val="003A5299"/>
    <w:rsid w:val="003A7877"/>
    <w:rsid w:val="003B0925"/>
    <w:rsid w:val="003B356C"/>
    <w:rsid w:val="003B371A"/>
    <w:rsid w:val="003B3C3E"/>
    <w:rsid w:val="003B3F8B"/>
    <w:rsid w:val="003B60B1"/>
    <w:rsid w:val="003B689D"/>
    <w:rsid w:val="003B6B5B"/>
    <w:rsid w:val="003C36BA"/>
    <w:rsid w:val="003C3AEC"/>
    <w:rsid w:val="003C5145"/>
    <w:rsid w:val="003C5836"/>
    <w:rsid w:val="003C5EE5"/>
    <w:rsid w:val="003C6722"/>
    <w:rsid w:val="003D0965"/>
    <w:rsid w:val="003D096A"/>
    <w:rsid w:val="003D166A"/>
    <w:rsid w:val="003D31D4"/>
    <w:rsid w:val="003D5B02"/>
    <w:rsid w:val="003E00C4"/>
    <w:rsid w:val="003E0ADD"/>
    <w:rsid w:val="003E0E26"/>
    <w:rsid w:val="003E1C74"/>
    <w:rsid w:val="003E26C4"/>
    <w:rsid w:val="003E2B73"/>
    <w:rsid w:val="003E3994"/>
    <w:rsid w:val="003E4134"/>
    <w:rsid w:val="003E423E"/>
    <w:rsid w:val="003E5E6A"/>
    <w:rsid w:val="003E716D"/>
    <w:rsid w:val="003F185F"/>
    <w:rsid w:val="003F245C"/>
    <w:rsid w:val="003F296D"/>
    <w:rsid w:val="003F3D26"/>
    <w:rsid w:val="003F53F8"/>
    <w:rsid w:val="003F54A7"/>
    <w:rsid w:val="003F5F1A"/>
    <w:rsid w:val="003F5F4A"/>
    <w:rsid w:val="004006EF"/>
    <w:rsid w:val="00400983"/>
    <w:rsid w:val="0040113A"/>
    <w:rsid w:val="004011F1"/>
    <w:rsid w:val="00401586"/>
    <w:rsid w:val="00402B1D"/>
    <w:rsid w:val="00404072"/>
    <w:rsid w:val="00404E80"/>
    <w:rsid w:val="00406E68"/>
    <w:rsid w:val="00410881"/>
    <w:rsid w:val="004140C7"/>
    <w:rsid w:val="00414253"/>
    <w:rsid w:val="004155FE"/>
    <w:rsid w:val="00415CEE"/>
    <w:rsid w:val="00416BA6"/>
    <w:rsid w:val="00416CD0"/>
    <w:rsid w:val="0041709E"/>
    <w:rsid w:val="004174E4"/>
    <w:rsid w:val="00420082"/>
    <w:rsid w:val="00421DF7"/>
    <w:rsid w:val="00422F6E"/>
    <w:rsid w:val="00423AE5"/>
    <w:rsid w:val="00424BFF"/>
    <w:rsid w:val="00425789"/>
    <w:rsid w:val="00427A45"/>
    <w:rsid w:val="00427B17"/>
    <w:rsid w:val="0043122B"/>
    <w:rsid w:val="0043137D"/>
    <w:rsid w:val="004329FC"/>
    <w:rsid w:val="0043588A"/>
    <w:rsid w:val="00436529"/>
    <w:rsid w:val="004421C0"/>
    <w:rsid w:val="00442841"/>
    <w:rsid w:val="004431C3"/>
    <w:rsid w:val="00444096"/>
    <w:rsid w:val="00445BBB"/>
    <w:rsid w:val="00445C47"/>
    <w:rsid w:val="00446EC3"/>
    <w:rsid w:val="00447708"/>
    <w:rsid w:val="00453E21"/>
    <w:rsid w:val="00454846"/>
    <w:rsid w:val="00454B9A"/>
    <w:rsid w:val="00456296"/>
    <w:rsid w:val="00457A8A"/>
    <w:rsid w:val="0046004A"/>
    <w:rsid w:val="0046039D"/>
    <w:rsid w:val="0046043C"/>
    <w:rsid w:val="00460C5A"/>
    <w:rsid w:val="00460C92"/>
    <w:rsid w:val="00462897"/>
    <w:rsid w:val="00462F42"/>
    <w:rsid w:val="0046559D"/>
    <w:rsid w:val="004657EE"/>
    <w:rsid w:val="004670F0"/>
    <w:rsid w:val="00467233"/>
    <w:rsid w:val="004679B6"/>
    <w:rsid w:val="004706A4"/>
    <w:rsid w:val="0047174F"/>
    <w:rsid w:val="004721C8"/>
    <w:rsid w:val="00473D0C"/>
    <w:rsid w:val="00473ED5"/>
    <w:rsid w:val="00474CFC"/>
    <w:rsid w:val="00474D48"/>
    <w:rsid w:val="00475079"/>
    <w:rsid w:val="0047684C"/>
    <w:rsid w:val="004779FD"/>
    <w:rsid w:val="00481063"/>
    <w:rsid w:val="004817AF"/>
    <w:rsid w:val="004825C4"/>
    <w:rsid w:val="0048296C"/>
    <w:rsid w:val="0048427A"/>
    <w:rsid w:val="004842B2"/>
    <w:rsid w:val="00484F3D"/>
    <w:rsid w:val="00486C37"/>
    <w:rsid w:val="00486C5B"/>
    <w:rsid w:val="004872C0"/>
    <w:rsid w:val="004877D3"/>
    <w:rsid w:val="004946FF"/>
    <w:rsid w:val="004A03D2"/>
    <w:rsid w:val="004A0628"/>
    <w:rsid w:val="004A12E7"/>
    <w:rsid w:val="004A150C"/>
    <w:rsid w:val="004A3236"/>
    <w:rsid w:val="004A3403"/>
    <w:rsid w:val="004A3DA6"/>
    <w:rsid w:val="004A3F55"/>
    <w:rsid w:val="004A60A1"/>
    <w:rsid w:val="004B03C6"/>
    <w:rsid w:val="004B0458"/>
    <w:rsid w:val="004B091A"/>
    <w:rsid w:val="004B11CD"/>
    <w:rsid w:val="004B1897"/>
    <w:rsid w:val="004B296E"/>
    <w:rsid w:val="004B2D52"/>
    <w:rsid w:val="004B3129"/>
    <w:rsid w:val="004B4756"/>
    <w:rsid w:val="004B4E2B"/>
    <w:rsid w:val="004B58C2"/>
    <w:rsid w:val="004B7DA1"/>
    <w:rsid w:val="004C0D48"/>
    <w:rsid w:val="004C14E2"/>
    <w:rsid w:val="004C1B0C"/>
    <w:rsid w:val="004C311F"/>
    <w:rsid w:val="004C537C"/>
    <w:rsid w:val="004D10CD"/>
    <w:rsid w:val="004D1515"/>
    <w:rsid w:val="004D278D"/>
    <w:rsid w:val="004D62FA"/>
    <w:rsid w:val="004D705F"/>
    <w:rsid w:val="004E0217"/>
    <w:rsid w:val="004E059B"/>
    <w:rsid w:val="004E1647"/>
    <w:rsid w:val="004E1CA1"/>
    <w:rsid w:val="004E2992"/>
    <w:rsid w:val="004E2A5D"/>
    <w:rsid w:val="004E3047"/>
    <w:rsid w:val="004E3253"/>
    <w:rsid w:val="004E37D3"/>
    <w:rsid w:val="004E3EEA"/>
    <w:rsid w:val="004E3F67"/>
    <w:rsid w:val="004E4244"/>
    <w:rsid w:val="004E47F3"/>
    <w:rsid w:val="004E5291"/>
    <w:rsid w:val="004E60DC"/>
    <w:rsid w:val="004E7392"/>
    <w:rsid w:val="004F3A51"/>
    <w:rsid w:val="004F6240"/>
    <w:rsid w:val="00500147"/>
    <w:rsid w:val="0050035E"/>
    <w:rsid w:val="005114F9"/>
    <w:rsid w:val="005122E7"/>
    <w:rsid w:val="00515D36"/>
    <w:rsid w:val="005161D5"/>
    <w:rsid w:val="00517A7B"/>
    <w:rsid w:val="0052029F"/>
    <w:rsid w:val="005209AC"/>
    <w:rsid w:val="00520C03"/>
    <w:rsid w:val="00521ABD"/>
    <w:rsid w:val="00522E1B"/>
    <w:rsid w:val="005236FC"/>
    <w:rsid w:val="00524F20"/>
    <w:rsid w:val="005254FF"/>
    <w:rsid w:val="00525A4D"/>
    <w:rsid w:val="00526246"/>
    <w:rsid w:val="005279A2"/>
    <w:rsid w:val="00530FA2"/>
    <w:rsid w:val="00534197"/>
    <w:rsid w:val="00534B7D"/>
    <w:rsid w:val="005357B9"/>
    <w:rsid w:val="00535A1A"/>
    <w:rsid w:val="00536F4F"/>
    <w:rsid w:val="00537388"/>
    <w:rsid w:val="00537AD6"/>
    <w:rsid w:val="00540099"/>
    <w:rsid w:val="00542297"/>
    <w:rsid w:val="00542700"/>
    <w:rsid w:val="005439F1"/>
    <w:rsid w:val="00546975"/>
    <w:rsid w:val="00546D79"/>
    <w:rsid w:val="00547371"/>
    <w:rsid w:val="00551D2C"/>
    <w:rsid w:val="00552510"/>
    <w:rsid w:val="005531DA"/>
    <w:rsid w:val="00555746"/>
    <w:rsid w:val="00556858"/>
    <w:rsid w:val="00556ED7"/>
    <w:rsid w:val="005600A6"/>
    <w:rsid w:val="005603EF"/>
    <w:rsid w:val="005617EA"/>
    <w:rsid w:val="00562C9E"/>
    <w:rsid w:val="00562FF5"/>
    <w:rsid w:val="00564191"/>
    <w:rsid w:val="00565BBC"/>
    <w:rsid w:val="005661AA"/>
    <w:rsid w:val="00566688"/>
    <w:rsid w:val="00566AF4"/>
    <w:rsid w:val="00566FC1"/>
    <w:rsid w:val="00567106"/>
    <w:rsid w:val="00570A68"/>
    <w:rsid w:val="00570A6D"/>
    <w:rsid w:val="00571A35"/>
    <w:rsid w:val="00571F17"/>
    <w:rsid w:val="00573E98"/>
    <w:rsid w:val="00575343"/>
    <w:rsid w:val="0057727B"/>
    <w:rsid w:val="00586B1F"/>
    <w:rsid w:val="00590D3F"/>
    <w:rsid w:val="005932FC"/>
    <w:rsid w:val="005933D7"/>
    <w:rsid w:val="00593667"/>
    <w:rsid w:val="00594BDE"/>
    <w:rsid w:val="005969B2"/>
    <w:rsid w:val="005A17BF"/>
    <w:rsid w:val="005A193B"/>
    <w:rsid w:val="005A2851"/>
    <w:rsid w:val="005A3552"/>
    <w:rsid w:val="005A5BF0"/>
    <w:rsid w:val="005A6580"/>
    <w:rsid w:val="005A7575"/>
    <w:rsid w:val="005B10D8"/>
    <w:rsid w:val="005B11B6"/>
    <w:rsid w:val="005B1245"/>
    <w:rsid w:val="005B1C9C"/>
    <w:rsid w:val="005B2B44"/>
    <w:rsid w:val="005B5F0B"/>
    <w:rsid w:val="005C2059"/>
    <w:rsid w:val="005C4C9E"/>
    <w:rsid w:val="005C5799"/>
    <w:rsid w:val="005C65DD"/>
    <w:rsid w:val="005C6606"/>
    <w:rsid w:val="005C7134"/>
    <w:rsid w:val="005D090C"/>
    <w:rsid w:val="005D1741"/>
    <w:rsid w:val="005D6B62"/>
    <w:rsid w:val="005D6CF0"/>
    <w:rsid w:val="005D6F32"/>
    <w:rsid w:val="005D7AC5"/>
    <w:rsid w:val="005E02F1"/>
    <w:rsid w:val="005E1D3C"/>
    <w:rsid w:val="005E21A5"/>
    <w:rsid w:val="005E5BAD"/>
    <w:rsid w:val="005E71E1"/>
    <w:rsid w:val="005F21A6"/>
    <w:rsid w:val="005F2A6F"/>
    <w:rsid w:val="005F3635"/>
    <w:rsid w:val="005F5350"/>
    <w:rsid w:val="00600FAA"/>
    <w:rsid w:val="006019C4"/>
    <w:rsid w:val="00601B4C"/>
    <w:rsid w:val="006037BA"/>
    <w:rsid w:val="00604025"/>
    <w:rsid w:val="00604E2F"/>
    <w:rsid w:val="00604E81"/>
    <w:rsid w:val="00605C10"/>
    <w:rsid w:val="006070A0"/>
    <w:rsid w:val="00613842"/>
    <w:rsid w:val="00613C1A"/>
    <w:rsid w:val="00614455"/>
    <w:rsid w:val="006147A0"/>
    <w:rsid w:val="00614922"/>
    <w:rsid w:val="00615130"/>
    <w:rsid w:val="00616482"/>
    <w:rsid w:val="00616499"/>
    <w:rsid w:val="0061695B"/>
    <w:rsid w:val="00616C23"/>
    <w:rsid w:val="006204BB"/>
    <w:rsid w:val="00620E03"/>
    <w:rsid w:val="00621099"/>
    <w:rsid w:val="006212DF"/>
    <w:rsid w:val="00621A4D"/>
    <w:rsid w:val="00621BB8"/>
    <w:rsid w:val="00621C51"/>
    <w:rsid w:val="00622858"/>
    <w:rsid w:val="00623A4A"/>
    <w:rsid w:val="006249C6"/>
    <w:rsid w:val="00624E02"/>
    <w:rsid w:val="00625AE6"/>
    <w:rsid w:val="00625E2C"/>
    <w:rsid w:val="00627F5B"/>
    <w:rsid w:val="00632253"/>
    <w:rsid w:val="006325DF"/>
    <w:rsid w:val="00632642"/>
    <w:rsid w:val="006348FE"/>
    <w:rsid w:val="006367F0"/>
    <w:rsid w:val="00637E8D"/>
    <w:rsid w:val="00640720"/>
    <w:rsid w:val="00640EA7"/>
    <w:rsid w:val="00641991"/>
    <w:rsid w:val="00642242"/>
    <w:rsid w:val="00642714"/>
    <w:rsid w:val="00643BFB"/>
    <w:rsid w:val="006455CE"/>
    <w:rsid w:val="00646F61"/>
    <w:rsid w:val="0064787E"/>
    <w:rsid w:val="00647FEE"/>
    <w:rsid w:val="00650E9B"/>
    <w:rsid w:val="00652FA1"/>
    <w:rsid w:val="0065338A"/>
    <w:rsid w:val="00654AEE"/>
    <w:rsid w:val="00654D43"/>
    <w:rsid w:val="00655841"/>
    <w:rsid w:val="0065599F"/>
    <w:rsid w:val="00656097"/>
    <w:rsid w:val="006560D6"/>
    <w:rsid w:val="006578CD"/>
    <w:rsid w:val="006603C4"/>
    <w:rsid w:val="00662A1B"/>
    <w:rsid w:val="006644E0"/>
    <w:rsid w:val="00664C60"/>
    <w:rsid w:val="006663D7"/>
    <w:rsid w:val="00667981"/>
    <w:rsid w:val="00667988"/>
    <w:rsid w:val="00670D9A"/>
    <w:rsid w:val="00672B97"/>
    <w:rsid w:val="00673252"/>
    <w:rsid w:val="00673690"/>
    <w:rsid w:val="006738D6"/>
    <w:rsid w:val="0067419F"/>
    <w:rsid w:val="0067568E"/>
    <w:rsid w:val="00675D6E"/>
    <w:rsid w:val="00676520"/>
    <w:rsid w:val="006772B8"/>
    <w:rsid w:val="00677920"/>
    <w:rsid w:val="00681362"/>
    <w:rsid w:val="006829C8"/>
    <w:rsid w:val="00682EF8"/>
    <w:rsid w:val="00683CB2"/>
    <w:rsid w:val="00684BB2"/>
    <w:rsid w:val="00684E48"/>
    <w:rsid w:val="00690113"/>
    <w:rsid w:val="0069335C"/>
    <w:rsid w:val="0069516A"/>
    <w:rsid w:val="00695641"/>
    <w:rsid w:val="006959B3"/>
    <w:rsid w:val="006A0C27"/>
    <w:rsid w:val="006A2035"/>
    <w:rsid w:val="006A2BCD"/>
    <w:rsid w:val="006A46EB"/>
    <w:rsid w:val="006A4DF0"/>
    <w:rsid w:val="006A541A"/>
    <w:rsid w:val="006A554A"/>
    <w:rsid w:val="006A6405"/>
    <w:rsid w:val="006A71F0"/>
    <w:rsid w:val="006B3295"/>
    <w:rsid w:val="006B346A"/>
    <w:rsid w:val="006B3C7B"/>
    <w:rsid w:val="006B3D8B"/>
    <w:rsid w:val="006B3F9B"/>
    <w:rsid w:val="006B402F"/>
    <w:rsid w:val="006B61BC"/>
    <w:rsid w:val="006C0077"/>
    <w:rsid w:val="006C1C49"/>
    <w:rsid w:val="006C238D"/>
    <w:rsid w:val="006C2923"/>
    <w:rsid w:val="006C2EAE"/>
    <w:rsid w:val="006C348C"/>
    <w:rsid w:val="006C3561"/>
    <w:rsid w:val="006C4207"/>
    <w:rsid w:val="006C4ABE"/>
    <w:rsid w:val="006C4FF2"/>
    <w:rsid w:val="006C7D75"/>
    <w:rsid w:val="006C7DBA"/>
    <w:rsid w:val="006D0861"/>
    <w:rsid w:val="006D172D"/>
    <w:rsid w:val="006D25F3"/>
    <w:rsid w:val="006D2859"/>
    <w:rsid w:val="006D3FDB"/>
    <w:rsid w:val="006D59D9"/>
    <w:rsid w:val="006D62F9"/>
    <w:rsid w:val="006D6B2D"/>
    <w:rsid w:val="006E4456"/>
    <w:rsid w:val="006E53D5"/>
    <w:rsid w:val="006E5848"/>
    <w:rsid w:val="006F0A43"/>
    <w:rsid w:val="006F1AAA"/>
    <w:rsid w:val="006F38D6"/>
    <w:rsid w:val="006F551D"/>
    <w:rsid w:val="006F5E75"/>
    <w:rsid w:val="006F7CF2"/>
    <w:rsid w:val="0070118B"/>
    <w:rsid w:val="00701A88"/>
    <w:rsid w:val="00702BCC"/>
    <w:rsid w:val="007069D2"/>
    <w:rsid w:val="0070767C"/>
    <w:rsid w:val="00707791"/>
    <w:rsid w:val="00707963"/>
    <w:rsid w:val="0070799F"/>
    <w:rsid w:val="0071454F"/>
    <w:rsid w:val="0071462D"/>
    <w:rsid w:val="00720208"/>
    <w:rsid w:val="0072158B"/>
    <w:rsid w:val="00722548"/>
    <w:rsid w:val="00723299"/>
    <w:rsid w:val="00723B85"/>
    <w:rsid w:val="00723D39"/>
    <w:rsid w:val="00727411"/>
    <w:rsid w:val="007276BB"/>
    <w:rsid w:val="0072786F"/>
    <w:rsid w:val="00730AE6"/>
    <w:rsid w:val="007320A2"/>
    <w:rsid w:val="0073266D"/>
    <w:rsid w:val="00733017"/>
    <w:rsid w:val="00735E7F"/>
    <w:rsid w:val="00736C6A"/>
    <w:rsid w:val="00736E8D"/>
    <w:rsid w:val="0073740B"/>
    <w:rsid w:val="007377A2"/>
    <w:rsid w:val="00740C4C"/>
    <w:rsid w:val="00741533"/>
    <w:rsid w:val="00742755"/>
    <w:rsid w:val="00742C89"/>
    <w:rsid w:val="0074389B"/>
    <w:rsid w:val="00743C1C"/>
    <w:rsid w:val="00745222"/>
    <w:rsid w:val="00745411"/>
    <w:rsid w:val="00747879"/>
    <w:rsid w:val="00750B35"/>
    <w:rsid w:val="00755039"/>
    <w:rsid w:val="007566E7"/>
    <w:rsid w:val="00757714"/>
    <w:rsid w:val="007606A3"/>
    <w:rsid w:val="007629D1"/>
    <w:rsid w:val="007648AE"/>
    <w:rsid w:val="0076627C"/>
    <w:rsid w:val="0077062A"/>
    <w:rsid w:val="00772769"/>
    <w:rsid w:val="00772DCA"/>
    <w:rsid w:val="00776359"/>
    <w:rsid w:val="0077648D"/>
    <w:rsid w:val="00776C20"/>
    <w:rsid w:val="00777C3A"/>
    <w:rsid w:val="00781815"/>
    <w:rsid w:val="00781D46"/>
    <w:rsid w:val="00781DAD"/>
    <w:rsid w:val="00782477"/>
    <w:rsid w:val="00782543"/>
    <w:rsid w:val="0078261E"/>
    <w:rsid w:val="00782A69"/>
    <w:rsid w:val="00783310"/>
    <w:rsid w:val="00783B84"/>
    <w:rsid w:val="00785386"/>
    <w:rsid w:val="0078686C"/>
    <w:rsid w:val="00786988"/>
    <w:rsid w:val="00790852"/>
    <w:rsid w:val="00791FE7"/>
    <w:rsid w:val="00792584"/>
    <w:rsid w:val="0079325A"/>
    <w:rsid w:val="007962C2"/>
    <w:rsid w:val="00797030"/>
    <w:rsid w:val="0079769F"/>
    <w:rsid w:val="00797733"/>
    <w:rsid w:val="00797CB4"/>
    <w:rsid w:val="007A0AFD"/>
    <w:rsid w:val="007A0E52"/>
    <w:rsid w:val="007A283C"/>
    <w:rsid w:val="007A2B0F"/>
    <w:rsid w:val="007A2D14"/>
    <w:rsid w:val="007A4A6D"/>
    <w:rsid w:val="007A4DAA"/>
    <w:rsid w:val="007A6BDD"/>
    <w:rsid w:val="007A7279"/>
    <w:rsid w:val="007A7A28"/>
    <w:rsid w:val="007B0144"/>
    <w:rsid w:val="007B07C3"/>
    <w:rsid w:val="007B14DB"/>
    <w:rsid w:val="007B21D5"/>
    <w:rsid w:val="007B2BE9"/>
    <w:rsid w:val="007B549B"/>
    <w:rsid w:val="007B5ACB"/>
    <w:rsid w:val="007B5ECF"/>
    <w:rsid w:val="007C019A"/>
    <w:rsid w:val="007D013C"/>
    <w:rsid w:val="007D119E"/>
    <w:rsid w:val="007D1BCF"/>
    <w:rsid w:val="007D36C1"/>
    <w:rsid w:val="007D6151"/>
    <w:rsid w:val="007D75CF"/>
    <w:rsid w:val="007D7BDC"/>
    <w:rsid w:val="007D7E3C"/>
    <w:rsid w:val="007E0440"/>
    <w:rsid w:val="007E1B8C"/>
    <w:rsid w:val="007E1F83"/>
    <w:rsid w:val="007E486D"/>
    <w:rsid w:val="007E4FBB"/>
    <w:rsid w:val="007E6DC5"/>
    <w:rsid w:val="007E7AE8"/>
    <w:rsid w:val="007E7CC9"/>
    <w:rsid w:val="007F002F"/>
    <w:rsid w:val="007F004B"/>
    <w:rsid w:val="007F1A6F"/>
    <w:rsid w:val="007F2ACF"/>
    <w:rsid w:val="007F353D"/>
    <w:rsid w:val="007F3B16"/>
    <w:rsid w:val="007F3FF7"/>
    <w:rsid w:val="007F56E5"/>
    <w:rsid w:val="007F62C6"/>
    <w:rsid w:val="00800328"/>
    <w:rsid w:val="00800B92"/>
    <w:rsid w:val="008047A4"/>
    <w:rsid w:val="008071D6"/>
    <w:rsid w:val="00810CF9"/>
    <w:rsid w:val="0081459F"/>
    <w:rsid w:val="00815A40"/>
    <w:rsid w:val="00817744"/>
    <w:rsid w:val="008219F8"/>
    <w:rsid w:val="00822CD5"/>
    <w:rsid w:val="00823F60"/>
    <w:rsid w:val="0082426B"/>
    <w:rsid w:val="00824C7F"/>
    <w:rsid w:val="0082529E"/>
    <w:rsid w:val="0082571C"/>
    <w:rsid w:val="00825D26"/>
    <w:rsid w:val="00825F6C"/>
    <w:rsid w:val="00826374"/>
    <w:rsid w:val="008265FC"/>
    <w:rsid w:val="008268C4"/>
    <w:rsid w:val="00827254"/>
    <w:rsid w:val="00827578"/>
    <w:rsid w:val="00827977"/>
    <w:rsid w:val="008334B3"/>
    <w:rsid w:val="00833EFD"/>
    <w:rsid w:val="00835621"/>
    <w:rsid w:val="008404B0"/>
    <w:rsid w:val="00843604"/>
    <w:rsid w:val="00843626"/>
    <w:rsid w:val="00844734"/>
    <w:rsid w:val="008470D5"/>
    <w:rsid w:val="00847185"/>
    <w:rsid w:val="00847492"/>
    <w:rsid w:val="008506C0"/>
    <w:rsid w:val="00851739"/>
    <w:rsid w:val="00854AE8"/>
    <w:rsid w:val="0085531E"/>
    <w:rsid w:val="00855366"/>
    <w:rsid w:val="00855803"/>
    <w:rsid w:val="00857FD0"/>
    <w:rsid w:val="0086011A"/>
    <w:rsid w:val="0086115D"/>
    <w:rsid w:val="0086316D"/>
    <w:rsid w:val="00863483"/>
    <w:rsid w:val="00866F83"/>
    <w:rsid w:val="0086720D"/>
    <w:rsid w:val="008703A6"/>
    <w:rsid w:val="00870522"/>
    <w:rsid w:val="008717C3"/>
    <w:rsid w:val="0087232A"/>
    <w:rsid w:val="00875C1C"/>
    <w:rsid w:val="008771F6"/>
    <w:rsid w:val="0088043C"/>
    <w:rsid w:val="0088079A"/>
    <w:rsid w:val="00880DFB"/>
    <w:rsid w:val="00881883"/>
    <w:rsid w:val="00882590"/>
    <w:rsid w:val="00882668"/>
    <w:rsid w:val="00882F7F"/>
    <w:rsid w:val="00883D21"/>
    <w:rsid w:val="00884889"/>
    <w:rsid w:val="00885484"/>
    <w:rsid w:val="00885F13"/>
    <w:rsid w:val="00887DBF"/>
    <w:rsid w:val="008903C0"/>
    <w:rsid w:val="008906C9"/>
    <w:rsid w:val="00892448"/>
    <w:rsid w:val="008A05EF"/>
    <w:rsid w:val="008A13DA"/>
    <w:rsid w:val="008A2F16"/>
    <w:rsid w:val="008A35DD"/>
    <w:rsid w:val="008A520B"/>
    <w:rsid w:val="008A58A5"/>
    <w:rsid w:val="008A7089"/>
    <w:rsid w:val="008B21D5"/>
    <w:rsid w:val="008B38D2"/>
    <w:rsid w:val="008B3C5F"/>
    <w:rsid w:val="008B4022"/>
    <w:rsid w:val="008B611A"/>
    <w:rsid w:val="008B6916"/>
    <w:rsid w:val="008B7D8E"/>
    <w:rsid w:val="008B7F61"/>
    <w:rsid w:val="008C03F5"/>
    <w:rsid w:val="008C1809"/>
    <w:rsid w:val="008C2F1E"/>
    <w:rsid w:val="008C5022"/>
    <w:rsid w:val="008C5738"/>
    <w:rsid w:val="008C6A06"/>
    <w:rsid w:val="008C711F"/>
    <w:rsid w:val="008C743D"/>
    <w:rsid w:val="008D04F0"/>
    <w:rsid w:val="008D096E"/>
    <w:rsid w:val="008D1F61"/>
    <w:rsid w:val="008D3148"/>
    <w:rsid w:val="008D3273"/>
    <w:rsid w:val="008D7A35"/>
    <w:rsid w:val="008E1553"/>
    <w:rsid w:val="008E1965"/>
    <w:rsid w:val="008E26E7"/>
    <w:rsid w:val="008E411E"/>
    <w:rsid w:val="008E43E6"/>
    <w:rsid w:val="008E5574"/>
    <w:rsid w:val="008E5FE2"/>
    <w:rsid w:val="008E7017"/>
    <w:rsid w:val="008E75EA"/>
    <w:rsid w:val="008F012F"/>
    <w:rsid w:val="008F0334"/>
    <w:rsid w:val="008F0888"/>
    <w:rsid w:val="008F10D4"/>
    <w:rsid w:val="008F2DF6"/>
    <w:rsid w:val="008F317F"/>
    <w:rsid w:val="008F3500"/>
    <w:rsid w:val="008F4739"/>
    <w:rsid w:val="008F6236"/>
    <w:rsid w:val="008F7384"/>
    <w:rsid w:val="008F76D7"/>
    <w:rsid w:val="00902EBC"/>
    <w:rsid w:val="009055D9"/>
    <w:rsid w:val="00905E7A"/>
    <w:rsid w:val="00910297"/>
    <w:rsid w:val="00910BC4"/>
    <w:rsid w:val="00911A6B"/>
    <w:rsid w:val="0091464E"/>
    <w:rsid w:val="00914BAE"/>
    <w:rsid w:val="009155F8"/>
    <w:rsid w:val="009179F0"/>
    <w:rsid w:val="00920669"/>
    <w:rsid w:val="00922189"/>
    <w:rsid w:val="0092258C"/>
    <w:rsid w:val="009225F2"/>
    <w:rsid w:val="00922BD5"/>
    <w:rsid w:val="00922D05"/>
    <w:rsid w:val="0092353F"/>
    <w:rsid w:val="00923974"/>
    <w:rsid w:val="009240C8"/>
    <w:rsid w:val="0092480A"/>
    <w:rsid w:val="00924BD8"/>
    <w:rsid w:val="00924E3C"/>
    <w:rsid w:val="00924E76"/>
    <w:rsid w:val="009256AC"/>
    <w:rsid w:val="0092635E"/>
    <w:rsid w:val="00926C2A"/>
    <w:rsid w:val="0092723B"/>
    <w:rsid w:val="0092739F"/>
    <w:rsid w:val="009278CA"/>
    <w:rsid w:val="009301F1"/>
    <w:rsid w:val="0093044D"/>
    <w:rsid w:val="0093077D"/>
    <w:rsid w:val="00930A25"/>
    <w:rsid w:val="00930D47"/>
    <w:rsid w:val="009312A6"/>
    <w:rsid w:val="009327A7"/>
    <w:rsid w:val="0093470B"/>
    <w:rsid w:val="00935AE2"/>
    <w:rsid w:val="00936626"/>
    <w:rsid w:val="0093771A"/>
    <w:rsid w:val="00937B85"/>
    <w:rsid w:val="00941735"/>
    <w:rsid w:val="00941D3C"/>
    <w:rsid w:val="00943952"/>
    <w:rsid w:val="009444D4"/>
    <w:rsid w:val="00944BDA"/>
    <w:rsid w:val="00944EAF"/>
    <w:rsid w:val="00945083"/>
    <w:rsid w:val="009453E3"/>
    <w:rsid w:val="009542A6"/>
    <w:rsid w:val="00954AAE"/>
    <w:rsid w:val="00957D42"/>
    <w:rsid w:val="009612BB"/>
    <w:rsid w:val="00964626"/>
    <w:rsid w:val="00964801"/>
    <w:rsid w:val="00964A60"/>
    <w:rsid w:val="00964FFF"/>
    <w:rsid w:val="0096608A"/>
    <w:rsid w:val="009660A5"/>
    <w:rsid w:val="009662BC"/>
    <w:rsid w:val="00966941"/>
    <w:rsid w:val="00966CBA"/>
    <w:rsid w:val="00970BCD"/>
    <w:rsid w:val="00972CE1"/>
    <w:rsid w:val="00972F84"/>
    <w:rsid w:val="00975378"/>
    <w:rsid w:val="00975A8F"/>
    <w:rsid w:val="00975E6D"/>
    <w:rsid w:val="0097706D"/>
    <w:rsid w:val="009801D7"/>
    <w:rsid w:val="00980459"/>
    <w:rsid w:val="009818D3"/>
    <w:rsid w:val="00982389"/>
    <w:rsid w:val="00982AD4"/>
    <w:rsid w:val="00983A49"/>
    <w:rsid w:val="00983F86"/>
    <w:rsid w:val="00987476"/>
    <w:rsid w:val="00987D93"/>
    <w:rsid w:val="00990D2C"/>
    <w:rsid w:val="00992D78"/>
    <w:rsid w:val="00995522"/>
    <w:rsid w:val="00995ED6"/>
    <w:rsid w:val="00996589"/>
    <w:rsid w:val="0099697B"/>
    <w:rsid w:val="009978DD"/>
    <w:rsid w:val="00997C25"/>
    <w:rsid w:val="009A0478"/>
    <w:rsid w:val="009A08D6"/>
    <w:rsid w:val="009A0D1D"/>
    <w:rsid w:val="009A123F"/>
    <w:rsid w:val="009A2479"/>
    <w:rsid w:val="009A28F5"/>
    <w:rsid w:val="009A3A26"/>
    <w:rsid w:val="009A401A"/>
    <w:rsid w:val="009A540F"/>
    <w:rsid w:val="009A55F2"/>
    <w:rsid w:val="009A5CF9"/>
    <w:rsid w:val="009A5F34"/>
    <w:rsid w:val="009A69B7"/>
    <w:rsid w:val="009A72E8"/>
    <w:rsid w:val="009A7732"/>
    <w:rsid w:val="009B0951"/>
    <w:rsid w:val="009B137E"/>
    <w:rsid w:val="009B368D"/>
    <w:rsid w:val="009B574A"/>
    <w:rsid w:val="009B65AE"/>
    <w:rsid w:val="009B7D0F"/>
    <w:rsid w:val="009C49A3"/>
    <w:rsid w:val="009C740A"/>
    <w:rsid w:val="009D2485"/>
    <w:rsid w:val="009D34A9"/>
    <w:rsid w:val="009D36E4"/>
    <w:rsid w:val="009D4D32"/>
    <w:rsid w:val="009D529B"/>
    <w:rsid w:val="009D593E"/>
    <w:rsid w:val="009D61C7"/>
    <w:rsid w:val="009D6BA3"/>
    <w:rsid w:val="009E0731"/>
    <w:rsid w:val="009E1238"/>
    <w:rsid w:val="009E4581"/>
    <w:rsid w:val="009E474D"/>
    <w:rsid w:val="009E5DDF"/>
    <w:rsid w:val="009F1F3A"/>
    <w:rsid w:val="009F4FE4"/>
    <w:rsid w:val="009F5CD5"/>
    <w:rsid w:val="009F75D4"/>
    <w:rsid w:val="009F78F2"/>
    <w:rsid w:val="009F7A07"/>
    <w:rsid w:val="00A03731"/>
    <w:rsid w:val="00A03B32"/>
    <w:rsid w:val="00A0764C"/>
    <w:rsid w:val="00A0779A"/>
    <w:rsid w:val="00A125C5"/>
    <w:rsid w:val="00A12C29"/>
    <w:rsid w:val="00A143AD"/>
    <w:rsid w:val="00A1584B"/>
    <w:rsid w:val="00A165E6"/>
    <w:rsid w:val="00A17656"/>
    <w:rsid w:val="00A17E21"/>
    <w:rsid w:val="00A22622"/>
    <w:rsid w:val="00A2451C"/>
    <w:rsid w:val="00A26C90"/>
    <w:rsid w:val="00A271F9"/>
    <w:rsid w:val="00A30AB5"/>
    <w:rsid w:val="00A31DFA"/>
    <w:rsid w:val="00A34113"/>
    <w:rsid w:val="00A347F1"/>
    <w:rsid w:val="00A37122"/>
    <w:rsid w:val="00A40CCF"/>
    <w:rsid w:val="00A411D9"/>
    <w:rsid w:val="00A418BE"/>
    <w:rsid w:val="00A47888"/>
    <w:rsid w:val="00A47CC4"/>
    <w:rsid w:val="00A47F26"/>
    <w:rsid w:val="00A50524"/>
    <w:rsid w:val="00A54438"/>
    <w:rsid w:val="00A57E59"/>
    <w:rsid w:val="00A60428"/>
    <w:rsid w:val="00A61F0E"/>
    <w:rsid w:val="00A63259"/>
    <w:rsid w:val="00A636C6"/>
    <w:rsid w:val="00A63EBA"/>
    <w:rsid w:val="00A640F5"/>
    <w:rsid w:val="00A64AE7"/>
    <w:rsid w:val="00A64C0D"/>
    <w:rsid w:val="00A65EA3"/>
    <w:rsid w:val="00A65EE7"/>
    <w:rsid w:val="00A70133"/>
    <w:rsid w:val="00A71396"/>
    <w:rsid w:val="00A72584"/>
    <w:rsid w:val="00A73113"/>
    <w:rsid w:val="00A735CD"/>
    <w:rsid w:val="00A7402E"/>
    <w:rsid w:val="00A75A19"/>
    <w:rsid w:val="00A770A6"/>
    <w:rsid w:val="00A813B1"/>
    <w:rsid w:val="00A820D1"/>
    <w:rsid w:val="00A82351"/>
    <w:rsid w:val="00A8321F"/>
    <w:rsid w:val="00A8333D"/>
    <w:rsid w:val="00A84857"/>
    <w:rsid w:val="00A86BA6"/>
    <w:rsid w:val="00A902C9"/>
    <w:rsid w:val="00A90E9E"/>
    <w:rsid w:val="00A95E62"/>
    <w:rsid w:val="00A96AC3"/>
    <w:rsid w:val="00AA0A12"/>
    <w:rsid w:val="00AA21D9"/>
    <w:rsid w:val="00AA2340"/>
    <w:rsid w:val="00AA2819"/>
    <w:rsid w:val="00AA3212"/>
    <w:rsid w:val="00AA53C0"/>
    <w:rsid w:val="00AA5656"/>
    <w:rsid w:val="00AA7CB0"/>
    <w:rsid w:val="00AB1EFF"/>
    <w:rsid w:val="00AB36C4"/>
    <w:rsid w:val="00AB3FD4"/>
    <w:rsid w:val="00AB50C9"/>
    <w:rsid w:val="00AB57B8"/>
    <w:rsid w:val="00AB7887"/>
    <w:rsid w:val="00AC2363"/>
    <w:rsid w:val="00AC25F8"/>
    <w:rsid w:val="00AC32B2"/>
    <w:rsid w:val="00AC32C2"/>
    <w:rsid w:val="00AC55FD"/>
    <w:rsid w:val="00AC5851"/>
    <w:rsid w:val="00AC58D0"/>
    <w:rsid w:val="00AC62BB"/>
    <w:rsid w:val="00AC6CFD"/>
    <w:rsid w:val="00AD01BB"/>
    <w:rsid w:val="00AD1D51"/>
    <w:rsid w:val="00AD2A59"/>
    <w:rsid w:val="00AD6E4D"/>
    <w:rsid w:val="00AE064E"/>
    <w:rsid w:val="00AE0F19"/>
    <w:rsid w:val="00AE1F47"/>
    <w:rsid w:val="00AE3DED"/>
    <w:rsid w:val="00AE48D9"/>
    <w:rsid w:val="00AE6F9A"/>
    <w:rsid w:val="00AE71F1"/>
    <w:rsid w:val="00AE7516"/>
    <w:rsid w:val="00AE7B15"/>
    <w:rsid w:val="00AE7F55"/>
    <w:rsid w:val="00AF06ED"/>
    <w:rsid w:val="00AF467C"/>
    <w:rsid w:val="00AF577E"/>
    <w:rsid w:val="00AF61C7"/>
    <w:rsid w:val="00AF6F78"/>
    <w:rsid w:val="00B014D4"/>
    <w:rsid w:val="00B02EDD"/>
    <w:rsid w:val="00B04591"/>
    <w:rsid w:val="00B04FA4"/>
    <w:rsid w:val="00B05866"/>
    <w:rsid w:val="00B069C1"/>
    <w:rsid w:val="00B0734B"/>
    <w:rsid w:val="00B07BF4"/>
    <w:rsid w:val="00B10085"/>
    <w:rsid w:val="00B129AF"/>
    <w:rsid w:val="00B13D12"/>
    <w:rsid w:val="00B1603F"/>
    <w:rsid w:val="00B16FA4"/>
    <w:rsid w:val="00B17141"/>
    <w:rsid w:val="00B1725A"/>
    <w:rsid w:val="00B20824"/>
    <w:rsid w:val="00B20B54"/>
    <w:rsid w:val="00B219AF"/>
    <w:rsid w:val="00B232EF"/>
    <w:rsid w:val="00B23712"/>
    <w:rsid w:val="00B250A2"/>
    <w:rsid w:val="00B25E75"/>
    <w:rsid w:val="00B26EC4"/>
    <w:rsid w:val="00B26F52"/>
    <w:rsid w:val="00B27D61"/>
    <w:rsid w:val="00B30CAD"/>
    <w:rsid w:val="00B314C3"/>
    <w:rsid w:val="00B31575"/>
    <w:rsid w:val="00B31F55"/>
    <w:rsid w:val="00B329EA"/>
    <w:rsid w:val="00B34610"/>
    <w:rsid w:val="00B35936"/>
    <w:rsid w:val="00B40472"/>
    <w:rsid w:val="00B415FB"/>
    <w:rsid w:val="00B428A6"/>
    <w:rsid w:val="00B44DAC"/>
    <w:rsid w:val="00B453CA"/>
    <w:rsid w:val="00B4731A"/>
    <w:rsid w:val="00B47A7C"/>
    <w:rsid w:val="00B50AD3"/>
    <w:rsid w:val="00B510D1"/>
    <w:rsid w:val="00B510EA"/>
    <w:rsid w:val="00B52104"/>
    <w:rsid w:val="00B54827"/>
    <w:rsid w:val="00B5484A"/>
    <w:rsid w:val="00B54FA0"/>
    <w:rsid w:val="00B5547B"/>
    <w:rsid w:val="00B558F8"/>
    <w:rsid w:val="00B56DD6"/>
    <w:rsid w:val="00B574B8"/>
    <w:rsid w:val="00B605C3"/>
    <w:rsid w:val="00B608FD"/>
    <w:rsid w:val="00B6134D"/>
    <w:rsid w:val="00B628AD"/>
    <w:rsid w:val="00B62C8B"/>
    <w:rsid w:val="00B633C3"/>
    <w:rsid w:val="00B63F10"/>
    <w:rsid w:val="00B64776"/>
    <w:rsid w:val="00B6642A"/>
    <w:rsid w:val="00B700CB"/>
    <w:rsid w:val="00B76446"/>
    <w:rsid w:val="00B806D8"/>
    <w:rsid w:val="00B82305"/>
    <w:rsid w:val="00B82631"/>
    <w:rsid w:val="00B82CFD"/>
    <w:rsid w:val="00B8547D"/>
    <w:rsid w:val="00B8551C"/>
    <w:rsid w:val="00B862DC"/>
    <w:rsid w:val="00B87F2C"/>
    <w:rsid w:val="00B92F78"/>
    <w:rsid w:val="00B9384C"/>
    <w:rsid w:val="00B938A3"/>
    <w:rsid w:val="00B93A74"/>
    <w:rsid w:val="00B96046"/>
    <w:rsid w:val="00B96646"/>
    <w:rsid w:val="00B97D3E"/>
    <w:rsid w:val="00BA00E1"/>
    <w:rsid w:val="00BA1446"/>
    <w:rsid w:val="00BA1A8E"/>
    <w:rsid w:val="00BA1B0D"/>
    <w:rsid w:val="00BA3347"/>
    <w:rsid w:val="00BA3697"/>
    <w:rsid w:val="00BA38B4"/>
    <w:rsid w:val="00BA635D"/>
    <w:rsid w:val="00BA64CD"/>
    <w:rsid w:val="00BA6F6A"/>
    <w:rsid w:val="00BA7302"/>
    <w:rsid w:val="00BA73A4"/>
    <w:rsid w:val="00BB00A6"/>
    <w:rsid w:val="00BB2B01"/>
    <w:rsid w:val="00BB2B10"/>
    <w:rsid w:val="00BB2FDD"/>
    <w:rsid w:val="00BB61C4"/>
    <w:rsid w:val="00BC0260"/>
    <w:rsid w:val="00BC0B07"/>
    <w:rsid w:val="00BC11AF"/>
    <w:rsid w:val="00BC2D2D"/>
    <w:rsid w:val="00BC3509"/>
    <w:rsid w:val="00BC47DA"/>
    <w:rsid w:val="00BC5559"/>
    <w:rsid w:val="00BC6553"/>
    <w:rsid w:val="00BC75FC"/>
    <w:rsid w:val="00BC7B50"/>
    <w:rsid w:val="00BD07A5"/>
    <w:rsid w:val="00BD0DC7"/>
    <w:rsid w:val="00BD2498"/>
    <w:rsid w:val="00BE01B8"/>
    <w:rsid w:val="00BE0F83"/>
    <w:rsid w:val="00BE1063"/>
    <w:rsid w:val="00BE1DD1"/>
    <w:rsid w:val="00BE25CD"/>
    <w:rsid w:val="00BE2E66"/>
    <w:rsid w:val="00BE3B3D"/>
    <w:rsid w:val="00BE531E"/>
    <w:rsid w:val="00BE63D6"/>
    <w:rsid w:val="00BE6450"/>
    <w:rsid w:val="00BE70C4"/>
    <w:rsid w:val="00BF0A1B"/>
    <w:rsid w:val="00BF118C"/>
    <w:rsid w:val="00BF2DD8"/>
    <w:rsid w:val="00BF36BA"/>
    <w:rsid w:val="00BF389D"/>
    <w:rsid w:val="00BF4755"/>
    <w:rsid w:val="00BF6B94"/>
    <w:rsid w:val="00BF7002"/>
    <w:rsid w:val="00BF728D"/>
    <w:rsid w:val="00C00C38"/>
    <w:rsid w:val="00C012D2"/>
    <w:rsid w:val="00C01748"/>
    <w:rsid w:val="00C053BA"/>
    <w:rsid w:val="00C0648A"/>
    <w:rsid w:val="00C0728D"/>
    <w:rsid w:val="00C075D4"/>
    <w:rsid w:val="00C078A2"/>
    <w:rsid w:val="00C10A5C"/>
    <w:rsid w:val="00C123F3"/>
    <w:rsid w:val="00C16544"/>
    <w:rsid w:val="00C16D9A"/>
    <w:rsid w:val="00C17A96"/>
    <w:rsid w:val="00C20528"/>
    <w:rsid w:val="00C21A17"/>
    <w:rsid w:val="00C21A8A"/>
    <w:rsid w:val="00C2296D"/>
    <w:rsid w:val="00C23226"/>
    <w:rsid w:val="00C243BA"/>
    <w:rsid w:val="00C250D5"/>
    <w:rsid w:val="00C2766F"/>
    <w:rsid w:val="00C32E40"/>
    <w:rsid w:val="00C33E4F"/>
    <w:rsid w:val="00C34198"/>
    <w:rsid w:val="00C35666"/>
    <w:rsid w:val="00C362E4"/>
    <w:rsid w:val="00C36848"/>
    <w:rsid w:val="00C368B9"/>
    <w:rsid w:val="00C414AA"/>
    <w:rsid w:val="00C41E70"/>
    <w:rsid w:val="00C430D9"/>
    <w:rsid w:val="00C4330F"/>
    <w:rsid w:val="00C43BCB"/>
    <w:rsid w:val="00C45C5C"/>
    <w:rsid w:val="00C4629D"/>
    <w:rsid w:val="00C50741"/>
    <w:rsid w:val="00C51534"/>
    <w:rsid w:val="00C54515"/>
    <w:rsid w:val="00C5724C"/>
    <w:rsid w:val="00C6088F"/>
    <w:rsid w:val="00C630FB"/>
    <w:rsid w:val="00C66F7A"/>
    <w:rsid w:val="00C66F93"/>
    <w:rsid w:val="00C708A2"/>
    <w:rsid w:val="00C72FE2"/>
    <w:rsid w:val="00C74005"/>
    <w:rsid w:val="00C74845"/>
    <w:rsid w:val="00C7784C"/>
    <w:rsid w:val="00C80021"/>
    <w:rsid w:val="00C8240F"/>
    <w:rsid w:val="00C82649"/>
    <w:rsid w:val="00C82CC7"/>
    <w:rsid w:val="00C83C9D"/>
    <w:rsid w:val="00C85516"/>
    <w:rsid w:val="00C8629F"/>
    <w:rsid w:val="00C862C5"/>
    <w:rsid w:val="00C8755C"/>
    <w:rsid w:val="00C87AE3"/>
    <w:rsid w:val="00C87F78"/>
    <w:rsid w:val="00C90FF7"/>
    <w:rsid w:val="00C916A7"/>
    <w:rsid w:val="00C92898"/>
    <w:rsid w:val="00C93D8D"/>
    <w:rsid w:val="00C94116"/>
    <w:rsid w:val="00C96633"/>
    <w:rsid w:val="00C97A97"/>
    <w:rsid w:val="00C97E49"/>
    <w:rsid w:val="00CA049D"/>
    <w:rsid w:val="00CA180B"/>
    <w:rsid w:val="00CA4340"/>
    <w:rsid w:val="00CA4646"/>
    <w:rsid w:val="00CA4725"/>
    <w:rsid w:val="00CA4E1D"/>
    <w:rsid w:val="00CA652B"/>
    <w:rsid w:val="00CB2158"/>
    <w:rsid w:val="00CB2640"/>
    <w:rsid w:val="00CB2CDB"/>
    <w:rsid w:val="00CB33B2"/>
    <w:rsid w:val="00CB340C"/>
    <w:rsid w:val="00CB3DC3"/>
    <w:rsid w:val="00CB3DC8"/>
    <w:rsid w:val="00CB5C35"/>
    <w:rsid w:val="00CB63B2"/>
    <w:rsid w:val="00CB7A82"/>
    <w:rsid w:val="00CC04CD"/>
    <w:rsid w:val="00CC0E55"/>
    <w:rsid w:val="00CC2517"/>
    <w:rsid w:val="00CC607B"/>
    <w:rsid w:val="00CC6C97"/>
    <w:rsid w:val="00CD0209"/>
    <w:rsid w:val="00CD188E"/>
    <w:rsid w:val="00CD1EC7"/>
    <w:rsid w:val="00CD28B4"/>
    <w:rsid w:val="00CD3016"/>
    <w:rsid w:val="00CD36B6"/>
    <w:rsid w:val="00CD44E7"/>
    <w:rsid w:val="00CD6432"/>
    <w:rsid w:val="00CE24DA"/>
    <w:rsid w:val="00CE34E3"/>
    <w:rsid w:val="00CE3E37"/>
    <w:rsid w:val="00CE5238"/>
    <w:rsid w:val="00CE73DF"/>
    <w:rsid w:val="00CE7514"/>
    <w:rsid w:val="00CE7B56"/>
    <w:rsid w:val="00CF2014"/>
    <w:rsid w:val="00CF26D0"/>
    <w:rsid w:val="00CF3B2D"/>
    <w:rsid w:val="00CF4558"/>
    <w:rsid w:val="00CF51A1"/>
    <w:rsid w:val="00CF6F56"/>
    <w:rsid w:val="00D0022E"/>
    <w:rsid w:val="00D01658"/>
    <w:rsid w:val="00D01CBE"/>
    <w:rsid w:val="00D023F2"/>
    <w:rsid w:val="00D02889"/>
    <w:rsid w:val="00D03433"/>
    <w:rsid w:val="00D04605"/>
    <w:rsid w:val="00D06027"/>
    <w:rsid w:val="00D109F9"/>
    <w:rsid w:val="00D1152D"/>
    <w:rsid w:val="00D11D73"/>
    <w:rsid w:val="00D11F08"/>
    <w:rsid w:val="00D13094"/>
    <w:rsid w:val="00D178D7"/>
    <w:rsid w:val="00D23207"/>
    <w:rsid w:val="00D248DE"/>
    <w:rsid w:val="00D27C0E"/>
    <w:rsid w:val="00D30926"/>
    <w:rsid w:val="00D31758"/>
    <w:rsid w:val="00D33E4F"/>
    <w:rsid w:val="00D34F1F"/>
    <w:rsid w:val="00D3607A"/>
    <w:rsid w:val="00D362BD"/>
    <w:rsid w:val="00D363D5"/>
    <w:rsid w:val="00D36EF0"/>
    <w:rsid w:val="00D37014"/>
    <w:rsid w:val="00D374D5"/>
    <w:rsid w:val="00D41D79"/>
    <w:rsid w:val="00D42BEE"/>
    <w:rsid w:val="00D43A4F"/>
    <w:rsid w:val="00D44ECD"/>
    <w:rsid w:val="00D47099"/>
    <w:rsid w:val="00D47472"/>
    <w:rsid w:val="00D47F5B"/>
    <w:rsid w:val="00D509E1"/>
    <w:rsid w:val="00D5214F"/>
    <w:rsid w:val="00D530A5"/>
    <w:rsid w:val="00D54358"/>
    <w:rsid w:val="00D55AE1"/>
    <w:rsid w:val="00D563BA"/>
    <w:rsid w:val="00D600F9"/>
    <w:rsid w:val="00D640CE"/>
    <w:rsid w:val="00D660AE"/>
    <w:rsid w:val="00D6631A"/>
    <w:rsid w:val="00D67451"/>
    <w:rsid w:val="00D67686"/>
    <w:rsid w:val="00D67F61"/>
    <w:rsid w:val="00D774F7"/>
    <w:rsid w:val="00D776CE"/>
    <w:rsid w:val="00D819CA"/>
    <w:rsid w:val="00D81BB1"/>
    <w:rsid w:val="00D83EA8"/>
    <w:rsid w:val="00D841E3"/>
    <w:rsid w:val="00D8542D"/>
    <w:rsid w:val="00D86711"/>
    <w:rsid w:val="00D9264B"/>
    <w:rsid w:val="00D93957"/>
    <w:rsid w:val="00D94CC7"/>
    <w:rsid w:val="00D951AE"/>
    <w:rsid w:val="00D9704C"/>
    <w:rsid w:val="00D97700"/>
    <w:rsid w:val="00DA0789"/>
    <w:rsid w:val="00DA0CB6"/>
    <w:rsid w:val="00DA13EA"/>
    <w:rsid w:val="00DA182A"/>
    <w:rsid w:val="00DA38EB"/>
    <w:rsid w:val="00DA393F"/>
    <w:rsid w:val="00DA4341"/>
    <w:rsid w:val="00DA6BB7"/>
    <w:rsid w:val="00DB0CA3"/>
    <w:rsid w:val="00DB170B"/>
    <w:rsid w:val="00DB1B4C"/>
    <w:rsid w:val="00DB3B69"/>
    <w:rsid w:val="00DB3EA3"/>
    <w:rsid w:val="00DB5811"/>
    <w:rsid w:val="00DB5F94"/>
    <w:rsid w:val="00DB6A88"/>
    <w:rsid w:val="00DB6ECB"/>
    <w:rsid w:val="00DB75A2"/>
    <w:rsid w:val="00DC0047"/>
    <w:rsid w:val="00DC12E0"/>
    <w:rsid w:val="00DC1AB1"/>
    <w:rsid w:val="00DC225E"/>
    <w:rsid w:val="00DC2353"/>
    <w:rsid w:val="00DC26CE"/>
    <w:rsid w:val="00DC3DD5"/>
    <w:rsid w:val="00DC4425"/>
    <w:rsid w:val="00DC484D"/>
    <w:rsid w:val="00DC4C2F"/>
    <w:rsid w:val="00DC6585"/>
    <w:rsid w:val="00DC6A71"/>
    <w:rsid w:val="00DD00A5"/>
    <w:rsid w:val="00DD036F"/>
    <w:rsid w:val="00DD13CD"/>
    <w:rsid w:val="00DD28D0"/>
    <w:rsid w:val="00DD2E78"/>
    <w:rsid w:val="00DD31B4"/>
    <w:rsid w:val="00DD3360"/>
    <w:rsid w:val="00DD392D"/>
    <w:rsid w:val="00DD4EA8"/>
    <w:rsid w:val="00DD5BA0"/>
    <w:rsid w:val="00DD6502"/>
    <w:rsid w:val="00DD6E6D"/>
    <w:rsid w:val="00DD7375"/>
    <w:rsid w:val="00DE1560"/>
    <w:rsid w:val="00DE1EE7"/>
    <w:rsid w:val="00DE2419"/>
    <w:rsid w:val="00DE31C8"/>
    <w:rsid w:val="00DE427B"/>
    <w:rsid w:val="00DE4A20"/>
    <w:rsid w:val="00DE4DF1"/>
    <w:rsid w:val="00DE4FB2"/>
    <w:rsid w:val="00DE7E5A"/>
    <w:rsid w:val="00DF0CC1"/>
    <w:rsid w:val="00DF330E"/>
    <w:rsid w:val="00DF5A1B"/>
    <w:rsid w:val="00DF5EC0"/>
    <w:rsid w:val="00DF7D03"/>
    <w:rsid w:val="00E003CD"/>
    <w:rsid w:val="00E004D8"/>
    <w:rsid w:val="00E027CB"/>
    <w:rsid w:val="00E0357D"/>
    <w:rsid w:val="00E0463E"/>
    <w:rsid w:val="00E0526D"/>
    <w:rsid w:val="00E06489"/>
    <w:rsid w:val="00E1166C"/>
    <w:rsid w:val="00E128DC"/>
    <w:rsid w:val="00E129E9"/>
    <w:rsid w:val="00E1379B"/>
    <w:rsid w:val="00E13F2E"/>
    <w:rsid w:val="00E148FB"/>
    <w:rsid w:val="00E15802"/>
    <w:rsid w:val="00E16B99"/>
    <w:rsid w:val="00E17AA1"/>
    <w:rsid w:val="00E218CE"/>
    <w:rsid w:val="00E22682"/>
    <w:rsid w:val="00E241A7"/>
    <w:rsid w:val="00E25BAC"/>
    <w:rsid w:val="00E266ED"/>
    <w:rsid w:val="00E27414"/>
    <w:rsid w:val="00E3015B"/>
    <w:rsid w:val="00E30EB7"/>
    <w:rsid w:val="00E31341"/>
    <w:rsid w:val="00E32330"/>
    <w:rsid w:val="00E32AC9"/>
    <w:rsid w:val="00E33495"/>
    <w:rsid w:val="00E36295"/>
    <w:rsid w:val="00E36468"/>
    <w:rsid w:val="00E377E4"/>
    <w:rsid w:val="00E4270F"/>
    <w:rsid w:val="00E43999"/>
    <w:rsid w:val="00E43C4B"/>
    <w:rsid w:val="00E4741C"/>
    <w:rsid w:val="00E47B6A"/>
    <w:rsid w:val="00E47CC7"/>
    <w:rsid w:val="00E5091E"/>
    <w:rsid w:val="00E510DC"/>
    <w:rsid w:val="00E512AB"/>
    <w:rsid w:val="00E546F7"/>
    <w:rsid w:val="00E54E28"/>
    <w:rsid w:val="00E55E49"/>
    <w:rsid w:val="00E56BF8"/>
    <w:rsid w:val="00E57163"/>
    <w:rsid w:val="00E63804"/>
    <w:rsid w:val="00E63CBE"/>
    <w:rsid w:val="00E63DE2"/>
    <w:rsid w:val="00E64413"/>
    <w:rsid w:val="00E70112"/>
    <w:rsid w:val="00E70891"/>
    <w:rsid w:val="00E712E3"/>
    <w:rsid w:val="00E7134E"/>
    <w:rsid w:val="00E724D0"/>
    <w:rsid w:val="00E725B1"/>
    <w:rsid w:val="00E77701"/>
    <w:rsid w:val="00E802BC"/>
    <w:rsid w:val="00E811DE"/>
    <w:rsid w:val="00E82F60"/>
    <w:rsid w:val="00E83BA0"/>
    <w:rsid w:val="00E84E99"/>
    <w:rsid w:val="00E86BC3"/>
    <w:rsid w:val="00E9066E"/>
    <w:rsid w:val="00E920A7"/>
    <w:rsid w:val="00E92CDC"/>
    <w:rsid w:val="00E9381C"/>
    <w:rsid w:val="00E95396"/>
    <w:rsid w:val="00E95987"/>
    <w:rsid w:val="00E97082"/>
    <w:rsid w:val="00E97462"/>
    <w:rsid w:val="00EA64A7"/>
    <w:rsid w:val="00EA67EB"/>
    <w:rsid w:val="00EA6CED"/>
    <w:rsid w:val="00EA7FBE"/>
    <w:rsid w:val="00EB03B8"/>
    <w:rsid w:val="00EB06E5"/>
    <w:rsid w:val="00EB186D"/>
    <w:rsid w:val="00EB1E3C"/>
    <w:rsid w:val="00EB7668"/>
    <w:rsid w:val="00EB7E75"/>
    <w:rsid w:val="00EC1B03"/>
    <w:rsid w:val="00EC2087"/>
    <w:rsid w:val="00EC22D8"/>
    <w:rsid w:val="00EC2A8E"/>
    <w:rsid w:val="00EC3106"/>
    <w:rsid w:val="00EC3A6A"/>
    <w:rsid w:val="00EC5441"/>
    <w:rsid w:val="00EC7A0A"/>
    <w:rsid w:val="00EC7A6D"/>
    <w:rsid w:val="00ED1C3E"/>
    <w:rsid w:val="00ED260B"/>
    <w:rsid w:val="00ED2CD5"/>
    <w:rsid w:val="00ED31B5"/>
    <w:rsid w:val="00ED39A5"/>
    <w:rsid w:val="00ED3D4B"/>
    <w:rsid w:val="00ED4CB5"/>
    <w:rsid w:val="00EE0675"/>
    <w:rsid w:val="00EE1831"/>
    <w:rsid w:val="00EE4C1F"/>
    <w:rsid w:val="00EE5330"/>
    <w:rsid w:val="00EE6D4D"/>
    <w:rsid w:val="00EE78FF"/>
    <w:rsid w:val="00EF0FEF"/>
    <w:rsid w:val="00EF1C2C"/>
    <w:rsid w:val="00EF3B06"/>
    <w:rsid w:val="00EF5164"/>
    <w:rsid w:val="00EF5E76"/>
    <w:rsid w:val="00EF67C9"/>
    <w:rsid w:val="00F0049F"/>
    <w:rsid w:val="00F01218"/>
    <w:rsid w:val="00F0440E"/>
    <w:rsid w:val="00F04C10"/>
    <w:rsid w:val="00F05935"/>
    <w:rsid w:val="00F06352"/>
    <w:rsid w:val="00F1054A"/>
    <w:rsid w:val="00F11500"/>
    <w:rsid w:val="00F118B2"/>
    <w:rsid w:val="00F126F8"/>
    <w:rsid w:val="00F13C4C"/>
    <w:rsid w:val="00F17C6D"/>
    <w:rsid w:val="00F235FC"/>
    <w:rsid w:val="00F240BB"/>
    <w:rsid w:val="00F24AF2"/>
    <w:rsid w:val="00F2671A"/>
    <w:rsid w:val="00F273C8"/>
    <w:rsid w:val="00F315C1"/>
    <w:rsid w:val="00F31A0A"/>
    <w:rsid w:val="00F37DC6"/>
    <w:rsid w:val="00F40E91"/>
    <w:rsid w:val="00F438E7"/>
    <w:rsid w:val="00F47459"/>
    <w:rsid w:val="00F4754C"/>
    <w:rsid w:val="00F511A3"/>
    <w:rsid w:val="00F5233B"/>
    <w:rsid w:val="00F54154"/>
    <w:rsid w:val="00F54334"/>
    <w:rsid w:val="00F552AC"/>
    <w:rsid w:val="00F55937"/>
    <w:rsid w:val="00F57FED"/>
    <w:rsid w:val="00F606A0"/>
    <w:rsid w:val="00F618A5"/>
    <w:rsid w:val="00F63CBE"/>
    <w:rsid w:val="00F65D20"/>
    <w:rsid w:val="00F671B7"/>
    <w:rsid w:val="00F675BF"/>
    <w:rsid w:val="00F67BB0"/>
    <w:rsid w:val="00F70824"/>
    <w:rsid w:val="00F7085B"/>
    <w:rsid w:val="00F72D15"/>
    <w:rsid w:val="00F72FF2"/>
    <w:rsid w:val="00F741C1"/>
    <w:rsid w:val="00F8169E"/>
    <w:rsid w:val="00F81EE1"/>
    <w:rsid w:val="00F83AB5"/>
    <w:rsid w:val="00F83C9D"/>
    <w:rsid w:val="00F83DDD"/>
    <w:rsid w:val="00F840FD"/>
    <w:rsid w:val="00F8451B"/>
    <w:rsid w:val="00F84AEE"/>
    <w:rsid w:val="00F852F6"/>
    <w:rsid w:val="00F86330"/>
    <w:rsid w:val="00F8668E"/>
    <w:rsid w:val="00F86F7A"/>
    <w:rsid w:val="00F8708F"/>
    <w:rsid w:val="00F875B5"/>
    <w:rsid w:val="00F9057B"/>
    <w:rsid w:val="00F93A83"/>
    <w:rsid w:val="00F957B7"/>
    <w:rsid w:val="00F9771C"/>
    <w:rsid w:val="00F979DE"/>
    <w:rsid w:val="00FA0CB7"/>
    <w:rsid w:val="00FA0D88"/>
    <w:rsid w:val="00FA154C"/>
    <w:rsid w:val="00FA17EA"/>
    <w:rsid w:val="00FA25CA"/>
    <w:rsid w:val="00FA30A6"/>
    <w:rsid w:val="00FA3AE3"/>
    <w:rsid w:val="00FA4DDF"/>
    <w:rsid w:val="00FA54FA"/>
    <w:rsid w:val="00FA6625"/>
    <w:rsid w:val="00FA73ED"/>
    <w:rsid w:val="00FB0270"/>
    <w:rsid w:val="00FB0E87"/>
    <w:rsid w:val="00FB131C"/>
    <w:rsid w:val="00FB226F"/>
    <w:rsid w:val="00FB5693"/>
    <w:rsid w:val="00FB6FFE"/>
    <w:rsid w:val="00FC1441"/>
    <w:rsid w:val="00FC774A"/>
    <w:rsid w:val="00FC788F"/>
    <w:rsid w:val="00FC7F3A"/>
    <w:rsid w:val="00FD00D7"/>
    <w:rsid w:val="00FD04AD"/>
    <w:rsid w:val="00FD0D91"/>
    <w:rsid w:val="00FD1174"/>
    <w:rsid w:val="00FD1E69"/>
    <w:rsid w:val="00FD229B"/>
    <w:rsid w:val="00FD27C3"/>
    <w:rsid w:val="00FD435F"/>
    <w:rsid w:val="00FD5450"/>
    <w:rsid w:val="00FD5D19"/>
    <w:rsid w:val="00FD6AB9"/>
    <w:rsid w:val="00FE081A"/>
    <w:rsid w:val="00FE1C50"/>
    <w:rsid w:val="00FE1D95"/>
    <w:rsid w:val="00FE2822"/>
    <w:rsid w:val="00FE2F2A"/>
    <w:rsid w:val="00FE40AC"/>
    <w:rsid w:val="00FE54F4"/>
    <w:rsid w:val="00FE54FD"/>
    <w:rsid w:val="00FE5C35"/>
    <w:rsid w:val="00FF09AC"/>
    <w:rsid w:val="00FF1DF8"/>
    <w:rsid w:val="00FF3530"/>
    <w:rsid w:val="00FF68BC"/>
    <w:rsid w:val="00FF72B2"/>
    <w:rsid w:val="00FF7699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428299,#529dba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HTML Top of Form" w:uiPriority="99"/>
    <w:lsdException w:name="HTML Bottom of Form" w:uiPriority="99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B0734B"/>
    <w:pPr>
      <w:spacing w:line="260" w:lineRule="exact"/>
    </w:pPr>
    <w:rPr>
      <w:rFonts w:ascii="Arial" w:hAnsi="Arial"/>
      <w:szCs w:val="24"/>
      <w:lang w:eastAsia="en-US"/>
    </w:rPr>
  </w:style>
  <w:style w:type="paragraph" w:styleId="Naslov1">
    <w:name w:val="heading 1"/>
    <w:aliases w:val="NASLOV,Heading 1 Char,Heading 1 Char1 Char1,Heading 1 Char Char Char1,Heading 1 Char1 Char1 Char Char,Heading 1 Char Char Char1 Char Char,Heading 1 Char Char1,Heading 1 Char1 Char1 Char1,Heading 1 Char Char Char1 Char1"/>
    <w:basedOn w:val="Navaden"/>
    <w:next w:val="Navaden"/>
    <w:link w:val="Naslov1Znak"/>
    <w:autoRedefine/>
    <w:uiPriority w:val="9"/>
    <w:qFormat/>
    <w:rsid w:val="000E4747"/>
    <w:pPr>
      <w:widowControl w:val="0"/>
      <w:tabs>
        <w:tab w:val="left" w:pos="360"/>
      </w:tabs>
      <w:outlineLvl w:val="0"/>
    </w:pPr>
    <w:rPr>
      <w:b/>
      <w:szCs w:val="20"/>
      <w:lang w:val="x-none" w:eastAsia="x-none"/>
    </w:rPr>
  </w:style>
  <w:style w:type="paragraph" w:styleId="Naslov2">
    <w:name w:val="heading 2"/>
    <w:basedOn w:val="Navaden"/>
    <w:next w:val="Navaden"/>
    <w:link w:val="Naslov2Znak"/>
    <w:qFormat/>
    <w:rsid w:val="00DC4C2F"/>
    <w:pPr>
      <w:keepNext/>
      <w:spacing w:before="240" w:after="60" w:line="240" w:lineRule="auto"/>
      <w:jc w:val="both"/>
      <w:outlineLvl w:val="1"/>
    </w:pPr>
    <w:rPr>
      <w:rFonts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DC4C2F"/>
    <w:pPr>
      <w:keepNext/>
      <w:spacing w:before="240" w:after="60" w:line="240" w:lineRule="auto"/>
      <w:jc w:val="both"/>
      <w:outlineLvl w:val="2"/>
    </w:pPr>
    <w:rPr>
      <w:b/>
      <w:bCs/>
      <w:sz w:val="26"/>
      <w:szCs w:val="26"/>
      <w:lang w:val="x-none"/>
    </w:rPr>
  </w:style>
  <w:style w:type="paragraph" w:styleId="Naslov4">
    <w:name w:val="heading 4"/>
    <w:basedOn w:val="Navaden"/>
    <w:next w:val="Navaden"/>
    <w:link w:val="Naslov4Znak"/>
    <w:autoRedefine/>
    <w:qFormat/>
    <w:rsid w:val="006C1C49"/>
    <w:pPr>
      <w:keepNext/>
      <w:keepLines/>
      <w:spacing w:after="240" w:line="240" w:lineRule="auto"/>
      <w:ind w:left="720" w:hanging="720"/>
      <w:outlineLvl w:val="3"/>
    </w:pPr>
    <w:rPr>
      <w:rFonts w:ascii="Times New Roman" w:hAnsi="Times New Roman"/>
      <w:b/>
      <w:i/>
      <w:sz w:val="24"/>
      <w:szCs w:val="20"/>
      <w:lang w:eastAsia="sl-SI"/>
    </w:rPr>
  </w:style>
  <w:style w:type="paragraph" w:styleId="Naslov5">
    <w:name w:val="heading 5"/>
    <w:basedOn w:val="Navaden"/>
    <w:next w:val="Navaden"/>
    <w:link w:val="Naslov5Znak"/>
    <w:qFormat/>
    <w:rsid w:val="002936C3"/>
    <w:pPr>
      <w:keepNext/>
      <w:keepLines/>
      <w:spacing w:before="200" w:line="240" w:lineRule="auto"/>
      <w:outlineLvl w:val="4"/>
    </w:pPr>
    <w:rPr>
      <w:rFonts w:ascii="Times New Roman" w:hAnsi="Times New Roman"/>
      <w:color w:val="243F60"/>
      <w:sz w:val="22"/>
      <w:szCs w:val="22"/>
      <w:lang w:val="x-none"/>
    </w:rPr>
  </w:style>
  <w:style w:type="paragraph" w:styleId="Naslov6">
    <w:name w:val="heading 6"/>
    <w:basedOn w:val="Navaden"/>
    <w:next w:val="Navaden"/>
    <w:link w:val="Naslov6Znak"/>
    <w:qFormat/>
    <w:rsid w:val="006C1C49"/>
    <w:pPr>
      <w:spacing w:before="240" w:after="60" w:line="240" w:lineRule="auto"/>
      <w:jc w:val="both"/>
      <w:outlineLvl w:val="5"/>
    </w:pPr>
    <w:rPr>
      <w:rFonts w:ascii="Times New Roman" w:hAnsi="Times New Roman"/>
      <w:b/>
      <w:bCs/>
      <w:sz w:val="22"/>
      <w:szCs w:val="22"/>
      <w:lang w:eastAsia="sl-SI"/>
    </w:rPr>
  </w:style>
  <w:style w:type="paragraph" w:styleId="Naslov7">
    <w:name w:val="heading 7"/>
    <w:basedOn w:val="Navaden"/>
    <w:next w:val="Navaden"/>
    <w:link w:val="Naslov7Znak"/>
    <w:qFormat/>
    <w:rsid w:val="002936C3"/>
    <w:pPr>
      <w:keepNext/>
      <w:keepLines/>
      <w:spacing w:before="200" w:line="240" w:lineRule="auto"/>
      <w:outlineLvl w:val="6"/>
    </w:pPr>
    <w:rPr>
      <w:rFonts w:ascii="Times New Roman" w:hAnsi="Times New Roman"/>
      <w:i/>
      <w:iCs/>
      <w:color w:val="404040"/>
      <w:sz w:val="22"/>
      <w:szCs w:val="22"/>
      <w:lang w:val="x-none"/>
    </w:rPr>
  </w:style>
  <w:style w:type="paragraph" w:styleId="Naslov8">
    <w:name w:val="heading 8"/>
    <w:basedOn w:val="Navaden"/>
    <w:next w:val="Navaden"/>
    <w:link w:val="Naslov8Znak"/>
    <w:qFormat/>
    <w:rsid w:val="006C1C49"/>
    <w:pPr>
      <w:spacing w:before="240" w:after="60"/>
      <w:outlineLvl w:val="7"/>
    </w:pPr>
    <w:rPr>
      <w:rFonts w:ascii="Times New Roman" w:hAnsi="Times New Roman"/>
      <w:i/>
      <w:iCs/>
      <w:sz w:val="24"/>
      <w:lang w:val="en-US"/>
    </w:rPr>
  </w:style>
  <w:style w:type="paragraph" w:styleId="Naslov9">
    <w:name w:val="heading 9"/>
    <w:basedOn w:val="Navaden"/>
    <w:next w:val="Navaden"/>
    <w:link w:val="Naslov9Znak"/>
    <w:qFormat/>
    <w:rsid w:val="006C1C49"/>
    <w:pPr>
      <w:spacing w:before="240" w:after="60"/>
      <w:outlineLvl w:val="8"/>
    </w:pPr>
    <w:rPr>
      <w:rFonts w:cs="Arial"/>
      <w:sz w:val="22"/>
      <w:szCs w:val="22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,Heading 1 Char Znak,Heading 1 Char1 Char1 Znak,Heading 1 Char Char Char1 Znak,Heading 1 Char1 Char1 Char Char Znak,Heading 1 Char Char Char1 Char Char Znak,Heading 1 Char Char1 Znak,Heading 1 Char1 Char1 Char1 Znak"/>
    <w:link w:val="Naslov1"/>
    <w:uiPriority w:val="9"/>
    <w:locked/>
    <w:rsid w:val="000E4747"/>
    <w:rPr>
      <w:rFonts w:ascii="Arial" w:hAnsi="Arial" w:cs="Arial"/>
      <w:b/>
    </w:rPr>
  </w:style>
  <w:style w:type="character" w:customStyle="1" w:styleId="Naslov2Znak">
    <w:name w:val="Naslov 2 Znak"/>
    <w:link w:val="Naslov2"/>
    <w:rsid w:val="002936C3"/>
    <w:rPr>
      <w:rFonts w:ascii="Arial" w:hAnsi="Arial" w:cs="Arial"/>
      <w:b/>
      <w:bCs/>
      <w:i/>
      <w:iCs/>
      <w:sz w:val="28"/>
      <w:szCs w:val="28"/>
      <w:lang w:val="sl-SI" w:eastAsia="en-US" w:bidi="ar-SA"/>
    </w:rPr>
  </w:style>
  <w:style w:type="character" w:customStyle="1" w:styleId="Naslov4Znak">
    <w:name w:val="Naslov 4 Znak"/>
    <w:link w:val="Naslov4"/>
    <w:locked/>
    <w:rsid w:val="006C1C49"/>
    <w:rPr>
      <w:b/>
      <w:i/>
      <w:sz w:val="24"/>
      <w:lang w:val="sl-SI" w:eastAsia="sl-SI" w:bidi="ar-SA"/>
    </w:rPr>
  </w:style>
  <w:style w:type="character" w:customStyle="1" w:styleId="Naslov6Znak">
    <w:name w:val="Naslov 6 Znak"/>
    <w:link w:val="Naslov6"/>
    <w:locked/>
    <w:rsid w:val="006C1C49"/>
    <w:rPr>
      <w:b/>
      <w:bCs/>
      <w:sz w:val="22"/>
      <w:szCs w:val="22"/>
      <w:lang w:val="sl-SI" w:eastAsia="sl-SI" w:bidi="ar-SA"/>
    </w:rPr>
  </w:style>
  <w:style w:type="character" w:customStyle="1" w:styleId="Naslov8Znak">
    <w:name w:val="Naslov 8 Znak"/>
    <w:link w:val="Naslov8"/>
    <w:locked/>
    <w:rsid w:val="006C1C49"/>
    <w:rPr>
      <w:i/>
      <w:iCs/>
      <w:sz w:val="24"/>
      <w:szCs w:val="24"/>
      <w:lang w:val="en-US" w:eastAsia="en-US" w:bidi="ar-SA"/>
    </w:rPr>
  </w:style>
  <w:style w:type="character" w:customStyle="1" w:styleId="Naslov9Znak">
    <w:name w:val="Naslov 9 Znak"/>
    <w:link w:val="Naslov9"/>
    <w:locked/>
    <w:rsid w:val="006C1C49"/>
    <w:rPr>
      <w:rFonts w:ascii="Arial" w:hAnsi="Arial" w:cs="Arial"/>
      <w:sz w:val="22"/>
      <w:szCs w:val="22"/>
      <w:lang w:val="en-US" w:eastAsia="en-US" w:bidi="ar-SA"/>
    </w:rPr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  <w:rPr>
      <w:lang w:val="en-US"/>
    </w:rPr>
  </w:style>
  <w:style w:type="character" w:customStyle="1" w:styleId="GlavaZnak">
    <w:name w:val="Glava Znak"/>
    <w:link w:val="Glava"/>
    <w:locked/>
    <w:rsid w:val="006C1C49"/>
    <w:rPr>
      <w:rFonts w:ascii="Arial" w:hAnsi="Arial"/>
      <w:szCs w:val="24"/>
      <w:lang w:val="en-US" w:eastAsia="en-US" w:bidi="ar-SA"/>
    </w:r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  <w:rPr>
      <w:lang w:val="en-US"/>
    </w:rPr>
  </w:style>
  <w:style w:type="character" w:customStyle="1" w:styleId="NogaZnak">
    <w:name w:val="Noga Znak"/>
    <w:link w:val="Noga"/>
    <w:uiPriority w:val="99"/>
    <w:locked/>
    <w:rsid w:val="006C1C49"/>
    <w:rPr>
      <w:rFonts w:ascii="Arial" w:hAnsi="Arial"/>
      <w:szCs w:val="24"/>
      <w:lang w:val="en-US" w:eastAsia="en-US" w:bidi="ar-SA"/>
    </w:r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  <w:lang w:val="en-US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customStyle="1" w:styleId="Tabela-mrea">
    <w:name w:val="Tabela - mreža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styleId="Telobesedila">
    <w:name w:val="Body Text"/>
    <w:basedOn w:val="Navaden"/>
    <w:link w:val="TelobesedilaZnak"/>
    <w:uiPriority w:val="99"/>
    <w:rsid w:val="00DC4C2F"/>
    <w:pPr>
      <w:spacing w:line="240" w:lineRule="auto"/>
      <w:jc w:val="both"/>
    </w:pPr>
    <w:rPr>
      <w:rFonts w:ascii="Times New Roman" w:hAnsi="Times New Roman"/>
      <w:b/>
      <w:bCs/>
      <w:sz w:val="24"/>
      <w:szCs w:val="20"/>
      <w:lang w:eastAsia="sl-SI"/>
    </w:rPr>
  </w:style>
  <w:style w:type="character" w:customStyle="1" w:styleId="TelobesedilaZnak">
    <w:name w:val="Telo besedila Znak"/>
    <w:link w:val="Telobesedila"/>
    <w:uiPriority w:val="99"/>
    <w:locked/>
    <w:rsid w:val="006C1C49"/>
    <w:rPr>
      <w:b/>
      <w:bCs/>
      <w:sz w:val="24"/>
      <w:lang w:val="sl-SI" w:eastAsia="sl-SI" w:bidi="ar-SA"/>
    </w:rPr>
  </w:style>
  <w:style w:type="paragraph" w:customStyle="1" w:styleId="arttext1">
    <w:name w:val="arttext1"/>
    <w:basedOn w:val="Navaden"/>
    <w:rsid w:val="00DC4C2F"/>
    <w:pPr>
      <w:spacing w:before="240" w:after="240" w:line="324" w:lineRule="auto"/>
      <w:ind w:left="40" w:right="40"/>
    </w:pPr>
    <w:rPr>
      <w:rFonts w:ascii="Tahoma" w:hAnsi="Tahoma" w:cs="Tahoma"/>
      <w:color w:val="000000"/>
      <w:sz w:val="12"/>
      <w:szCs w:val="12"/>
      <w:lang w:eastAsia="sl-SI"/>
    </w:rPr>
  </w:style>
  <w:style w:type="paragraph" w:styleId="Sprotnaopomba-besedilo">
    <w:name w:val="footnote text"/>
    <w:aliases w:val="Footnote,Fußnote"/>
    <w:basedOn w:val="Navaden"/>
    <w:link w:val="Sprotnaopomba-besediloZnak"/>
    <w:uiPriority w:val="99"/>
    <w:rsid w:val="00DC4C2F"/>
    <w:pPr>
      <w:spacing w:line="240" w:lineRule="auto"/>
      <w:jc w:val="both"/>
    </w:pPr>
    <w:rPr>
      <w:szCs w:val="20"/>
      <w:lang w:val="en-GB"/>
    </w:rPr>
  </w:style>
  <w:style w:type="character" w:customStyle="1" w:styleId="Sprotnaopomba-besediloZnak">
    <w:name w:val="Sprotna opomba - besedilo Znak"/>
    <w:aliases w:val="Footnote Znak,Fußnote Znak"/>
    <w:link w:val="Sprotnaopomba-besedilo"/>
    <w:uiPriority w:val="99"/>
    <w:locked/>
    <w:rsid w:val="00DC4C2F"/>
    <w:rPr>
      <w:rFonts w:ascii="Arial" w:hAnsi="Arial"/>
      <w:lang w:val="en-GB" w:eastAsia="en-US" w:bidi="ar-SA"/>
    </w:rPr>
  </w:style>
  <w:style w:type="paragraph" w:customStyle="1" w:styleId="Neotevilenodstavek">
    <w:name w:val="Neoštevilčen odstavek"/>
    <w:basedOn w:val="Navaden"/>
    <w:link w:val="NeotevilenodstavekZnak"/>
    <w:qFormat/>
    <w:rsid w:val="00DC4C2F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DC4C2F"/>
    <w:rPr>
      <w:rFonts w:ascii="Arial" w:hAnsi="Arial" w:cs="Arial"/>
      <w:sz w:val="22"/>
      <w:szCs w:val="22"/>
      <w:lang w:val="sl-SI" w:eastAsia="sl-SI" w:bidi="ar-SA"/>
    </w:rPr>
  </w:style>
  <w:style w:type="paragraph" w:customStyle="1" w:styleId="Oddelek">
    <w:name w:val="Oddelek"/>
    <w:basedOn w:val="Navaden"/>
    <w:link w:val="OddelekZnak1"/>
    <w:qFormat/>
    <w:rsid w:val="00DC4C2F"/>
    <w:pPr>
      <w:numPr>
        <w:numId w:val="2"/>
      </w:numPr>
      <w:suppressAutoHyphens/>
      <w:overflowPunct w:val="0"/>
      <w:autoSpaceDE w:val="0"/>
      <w:autoSpaceDN w:val="0"/>
      <w:adjustRightInd w:val="0"/>
      <w:spacing w:before="280" w:after="60" w:line="200" w:lineRule="exact"/>
      <w:jc w:val="center"/>
      <w:textAlignment w:val="baseline"/>
      <w:outlineLvl w:val="3"/>
    </w:pPr>
    <w:rPr>
      <w:b/>
      <w:sz w:val="22"/>
      <w:szCs w:val="22"/>
      <w:lang w:val="x-none" w:eastAsia="x-none"/>
    </w:rPr>
  </w:style>
  <w:style w:type="character" w:customStyle="1" w:styleId="OddelekZnak1">
    <w:name w:val="Oddelek Znak1"/>
    <w:link w:val="Oddelek"/>
    <w:rsid w:val="00DC4C2F"/>
    <w:rPr>
      <w:rFonts w:ascii="Arial" w:hAnsi="Arial" w:cs="Arial"/>
      <w:b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DC4C2F"/>
    <w:pPr>
      <w:numPr>
        <w:numId w:val="4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sz w:val="22"/>
      <w:szCs w:val="22"/>
      <w:lang w:val="x-none" w:eastAsia="x-none"/>
    </w:rPr>
  </w:style>
  <w:style w:type="character" w:customStyle="1" w:styleId="AlineazaodstavkomZnak">
    <w:name w:val="Alinea za odstavkom Znak"/>
    <w:link w:val="Alineazaodstavkom"/>
    <w:rsid w:val="00DC4C2F"/>
    <w:rPr>
      <w:rFonts w:ascii="Arial" w:hAnsi="Arial" w:cs="Arial"/>
      <w:sz w:val="22"/>
      <w:szCs w:val="22"/>
    </w:rPr>
  </w:style>
  <w:style w:type="paragraph" w:customStyle="1" w:styleId="Poglavje">
    <w:name w:val="Poglavje"/>
    <w:basedOn w:val="Navaden"/>
    <w:qFormat/>
    <w:rsid w:val="00DC4C2F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Vrstapredpisa">
    <w:name w:val="Vrsta predpisa"/>
    <w:basedOn w:val="Navaden"/>
    <w:link w:val="VrstapredpisaZnak"/>
    <w:qFormat/>
    <w:rsid w:val="00DC4C2F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DC4C2F"/>
    <w:rPr>
      <w:rFonts w:ascii="Arial" w:hAnsi="Arial" w:cs="Arial"/>
      <w:b/>
      <w:bCs/>
      <w:color w:val="000000"/>
      <w:spacing w:val="40"/>
      <w:sz w:val="22"/>
      <w:szCs w:val="22"/>
      <w:lang w:val="sl-SI" w:eastAsia="sl-SI" w:bidi="ar-SA"/>
    </w:rPr>
  </w:style>
  <w:style w:type="paragraph" w:customStyle="1" w:styleId="Naslovpredpisa">
    <w:name w:val="Naslov_predpisa"/>
    <w:basedOn w:val="Navaden"/>
    <w:link w:val="NaslovpredpisaZnak"/>
    <w:qFormat/>
    <w:rsid w:val="00DC4C2F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DC4C2F"/>
    <w:rPr>
      <w:rFonts w:ascii="Arial" w:hAnsi="Arial" w:cs="Arial"/>
      <w:b/>
      <w:sz w:val="22"/>
      <w:szCs w:val="22"/>
      <w:lang w:val="sl-SI" w:eastAsia="sl-SI" w:bidi="ar-SA"/>
    </w:rPr>
  </w:style>
  <w:style w:type="paragraph" w:styleId="Navadensplet">
    <w:name w:val="Normal (Web)"/>
    <w:basedOn w:val="Navaden"/>
    <w:uiPriority w:val="99"/>
    <w:rsid w:val="001C1BDB"/>
    <w:pPr>
      <w:spacing w:after="210" w:line="240" w:lineRule="auto"/>
    </w:pPr>
    <w:rPr>
      <w:rFonts w:ascii="Times New Roman" w:hAnsi="Times New Roman"/>
      <w:color w:val="333333"/>
      <w:sz w:val="18"/>
      <w:szCs w:val="18"/>
      <w:lang w:eastAsia="sl-SI"/>
    </w:rPr>
  </w:style>
  <w:style w:type="paragraph" w:styleId="Besedilooblaka">
    <w:name w:val="Balloon Text"/>
    <w:basedOn w:val="Navaden"/>
    <w:link w:val="BesedilooblakaZnak"/>
    <w:uiPriority w:val="99"/>
    <w:rsid w:val="00E25BAC"/>
    <w:rPr>
      <w:rFonts w:ascii="Tahoma" w:hAnsi="Tahoma" w:cs="Tahoma"/>
      <w:sz w:val="16"/>
      <w:szCs w:val="16"/>
      <w:lang w:val="en-US"/>
    </w:rPr>
  </w:style>
  <w:style w:type="character" w:customStyle="1" w:styleId="BesedilooblakaZnak">
    <w:name w:val="Besedilo oblačka Znak"/>
    <w:link w:val="Besedilooblaka"/>
    <w:uiPriority w:val="99"/>
    <w:locked/>
    <w:rsid w:val="006C1C49"/>
    <w:rPr>
      <w:rFonts w:ascii="Tahoma" w:hAnsi="Tahoma" w:cs="Tahoma"/>
      <w:sz w:val="16"/>
      <w:szCs w:val="16"/>
      <w:lang w:val="en-US" w:eastAsia="en-US" w:bidi="ar-SA"/>
    </w:rPr>
  </w:style>
  <w:style w:type="paragraph" w:styleId="Telobesedila-zamik">
    <w:name w:val="Body Text Indent"/>
    <w:basedOn w:val="Navaden"/>
    <w:link w:val="Telobesedila-zamikZnak"/>
    <w:rsid w:val="006C1C49"/>
    <w:pPr>
      <w:spacing w:after="120"/>
      <w:ind w:left="283"/>
    </w:pPr>
    <w:rPr>
      <w:lang w:val="en-US"/>
    </w:rPr>
  </w:style>
  <w:style w:type="character" w:customStyle="1" w:styleId="Telobesedila-zamikZnak">
    <w:name w:val="Telo besedila - zamik Znak"/>
    <w:link w:val="Telobesedila-zamik"/>
    <w:locked/>
    <w:rsid w:val="006C1C49"/>
    <w:rPr>
      <w:rFonts w:ascii="Arial" w:hAnsi="Arial"/>
      <w:szCs w:val="24"/>
      <w:lang w:val="en-US" w:eastAsia="en-US" w:bidi="ar-SA"/>
    </w:rPr>
  </w:style>
  <w:style w:type="paragraph" w:customStyle="1" w:styleId="Odstavekseznama1">
    <w:name w:val="Odstavek seznama1"/>
    <w:basedOn w:val="Navaden"/>
    <w:qFormat/>
    <w:rsid w:val="006C1C49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6C1C49"/>
    <w:pPr>
      <w:tabs>
        <w:tab w:val="num" w:pos="360"/>
      </w:tabs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locked/>
    <w:rsid w:val="006C1C4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rkovnatokazaodstavkomZnak">
    <w:name w:val="Črkovna točka_za odstavkom Znak"/>
    <w:link w:val="rkovnatokazaodstavkom"/>
    <w:locked/>
    <w:rsid w:val="006C1C49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6C1C49"/>
    <w:pPr>
      <w:numPr>
        <w:numId w:val="3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val="x-none" w:eastAsia="x-none"/>
    </w:rPr>
  </w:style>
  <w:style w:type="paragraph" w:customStyle="1" w:styleId="Odsek">
    <w:name w:val="Odsek"/>
    <w:basedOn w:val="Oddelek"/>
    <w:link w:val="OdsekZnak"/>
    <w:qFormat/>
    <w:rsid w:val="006C1C49"/>
    <w:pPr>
      <w:numPr>
        <w:numId w:val="1"/>
      </w:numPr>
    </w:pPr>
  </w:style>
  <w:style w:type="character" w:customStyle="1" w:styleId="OdsekZnak">
    <w:name w:val="Odsek Znak"/>
    <w:basedOn w:val="OddelekZnak1"/>
    <w:link w:val="Odsek"/>
    <w:locked/>
    <w:rsid w:val="006C1C49"/>
    <w:rPr>
      <w:rFonts w:ascii="Arial" w:hAnsi="Arial" w:cs="Arial"/>
      <w:b w:val="0"/>
      <w:sz w:val="22"/>
      <w:szCs w:val="22"/>
    </w:rPr>
  </w:style>
  <w:style w:type="paragraph" w:customStyle="1" w:styleId="CharCharCharCharCharCharCharCharCharCharCharChar">
    <w:name w:val="Char Char Char Char Char Char Char Char Char Char Char Char"/>
    <w:basedOn w:val="Navaden"/>
    <w:rsid w:val="006C1C49"/>
    <w:pPr>
      <w:spacing w:after="160" w:line="240" w:lineRule="exact"/>
    </w:pPr>
    <w:rPr>
      <w:rFonts w:ascii="Tahoma" w:hAnsi="Tahoma"/>
      <w:szCs w:val="20"/>
    </w:rPr>
  </w:style>
  <w:style w:type="character" w:styleId="Poudarek">
    <w:name w:val="Emphasis"/>
    <w:qFormat/>
    <w:rsid w:val="006C1C49"/>
    <w:rPr>
      <w:rFonts w:cs="Times New Roman"/>
      <w:b/>
      <w:bCs/>
    </w:rPr>
  </w:style>
  <w:style w:type="character" w:customStyle="1" w:styleId="mediumtext1">
    <w:name w:val="medium_text1"/>
    <w:rsid w:val="006C1C49"/>
    <w:rPr>
      <w:rFonts w:cs="Times New Roman"/>
      <w:sz w:val="20"/>
      <w:szCs w:val="20"/>
    </w:rPr>
  </w:style>
  <w:style w:type="paragraph" w:styleId="HTML-oblikovano">
    <w:name w:val="HTML Preformatted"/>
    <w:basedOn w:val="Navaden"/>
    <w:link w:val="HTML-oblikovanoZnak"/>
    <w:rsid w:val="006C1C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adjustRightInd w:val="0"/>
      <w:spacing w:line="240" w:lineRule="auto"/>
    </w:pPr>
    <w:rPr>
      <w:rFonts w:ascii="Courier New" w:eastAsia="Arial Unicode MS" w:hAnsi="Courier New" w:cs="Courier New"/>
      <w:color w:val="000000"/>
      <w:sz w:val="18"/>
      <w:szCs w:val="18"/>
      <w:lang w:val="en-GB"/>
    </w:rPr>
  </w:style>
  <w:style w:type="character" w:customStyle="1" w:styleId="HTML-oblikovanoZnak">
    <w:name w:val="HTML-oblikovano Znak"/>
    <w:link w:val="HTML-oblikovano"/>
    <w:locked/>
    <w:rsid w:val="006C1C49"/>
    <w:rPr>
      <w:rFonts w:ascii="Courier New" w:eastAsia="Arial Unicode MS" w:hAnsi="Courier New" w:cs="Courier New"/>
      <w:color w:val="000000"/>
      <w:sz w:val="18"/>
      <w:szCs w:val="18"/>
      <w:lang w:val="en-GB" w:eastAsia="en-US" w:bidi="ar-SA"/>
    </w:rPr>
  </w:style>
  <w:style w:type="paragraph" w:customStyle="1" w:styleId="APobarvanoleni">
    <w:name w:val="A Pobarvano členi"/>
    <w:basedOn w:val="Navaden"/>
    <w:rsid w:val="006C1C49"/>
    <w:pPr>
      <w:shd w:val="clear" w:color="auto" w:fill="FFFF99"/>
      <w:spacing w:line="240" w:lineRule="auto"/>
      <w:ind w:left="-907"/>
      <w:jc w:val="both"/>
    </w:pPr>
    <w:rPr>
      <w:rFonts w:ascii="Times New Roman" w:hAnsi="Times New Roman"/>
      <w:color w:val="000000"/>
      <w:sz w:val="24"/>
      <w:szCs w:val="20"/>
      <w:lang w:val="en-GB" w:eastAsia="sl-SI"/>
    </w:rPr>
  </w:style>
  <w:style w:type="character" w:styleId="tevilkastrani">
    <w:name w:val="page number"/>
    <w:rsid w:val="006C1C49"/>
    <w:rPr>
      <w:rFonts w:cs="Times New Roman"/>
    </w:rPr>
  </w:style>
  <w:style w:type="paragraph" w:customStyle="1" w:styleId="novela">
    <w:name w:val="novela"/>
    <w:basedOn w:val="Navaden"/>
    <w:next w:val="Navaden"/>
    <w:autoRedefine/>
    <w:rsid w:val="006C1C49"/>
    <w:pPr>
      <w:keepNext/>
      <w:spacing w:after="120" w:line="240" w:lineRule="auto"/>
      <w:ind w:firstLine="284"/>
      <w:jc w:val="both"/>
    </w:pPr>
    <w:rPr>
      <w:rFonts w:ascii="Times New Roman" w:hAnsi="Times New Roman"/>
      <w:sz w:val="24"/>
      <w:lang w:eastAsia="sl-SI"/>
    </w:rPr>
  </w:style>
  <w:style w:type="paragraph" w:customStyle="1" w:styleId="Naslov32">
    <w:name w:val="Naslov 32"/>
    <w:basedOn w:val="Navaden"/>
    <w:rsid w:val="006C1C49"/>
    <w:pPr>
      <w:spacing w:line="240" w:lineRule="auto"/>
      <w:outlineLvl w:val="3"/>
    </w:pPr>
    <w:rPr>
      <w:rFonts w:ascii="Times New Roman" w:hAnsi="Times New Roman"/>
      <w:sz w:val="27"/>
      <w:szCs w:val="27"/>
      <w:lang w:eastAsia="sl-SI"/>
    </w:rPr>
  </w:style>
  <w:style w:type="character" w:customStyle="1" w:styleId="longtext1">
    <w:name w:val="long_text1"/>
    <w:rsid w:val="006C1C49"/>
    <w:rPr>
      <w:rFonts w:cs="Times New Roman"/>
      <w:sz w:val="16"/>
      <w:szCs w:val="16"/>
    </w:rPr>
  </w:style>
  <w:style w:type="paragraph" w:customStyle="1" w:styleId="ic">
    <w:name w:val="ic"/>
    <w:basedOn w:val="Navaden"/>
    <w:rsid w:val="006C1C49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5Normal">
    <w:name w:val="5 Normal"/>
    <w:rsid w:val="006C1C49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3119"/>
        <w:tab w:val="left" w:pos="4253"/>
        <w:tab w:val="left" w:pos="5954"/>
        <w:tab w:val="left" w:pos="8222"/>
        <w:tab w:val="right" w:pos="11057"/>
      </w:tabs>
      <w:suppressAutoHyphens/>
      <w:spacing w:after="120"/>
      <w:jc w:val="both"/>
    </w:pPr>
    <w:rPr>
      <w:rFonts w:ascii="Arial" w:hAnsi="Arial"/>
      <w:spacing w:val="-2"/>
      <w:sz w:val="22"/>
      <w:lang w:val="en-GB" w:eastAsia="en-GB"/>
    </w:rPr>
  </w:style>
  <w:style w:type="paragraph" w:customStyle="1" w:styleId="im">
    <w:name w:val="im"/>
    <w:basedOn w:val="Navaden"/>
    <w:rsid w:val="006C1C49"/>
    <w:pPr>
      <w:spacing w:line="240" w:lineRule="auto"/>
    </w:pPr>
    <w:rPr>
      <w:rFonts w:ascii="Times New Roman" w:hAnsi="Times New Roman"/>
      <w:sz w:val="24"/>
      <w:lang w:eastAsia="sl-SI"/>
    </w:rPr>
  </w:style>
  <w:style w:type="paragraph" w:customStyle="1" w:styleId="EntEmet">
    <w:name w:val="EntEmet"/>
    <w:basedOn w:val="Navaden"/>
    <w:rsid w:val="006C1C49"/>
    <w:pPr>
      <w:tabs>
        <w:tab w:val="left" w:pos="284"/>
        <w:tab w:val="left" w:pos="567"/>
        <w:tab w:val="left" w:pos="851"/>
        <w:tab w:val="left" w:pos="1134"/>
        <w:tab w:val="left" w:pos="1418"/>
      </w:tabs>
      <w:spacing w:before="40" w:line="240" w:lineRule="auto"/>
    </w:pPr>
    <w:rPr>
      <w:rFonts w:ascii="Times New Roman" w:hAnsi="Times New Roman"/>
      <w:sz w:val="24"/>
      <w:szCs w:val="20"/>
      <w:lang w:val="en-GB" w:eastAsia="fr-BE"/>
    </w:rPr>
  </w:style>
  <w:style w:type="paragraph" w:customStyle="1" w:styleId="Komentar-besedilo">
    <w:name w:val="Komentar - besedilo"/>
    <w:basedOn w:val="Navaden"/>
    <w:link w:val="Komentar-besediloZnak"/>
    <w:uiPriority w:val="99"/>
    <w:rsid w:val="006C1C49"/>
    <w:p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ascii="Times New Roman" w:hAnsi="Times New Roman"/>
      <w:szCs w:val="20"/>
    </w:rPr>
  </w:style>
  <w:style w:type="character" w:customStyle="1" w:styleId="Komentar-besediloZnak">
    <w:name w:val="Komentar - besedilo Znak"/>
    <w:link w:val="Komentar-besedilo"/>
    <w:uiPriority w:val="99"/>
    <w:locked/>
    <w:rsid w:val="006C1C49"/>
    <w:rPr>
      <w:lang w:val="sl-SI" w:eastAsia="en-US" w:bidi="ar-SA"/>
    </w:rPr>
  </w:style>
  <w:style w:type="paragraph" w:customStyle="1" w:styleId="Odstavekseznama2">
    <w:name w:val="Odstavek seznama2"/>
    <w:basedOn w:val="Navaden"/>
    <w:rsid w:val="006C1C49"/>
    <w:pPr>
      <w:spacing w:line="240" w:lineRule="auto"/>
      <w:ind w:left="720"/>
      <w:contextualSpacing/>
    </w:pPr>
    <w:rPr>
      <w:rFonts w:ascii="Times New Roman" w:hAnsi="Times New Roman"/>
      <w:sz w:val="22"/>
      <w:szCs w:val="22"/>
    </w:rPr>
  </w:style>
  <w:style w:type="character" w:customStyle="1" w:styleId="highlight01">
    <w:name w:val="highlight01"/>
    <w:rsid w:val="006C1C49"/>
    <w:rPr>
      <w:rFonts w:cs="Times New Roman"/>
      <w:color w:val="000000"/>
      <w:shd w:val="clear" w:color="auto" w:fill="FFFF66"/>
    </w:rPr>
  </w:style>
  <w:style w:type="paragraph" w:customStyle="1" w:styleId="esegmenth4">
    <w:name w:val="esegment_h4"/>
    <w:basedOn w:val="Navaden"/>
    <w:rsid w:val="006C1C49"/>
    <w:pPr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sl-SI"/>
    </w:rPr>
  </w:style>
  <w:style w:type="paragraph" w:styleId="Odstavekseznama">
    <w:name w:val="List Paragraph"/>
    <w:basedOn w:val="Navaden"/>
    <w:qFormat/>
    <w:rsid w:val="006C1C49"/>
    <w:pPr>
      <w:spacing w:line="240" w:lineRule="auto"/>
      <w:ind w:left="720"/>
      <w:contextualSpacing/>
      <w:jc w:val="both"/>
    </w:pPr>
    <w:rPr>
      <w:rFonts w:ascii="Times New Roman" w:hAnsi="Times New Roman"/>
      <w:sz w:val="22"/>
      <w:szCs w:val="20"/>
      <w:lang w:eastAsia="sl-SI"/>
    </w:rPr>
  </w:style>
  <w:style w:type="character" w:styleId="Krepko">
    <w:name w:val="Strong"/>
    <w:uiPriority w:val="22"/>
    <w:qFormat/>
    <w:rsid w:val="006C1C49"/>
    <w:rPr>
      <w:rFonts w:cs="Times New Roman"/>
      <w:b/>
      <w:bCs/>
    </w:rPr>
  </w:style>
  <w:style w:type="paragraph" w:styleId="Telobesedila2">
    <w:name w:val="Body Text 2"/>
    <w:basedOn w:val="Navaden"/>
    <w:link w:val="Telobesedila2Znak"/>
    <w:rsid w:val="00CD188E"/>
    <w:pPr>
      <w:spacing w:after="120" w:line="480" w:lineRule="auto"/>
    </w:pPr>
    <w:rPr>
      <w:lang w:val="x-none"/>
    </w:rPr>
  </w:style>
  <w:style w:type="character" w:customStyle="1" w:styleId="CharChar14">
    <w:name w:val="Char Char14"/>
    <w:rsid w:val="002936C3"/>
    <w:rPr>
      <w:rFonts w:ascii="Arial" w:hAnsi="Arial" w:cs="Arial"/>
      <w:b/>
      <w:bCs/>
      <w:kern w:val="32"/>
      <w:sz w:val="32"/>
      <w:szCs w:val="32"/>
      <w:lang w:val="sl-SI" w:eastAsia="sl-SI" w:bidi="ar-SA"/>
    </w:rPr>
  </w:style>
  <w:style w:type="paragraph" w:customStyle="1" w:styleId="Brezrazmikov1">
    <w:name w:val="Brez razmikov1"/>
    <w:qFormat/>
    <w:rsid w:val="002936C3"/>
    <w:rPr>
      <w:rFonts w:eastAsia="Calibri"/>
      <w:sz w:val="22"/>
      <w:szCs w:val="22"/>
      <w:lang w:eastAsia="en-US"/>
    </w:rPr>
  </w:style>
  <w:style w:type="paragraph" w:styleId="Naslov">
    <w:name w:val="Title"/>
    <w:basedOn w:val="Navaden"/>
    <w:next w:val="Navaden"/>
    <w:link w:val="NaslovZnak"/>
    <w:qFormat/>
    <w:rsid w:val="002936C3"/>
    <w:pPr>
      <w:pBdr>
        <w:bottom w:val="single" w:sz="8" w:space="4" w:color="4F81BD"/>
      </w:pBdr>
      <w:spacing w:after="300" w:line="240" w:lineRule="auto"/>
      <w:contextualSpacing/>
    </w:pPr>
    <w:rPr>
      <w:rFonts w:ascii="Times New Roman" w:hAnsi="Times New Roman"/>
      <w:color w:val="17365D"/>
      <w:spacing w:val="5"/>
      <w:kern w:val="28"/>
      <w:sz w:val="52"/>
      <w:szCs w:val="52"/>
      <w:lang w:val="x-none"/>
    </w:rPr>
  </w:style>
  <w:style w:type="paragraph" w:styleId="Podnaslov">
    <w:name w:val="Subtitle"/>
    <w:basedOn w:val="Navaden"/>
    <w:next w:val="Navaden"/>
    <w:link w:val="PodnaslovZnak"/>
    <w:qFormat/>
    <w:rsid w:val="002936C3"/>
    <w:pPr>
      <w:numPr>
        <w:ilvl w:val="1"/>
      </w:numPr>
      <w:spacing w:line="240" w:lineRule="auto"/>
    </w:pPr>
    <w:rPr>
      <w:rFonts w:ascii="Times New Roman" w:hAnsi="Times New Roman"/>
      <w:i/>
      <w:iCs/>
      <w:color w:val="4F81BD"/>
      <w:spacing w:val="15"/>
      <w:sz w:val="24"/>
      <w:lang w:val="x-none"/>
    </w:rPr>
  </w:style>
  <w:style w:type="paragraph" w:customStyle="1" w:styleId="Odstavekseznama3">
    <w:name w:val="Odstavek seznama3"/>
    <w:basedOn w:val="Navaden"/>
    <w:qFormat/>
    <w:rsid w:val="002936C3"/>
    <w:pPr>
      <w:spacing w:line="240" w:lineRule="auto"/>
      <w:ind w:left="708"/>
    </w:pPr>
    <w:rPr>
      <w:rFonts w:ascii="Times New Roman" w:eastAsia="Calibri" w:hAnsi="Times New Roman"/>
      <w:sz w:val="22"/>
      <w:szCs w:val="22"/>
    </w:rPr>
  </w:style>
  <w:style w:type="paragraph" w:customStyle="1" w:styleId="Default">
    <w:name w:val="Default"/>
    <w:rsid w:val="002936C3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styleId="SledenaHiperpovezava">
    <w:name w:val="FollowedHyperlink"/>
    <w:uiPriority w:val="99"/>
    <w:rsid w:val="002936C3"/>
    <w:rPr>
      <w:color w:val="800080"/>
      <w:u w:val="single"/>
    </w:rPr>
  </w:style>
  <w:style w:type="character" w:customStyle="1" w:styleId="CharChar2">
    <w:name w:val="Char Char2"/>
    <w:rsid w:val="002936C3"/>
    <w:rPr>
      <w:lang w:val="sl-SI" w:eastAsia="sl-SI" w:bidi="ar-SA"/>
    </w:rPr>
  </w:style>
  <w:style w:type="paragraph" w:customStyle="1" w:styleId="Zadevakomentarja">
    <w:name w:val="Zadeva komentarja"/>
    <w:basedOn w:val="Komentar-besedilo"/>
    <w:next w:val="Komentar-besedilo"/>
    <w:link w:val="ZadevakomentarjaZnak"/>
    <w:uiPriority w:val="99"/>
    <w:unhideWhenUsed/>
    <w:rsid w:val="002936C3"/>
    <w:pPr>
      <w:overflowPunct/>
      <w:autoSpaceDE/>
      <w:autoSpaceDN/>
      <w:adjustRightInd/>
      <w:jc w:val="left"/>
      <w:textAlignment w:val="auto"/>
    </w:pPr>
    <w:rPr>
      <w:rFonts w:eastAsia="Calibri"/>
      <w:b/>
      <w:bCs/>
      <w:lang w:val="x-none"/>
    </w:rPr>
  </w:style>
  <w:style w:type="paragraph" w:styleId="Golobesedilo">
    <w:name w:val="Plain Text"/>
    <w:basedOn w:val="Navaden"/>
    <w:link w:val="GolobesediloZnak"/>
    <w:uiPriority w:val="99"/>
    <w:rsid w:val="002936C3"/>
    <w:pPr>
      <w:spacing w:line="240" w:lineRule="auto"/>
    </w:pPr>
    <w:rPr>
      <w:rFonts w:ascii="Courier New" w:hAnsi="Courier New"/>
      <w:szCs w:val="20"/>
      <w:lang w:val="x-none" w:eastAsia="x-none"/>
    </w:rPr>
  </w:style>
  <w:style w:type="character" w:customStyle="1" w:styleId="Komentar-sklic">
    <w:name w:val="Komentar - sklic"/>
    <w:uiPriority w:val="99"/>
    <w:rsid w:val="002936C3"/>
    <w:rPr>
      <w:sz w:val="16"/>
      <w:szCs w:val="16"/>
    </w:rPr>
  </w:style>
  <w:style w:type="paragraph" w:customStyle="1" w:styleId="p">
    <w:name w:val="p"/>
    <w:basedOn w:val="Navaden"/>
    <w:rsid w:val="002936C3"/>
    <w:pPr>
      <w:spacing w:before="48" w:after="12" w:line="240" w:lineRule="auto"/>
      <w:ind w:left="12" w:right="12" w:firstLine="240"/>
      <w:jc w:val="both"/>
    </w:pPr>
    <w:rPr>
      <w:rFonts w:cs="Arial"/>
      <w:color w:val="222222"/>
      <w:sz w:val="22"/>
      <w:szCs w:val="22"/>
      <w:lang w:eastAsia="sl-SI"/>
    </w:rPr>
  </w:style>
  <w:style w:type="paragraph" w:customStyle="1" w:styleId="esegmentt">
    <w:name w:val="esegment_t"/>
    <w:basedOn w:val="Navaden"/>
    <w:rsid w:val="003B0925"/>
    <w:pPr>
      <w:spacing w:after="145" w:line="360" w:lineRule="atLeast"/>
      <w:jc w:val="center"/>
    </w:pPr>
    <w:rPr>
      <w:rFonts w:ascii="Times New Roman" w:hAnsi="Times New Roman"/>
      <w:b/>
      <w:bCs/>
      <w:color w:val="6B7E9D"/>
      <w:sz w:val="31"/>
      <w:szCs w:val="31"/>
      <w:lang w:eastAsia="sl-SI"/>
    </w:rPr>
  </w:style>
  <w:style w:type="paragraph" w:customStyle="1" w:styleId="NumPar1">
    <w:name w:val="NumPar 1"/>
    <w:basedOn w:val="Navaden"/>
    <w:next w:val="Navaden"/>
    <w:rsid w:val="00D509E1"/>
    <w:pPr>
      <w:numPr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2">
    <w:name w:val="NumPar 2"/>
    <w:basedOn w:val="Navaden"/>
    <w:next w:val="Navaden"/>
    <w:rsid w:val="00D509E1"/>
    <w:pPr>
      <w:numPr>
        <w:ilvl w:val="1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3">
    <w:name w:val="NumPar 3"/>
    <w:basedOn w:val="Navaden"/>
    <w:next w:val="Navaden"/>
    <w:rsid w:val="00D509E1"/>
    <w:pPr>
      <w:numPr>
        <w:ilvl w:val="2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4">
    <w:name w:val="NumPar 4"/>
    <w:basedOn w:val="Navaden"/>
    <w:next w:val="Navaden"/>
    <w:rsid w:val="00D509E1"/>
    <w:pPr>
      <w:numPr>
        <w:ilvl w:val="3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styleId="Oznaenseznam">
    <w:name w:val="List Bullet"/>
    <w:basedOn w:val="Navaden"/>
    <w:rsid w:val="00D509E1"/>
    <w:pPr>
      <w:numPr>
        <w:numId w:val="5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character" w:customStyle="1" w:styleId="GolobesediloZnak">
    <w:name w:val="Golo besedilo Znak"/>
    <w:link w:val="Golobesedilo"/>
    <w:uiPriority w:val="99"/>
    <w:rsid w:val="0086720D"/>
    <w:rPr>
      <w:rFonts w:ascii="Courier New" w:hAnsi="Courier New" w:cs="Courier New"/>
    </w:rPr>
  </w:style>
  <w:style w:type="paragraph" w:customStyle="1" w:styleId="Pa3">
    <w:name w:val="Pa3"/>
    <w:basedOn w:val="Navaden"/>
    <w:next w:val="Navaden"/>
    <w:uiPriority w:val="99"/>
    <w:rsid w:val="00C94116"/>
    <w:pPr>
      <w:autoSpaceDE w:val="0"/>
      <w:autoSpaceDN w:val="0"/>
      <w:adjustRightInd w:val="0"/>
      <w:spacing w:line="171" w:lineRule="atLeast"/>
    </w:pPr>
    <w:rPr>
      <w:sz w:val="24"/>
      <w:lang w:eastAsia="sl-SI"/>
    </w:rPr>
  </w:style>
  <w:style w:type="paragraph" w:customStyle="1" w:styleId="Text1">
    <w:name w:val="Text 1"/>
    <w:basedOn w:val="Navaden"/>
    <w:rsid w:val="00D362BD"/>
    <w:pPr>
      <w:spacing w:before="120" w:after="120" w:line="240" w:lineRule="auto"/>
      <w:ind w:left="850"/>
      <w:jc w:val="both"/>
    </w:pPr>
    <w:rPr>
      <w:rFonts w:ascii="Times New Roman" w:hAnsi="Times New Roman"/>
      <w:sz w:val="24"/>
    </w:rPr>
  </w:style>
  <w:style w:type="paragraph" w:customStyle="1" w:styleId="Point0number">
    <w:name w:val="Point 0 (number)"/>
    <w:basedOn w:val="Navaden"/>
    <w:rsid w:val="00D362BD"/>
    <w:pPr>
      <w:numPr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1number">
    <w:name w:val="Point 1 (number)"/>
    <w:basedOn w:val="Navaden"/>
    <w:rsid w:val="00D362BD"/>
    <w:pPr>
      <w:numPr>
        <w:ilvl w:val="2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2number">
    <w:name w:val="Point 2 (number)"/>
    <w:basedOn w:val="Navaden"/>
    <w:rsid w:val="00D362BD"/>
    <w:pPr>
      <w:numPr>
        <w:ilvl w:val="4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3number">
    <w:name w:val="Point 3 (number)"/>
    <w:basedOn w:val="Navaden"/>
    <w:rsid w:val="00D362BD"/>
    <w:pPr>
      <w:numPr>
        <w:ilvl w:val="6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0letter">
    <w:name w:val="Point 0 (letter)"/>
    <w:basedOn w:val="Navaden"/>
    <w:rsid w:val="00D362BD"/>
    <w:pPr>
      <w:numPr>
        <w:ilvl w:val="1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1letter">
    <w:name w:val="Point 1 (letter)"/>
    <w:basedOn w:val="Navaden"/>
    <w:rsid w:val="00D362BD"/>
    <w:pPr>
      <w:numPr>
        <w:ilvl w:val="3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2letter">
    <w:name w:val="Point 2 (letter)"/>
    <w:basedOn w:val="Navaden"/>
    <w:rsid w:val="00D362BD"/>
    <w:pPr>
      <w:numPr>
        <w:ilvl w:val="5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3letter">
    <w:name w:val="Point 3 (letter)"/>
    <w:basedOn w:val="Navaden"/>
    <w:rsid w:val="00D362BD"/>
    <w:pPr>
      <w:numPr>
        <w:ilvl w:val="7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4letter">
    <w:name w:val="Point 4 (letter)"/>
    <w:basedOn w:val="Navaden"/>
    <w:rsid w:val="00D362BD"/>
    <w:pPr>
      <w:numPr>
        <w:ilvl w:val="8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Titrearticle">
    <w:name w:val="Titre article"/>
    <w:basedOn w:val="Navaden"/>
    <w:next w:val="Navaden"/>
    <w:rsid w:val="00D362BD"/>
    <w:pPr>
      <w:keepNext/>
      <w:spacing w:before="360" w:after="120" w:line="240" w:lineRule="auto"/>
      <w:jc w:val="center"/>
    </w:pPr>
    <w:rPr>
      <w:rFonts w:ascii="Times New Roman" w:hAnsi="Times New Roman"/>
      <w:i/>
      <w:sz w:val="24"/>
    </w:rPr>
  </w:style>
  <w:style w:type="paragraph" w:customStyle="1" w:styleId="pa30">
    <w:name w:val="pa3"/>
    <w:basedOn w:val="Navaden"/>
    <w:uiPriority w:val="99"/>
    <w:rsid w:val="008E7017"/>
    <w:pPr>
      <w:autoSpaceDE w:val="0"/>
      <w:autoSpaceDN w:val="0"/>
      <w:spacing w:line="240" w:lineRule="auto"/>
    </w:pPr>
    <w:rPr>
      <w:rFonts w:eastAsia="Calibri" w:cs="Arial"/>
      <w:sz w:val="24"/>
      <w:lang w:eastAsia="sl-SI"/>
    </w:rPr>
  </w:style>
  <w:style w:type="character" w:customStyle="1" w:styleId="highlight">
    <w:name w:val="highlight"/>
    <w:rsid w:val="00CD6432"/>
    <w:rPr>
      <w:rFonts w:ascii="Times New Roman" w:hAnsi="Times New Roman" w:cs="Times New Roman" w:hint="default"/>
    </w:rPr>
  </w:style>
  <w:style w:type="paragraph" w:customStyle="1" w:styleId="Normal8pt">
    <w:name w:val="Normal + 8 pt"/>
    <w:aliases w:val="Before:  12 pt,Line spacing:  Exactly 12 pt"/>
    <w:basedOn w:val="Glava"/>
    <w:rsid w:val="005C7134"/>
    <w:pPr>
      <w:tabs>
        <w:tab w:val="clear" w:pos="4320"/>
        <w:tab w:val="clear" w:pos="8640"/>
      </w:tabs>
      <w:spacing w:line="240" w:lineRule="exact"/>
    </w:pPr>
    <w:rPr>
      <w:rFonts w:cs="Arial"/>
      <w:sz w:val="16"/>
    </w:rPr>
  </w:style>
  <w:style w:type="paragraph" w:customStyle="1" w:styleId="esegmentp">
    <w:name w:val="esegment_p"/>
    <w:basedOn w:val="Navaden"/>
    <w:rsid w:val="006F0A4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Sprotnaopomba-sklic">
    <w:name w:val="footnote reference"/>
    <w:uiPriority w:val="99"/>
    <w:rsid w:val="006F0A43"/>
    <w:rPr>
      <w:vertAlign w:val="superscript"/>
    </w:rPr>
  </w:style>
  <w:style w:type="paragraph" w:styleId="z-vrhobrazca">
    <w:name w:val="HTML Top of Form"/>
    <w:basedOn w:val="Navaden"/>
    <w:next w:val="Navaden"/>
    <w:link w:val="z-vrhobrazcaZnak"/>
    <w:hidden/>
    <w:uiPriority w:val="99"/>
    <w:unhideWhenUsed/>
    <w:rsid w:val="00941D3C"/>
    <w:pPr>
      <w:pBdr>
        <w:bottom w:val="single" w:sz="6" w:space="1" w:color="auto"/>
      </w:pBdr>
      <w:spacing w:line="240" w:lineRule="auto"/>
      <w:jc w:val="center"/>
    </w:pPr>
    <w:rPr>
      <w:vanish/>
      <w:sz w:val="16"/>
      <w:szCs w:val="16"/>
      <w:lang w:val="x-none" w:eastAsia="x-none"/>
    </w:rPr>
  </w:style>
  <w:style w:type="character" w:customStyle="1" w:styleId="z-vrhobrazcaZnak">
    <w:name w:val="z-vrh obrazca Znak"/>
    <w:link w:val="z-vrhobrazca"/>
    <w:uiPriority w:val="99"/>
    <w:rsid w:val="00941D3C"/>
    <w:rPr>
      <w:rFonts w:ascii="Arial" w:hAnsi="Arial" w:cs="Arial"/>
      <w:vanish/>
      <w:sz w:val="16"/>
      <w:szCs w:val="16"/>
    </w:rPr>
  </w:style>
  <w:style w:type="paragraph" w:styleId="z-dnoobrazca">
    <w:name w:val="HTML Bottom of Form"/>
    <w:basedOn w:val="Navaden"/>
    <w:next w:val="Navaden"/>
    <w:link w:val="z-dnoobrazcaZnak"/>
    <w:hidden/>
    <w:uiPriority w:val="99"/>
    <w:unhideWhenUsed/>
    <w:rsid w:val="00941D3C"/>
    <w:pPr>
      <w:pBdr>
        <w:top w:val="single" w:sz="6" w:space="1" w:color="auto"/>
      </w:pBdr>
      <w:spacing w:line="240" w:lineRule="auto"/>
      <w:jc w:val="center"/>
    </w:pPr>
    <w:rPr>
      <w:vanish/>
      <w:sz w:val="16"/>
      <w:szCs w:val="16"/>
      <w:lang w:val="x-none" w:eastAsia="x-none"/>
    </w:rPr>
  </w:style>
  <w:style w:type="character" w:customStyle="1" w:styleId="z-dnoobrazcaZnak">
    <w:name w:val="z-dno obrazca Znak"/>
    <w:link w:val="z-dnoobrazca"/>
    <w:uiPriority w:val="99"/>
    <w:rsid w:val="00941D3C"/>
    <w:rPr>
      <w:rFonts w:ascii="Arial" w:hAnsi="Arial" w:cs="Arial"/>
      <w:vanish/>
      <w:sz w:val="16"/>
      <w:szCs w:val="16"/>
    </w:rPr>
  </w:style>
  <w:style w:type="character" w:customStyle="1" w:styleId="st1">
    <w:name w:val="st1"/>
    <w:rsid w:val="00137307"/>
  </w:style>
  <w:style w:type="paragraph" w:customStyle="1" w:styleId="CharChar1">
    <w:name w:val="Char Char1"/>
    <w:basedOn w:val="Navaden"/>
    <w:rsid w:val="00BE25CD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CM1">
    <w:name w:val="CM1"/>
    <w:basedOn w:val="Default"/>
    <w:next w:val="Default"/>
    <w:uiPriority w:val="99"/>
    <w:rsid w:val="00BE25CD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BE25CD"/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BE25CD"/>
    <w:rPr>
      <w:rFonts w:cs="Times New Roman"/>
      <w:color w:val="auto"/>
    </w:rPr>
  </w:style>
  <w:style w:type="character" w:customStyle="1" w:styleId="IT">
    <w:name w:val="IT"/>
    <w:semiHidden/>
    <w:rsid w:val="00BE25CD"/>
    <w:rPr>
      <w:rFonts w:ascii="Arial" w:hAnsi="Arial" w:cs="Arial"/>
      <w:color w:val="auto"/>
      <w:sz w:val="20"/>
      <w:szCs w:val="20"/>
    </w:rPr>
  </w:style>
  <w:style w:type="character" w:customStyle="1" w:styleId="CommentTextChar1">
    <w:name w:val="Comment Text Char1"/>
    <w:semiHidden/>
    <w:locked/>
    <w:rsid w:val="00BE25CD"/>
    <w:rPr>
      <w:sz w:val="24"/>
      <w:szCs w:val="24"/>
      <w:lang w:bidi="sl-SI"/>
    </w:rPr>
  </w:style>
  <w:style w:type="paragraph" w:customStyle="1" w:styleId="alineazaodstavkom0">
    <w:name w:val="alineazaodstavkom"/>
    <w:basedOn w:val="Navaden"/>
    <w:rsid w:val="00C21A8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Odstavek">
    <w:name w:val="Odstavek"/>
    <w:basedOn w:val="Navaden"/>
    <w:link w:val="OdstavekZnak"/>
    <w:qFormat/>
    <w:rsid w:val="00191CC6"/>
    <w:pPr>
      <w:overflowPunct w:val="0"/>
      <w:autoSpaceDE w:val="0"/>
      <w:autoSpaceDN w:val="0"/>
      <w:adjustRightInd w:val="0"/>
      <w:spacing w:before="240" w:line="240" w:lineRule="auto"/>
      <w:ind w:firstLine="1021"/>
      <w:jc w:val="both"/>
      <w:textAlignment w:val="baseline"/>
    </w:pPr>
    <w:rPr>
      <w:sz w:val="22"/>
      <w:szCs w:val="22"/>
      <w:lang w:val="x-none" w:eastAsia="x-none"/>
    </w:rPr>
  </w:style>
  <w:style w:type="character" w:customStyle="1" w:styleId="OdstavekZnak">
    <w:name w:val="Odstavek Znak"/>
    <w:link w:val="Odstavek"/>
    <w:rsid w:val="00191CC6"/>
    <w:rPr>
      <w:rFonts w:ascii="Arial" w:hAnsi="Arial" w:cs="Arial"/>
      <w:sz w:val="22"/>
      <w:szCs w:val="22"/>
    </w:rPr>
  </w:style>
  <w:style w:type="character" w:customStyle="1" w:styleId="Naslov3Znak">
    <w:name w:val="Naslov 3 Znak"/>
    <w:link w:val="Naslov3"/>
    <w:rsid w:val="007B5ACB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5Znak">
    <w:name w:val="Naslov 5 Znak"/>
    <w:link w:val="Naslov5"/>
    <w:rsid w:val="007B5ACB"/>
    <w:rPr>
      <w:color w:val="243F60"/>
      <w:sz w:val="22"/>
      <w:szCs w:val="22"/>
      <w:lang w:eastAsia="en-US"/>
    </w:rPr>
  </w:style>
  <w:style w:type="character" w:customStyle="1" w:styleId="Naslov7Znak">
    <w:name w:val="Naslov 7 Znak"/>
    <w:link w:val="Naslov7"/>
    <w:rsid w:val="007B5ACB"/>
    <w:rPr>
      <w:i/>
      <w:iCs/>
      <w:color w:val="404040"/>
      <w:sz w:val="22"/>
      <w:szCs w:val="22"/>
      <w:lang w:eastAsia="en-US"/>
    </w:rPr>
  </w:style>
  <w:style w:type="character" w:customStyle="1" w:styleId="Telobesedila2Znak">
    <w:name w:val="Telo besedila 2 Znak"/>
    <w:link w:val="Telobesedila2"/>
    <w:rsid w:val="007B5ACB"/>
    <w:rPr>
      <w:rFonts w:ascii="Arial" w:hAnsi="Arial"/>
      <w:szCs w:val="24"/>
      <w:lang w:eastAsia="en-US"/>
    </w:rPr>
  </w:style>
  <w:style w:type="character" w:customStyle="1" w:styleId="CharChar140">
    <w:name w:val="Char Char14"/>
    <w:rsid w:val="007B5ACB"/>
    <w:rPr>
      <w:rFonts w:ascii="Arial" w:hAnsi="Arial" w:cs="Arial"/>
      <w:b/>
      <w:bCs/>
      <w:kern w:val="32"/>
      <w:sz w:val="32"/>
      <w:szCs w:val="32"/>
      <w:lang w:val="sl-SI" w:eastAsia="sl-SI" w:bidi="ar-SA"/>
    </w:rPr>
  </w:style>
  <w:style w:type="character" w:customStyle="1" w:styleId="NaslovZnak">
    <w:name w:val="Naslov Znak"/>
    <w:link w:val="Naslov"/>
    <w:rsid w:val="007B5ACB"/>
    <w:rPr>
      <w:color w:val="17365D"/>
      <w:spacing w:val="5"/>
      <w:kern w:val="28"/>
      <w:sz w:val="52"/>
      <w:szCs w:val="52"/>
      <w:lang w:eastAsia="en-US"/>
    </w:rPr>
  </w:style>
  <w:style w:type="character" w:customStyle="1" w:styleId="PodnaslovZnak">
    <w:name w:val="Podnaslov Znak"/>
    <w:link w:val="Podnaslov"/>
    <w:rsid w:val="007B5ACB"/>
    <w:rPr>
      <w:i/>
      <w:iCs/>
      <w:color w:val="4F81BD"/>
      <w:spacing w:val="15"/>
      <w:sz w:val="24"/>
      <w:szCs w:val="24"/>
      <w:lang w:eastAsia="en-US"/>
    </w:rPr>
  </w:style>
  <w:style w:type="character" w:customStyle="1" w:styleId="CharChar20">
    <w:name w:val="Char Char2"/>
    <w:rsid w:val="007B5ACB"/>
    <w:rPr>
      <w:lang w:val="sl-SI" w:eastAsia="sl-SI" w:bidi="ar-SA"/>
    </w:rPr>
  </w:style>
  <w:style w:type="character" w:customStyle="1" w:styleId="ZadevakomentarjaZnak">
    <w:name w:val="Zadeva komentarja Znak"/>
    <w:link w:val="Zadevakomentarja"/>
    <w:uiPriority w:val="99"/>
    <w:rsid w:val="007B5ACB"/>
    <w:rPr>
      <w:rFonts w:eastAsia="Calibri"/>
      <w:b/>
      <w:bCs/>
      <w:lang w:eastAsia="en-US"/>
    </w:rPr>
  </w:style>
  <w:style w:type="paragraph" w:customStyle="1" w:styleId="CharChar10">
    <w:name w:val="Char Char1"/>
    <w:basedOn w:val="Navaden"/>
    <w:rsid w:val="007B5ACB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esegmentc1">
    <w:name w:val="esegment_c1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styleId="Revizija">
    <w:name w:val="Revision"/>
    <w:hidden/>
    <w:uiPriority w:val="99"/>
    <w:semiHidden/>
    <w:rsid w:val="007B5ACB"/>
    <w:rPr>
      <w:rFonts w:ascii="Arial" w:hAnsi="Arial"/>
      <w:szCs w:val="24"/>
      <w:lang w:eastAsia="en-US"/>
    </w:rPr>
  </w:style>
  <w:style w:type="paragraph" w:customStyle="1" w:styleId="Navaden1">
    <w:name w:val="Navaden1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">
    <w:name w:val="len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">
    <w:name w:val="lennaslov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odstavek0">
    <w:name w:val="odstavek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apple-converted-space">
    <w:name w:val="apple-converted-space"/>
    <w:rsid w:val="007B5ACB"/>
  </w:style>
  <w:style w:type="paragraph" w:customStyle="1" w:styleId="Navaden2">
    <w:name w:val="Navaden2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styleId="Brezrazmikov">
    <w:name w:val="No Spacing"/>
    <w:uiPriority w:val="1"/>
    <w:qFormat/>
    <w:rsid w:val="007B5ACB"/>
    <w:rPr>
      <w:rFonts w:ascii="Arial" w:hAnsi="Arial"/>
      <w:szCs w:val="24"/>
    </w:rPr>
  </w:style>
  <w:style w:type="paragraph" w:customStyle="1" w:styleId="poglavje0">
    <w:name w:val="poglavje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Pa2">
    <w:name w:val="Pa2"/>
    <w:basedOn w:val="Navaden"/>
    <w:next w:val="Navaden"/>
    <w:uiPriority w:val="99"/>
    <w:rsid w:val="007B5ACB"/>
    <w:pPr>
      <w:autoSpaceDE w:val="0"/>
      <w:autoSpaceDN w:val="0"/>
      <w:adjustRightInd w:val="0"/>
      <w:spacing w:line="171" w:lineRule="atLeast"/>
    </w:pPr>
    <w:rPr>
      <w:rFonts w:eastAsia="Calibri" w:cs="Arial"/>
      <w:sz w:val="24"/>
    </w:rPr>
  </w:style>
  <w:style w:type="paragraph" w:customStyle="1" w:styleId="Pa4">
    <w:name w:val="Pa4"/>
    <w:basedOn w:val="Navaden"/>
    <w:next w:val="Navaden"/>
    <w:uiPriority w:val="99"/>
    <w:rsid w:val="007B5ACB"/>
    <w:pPr>
      <w:autoSpaceDE w:val="0"/>
      <w:autoSpaceDN w:val="0"/>
      <w:adjustRightInd w:val="0"/>
      <w:spacing w:line="171" w:lineRule="atLeast"/>
    </w:pPr>
    <w:rPr>
      <w:rFonts w:eastAsia="Calibri" w:cs="Arial"/>
      <w:sz w:val="24"/>
    </w:rPr>
  </w:style>
  <w:style w:type="paragraph" w:customStyle="1" w:styleId="lennaslov0">
    <w:name w:val="Člen_naslov"/>
    <w:basedOn w:val="Navaden"/>
    <w:qFormat/>
    <w:rsid w:val="007B5ACB"/>
    <w:pPr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rFonts w:cs="Arial"/>
      <w:b/>
      <w:sz w:val="22"/>
      <w:szCs w:val="22"/>
      <w:lang w:eastAsia="sl-SI"/>
    </w:rPr>
  </w:style>
  <w:style w:type="paragraph" w:customStyle="1" w:styleId="Text3">
    <w:name w:val="Text 3"/>
    <w:basedOn w:val="Navaden"/>
    <w:uiPriority w:val="99"/>
    <w:rsid w:val="007B5ACB"/>
    <w:pPr>
      <w:tabs>
        <w:tab w:val="left" w:pos="2302"/>
      </w:tabs>
      <w:spacing w:after="240" w:line="240" w:lineRule="auto"/>
      <w:ind w:left="1202"/>
      <w:jc w:val="both"/>
    </w:pPr>
    <w:rPr>
      <w:rFonts w:ascii="Times New Roman" w:hAnsi="Times New Roman"/>
      <w:sz w:val="24"/>
      <w:szCs w:val="20"/>
      <w:lang w:val="en-GB"/>
    </w:rPr>
  </w:style>
  <w:style w:type="paragraph" w:customStyle="1" w:styleId="Navaden3">
    <w:name w:val="Navaden3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Slog1">
    <w:name w:val="Slog1"/>
    <w:basedOn w:val="Navaden"/>
    <w:link w:val="Slog1Znak"/>
    <w:qFormat/>
    <w:rsid w:val="007B5ACB"/>
    <w:pPr>
      <w:spacing w:line="240" w:lineRule="auto"/>
      <w:jc w:val="center"/>
    </w:pPr>
    <w:rPr>
      <w:rFonts w:eastAsia="Calibri"/>
      <w:szCs w:val="20"/>
      <w:lang w:val="x-none"/>
    </w:rPr>
  </w:style>
  <w:style w:type="character" w:customStyle="1" w:styleId="Slog1Znak">
    <w:name w:val="Slog1 Znak"/>
    <w:link w:val="Slog1"/>
    <w:rsid w:val="007B5ACB"/>
    <w:rPr>
      <w:rFonts w:ascii="Arial" w:eastAsia="Calibri" w:hAnsi="Arial" w:cs="Arial"/>
      <w:lang w:eastAsia="en-US"/>
    </w:rPr>
  </w:style>
  <w:style w:type="paragraph" w:customStyle="1" w:styleId="ZnakZnakZnakZnakZnakZnakZnakZnakZnakZnakZnakZnakZnak">
    <w:name w:val="Znak Znak Znak Znak Znak Znak Znak Znak Znak Znak Znak Znak Znak"/>
    <w:basedOn w:val="Navaden"/>
    <w:rsid w:val="007B5ACB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vrstapredpisa0">
    <w:name w:val="vrstapredpisa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111">
    <w:name w:val="Številčna točka 1.1.1"/>
    <w:basedOn w:val="Navaden"/>
    <w:qFormat/>
    <w:rsid w:val="006E5848"/>
    <w:pPr>
      <w:widowControl w:val="0"/>
      <w:numPr>
        <w:ilvl w:val="2"/>
        <w:numId w:val="108"/>
      </w:numPr>
      <w:overflowPunct w:val="0"/>
      <w:autoSpaceDE w:val="0"/>
      <w:autoSpaceDN w:val="0"/>
      <w:adjustRightInd w:val="0"/>
      <w:spacing w:line="240" w:lineRule="auto"/>
      <w:jc w:val="both"/>
    </w:pPr>
    <w:rPr>
      <w:sz w:val="22"/>
      <w:szCs w:val="16"/>
      <w:lang w:eastAsia="sl-SI"/>
    </w:rPr>
  </w:style>
  <w:style w:type="character" w:customStyle="1" w:styleId="tevilnatokaZnak">
    <w:name w:val="Številčna točka Znak"/>
    <w:basedOn w:val="Privzetapisavaodstavka"/>
    <w:link w:val="tevilnatoka"/>
    <w:locked/>
    <w:rsid w:val="006E5848"/>
    <w:rPr>
      <w:rFonts w:ascii="Arial" w:hAnsi="Arial" w:cs="Arial"/>
      <w:sz w:val="22"/>
      <w:szCs w:val="22"/>
    </w:rPr>
  </w:style>
  <w:style w:type="paragraph" w:customStyle="1" w:styleId="tevilnatoka">
    <w:name w:val="Številčna točka"/>
    <w:basedOn w:val="Navaden"/>
    <w:link w:val="tevilnatokaZnak"/>
    <w:qFormat/>
    <w:rsid w:val="006E5848"/>
    <w:pPr>
      <w:numPr>
        <w:numId w:val="108"/>
      </w:numPr>
      <w:spacing w:line="240" w:lineRule="auto"/>
      <w:jc w:val="both"/>
    </w:pPr>
    <w:rPr>
      <w:rFonts w:cs="Arial"/>
      <w:sz w:val="22"/>
      <w:szCs w:val="22"/>
      <w:lang w:eastAsia="sl-SI"/>
    </w:rPr>
  </w:style>
  <w:style w:type="paragraph" w:customStyle="1" w:styleId="tevilnatoka11Nova">
    <w:name w:val="Številčna točka 1.1 Nova"/>
    <w:basedOn w:val="tevilnatoka"/>
    <w:qFormat/>
    <w:rsid w:val="006E5848"/>
    <w:pPr>
      <w:numPr>
        <w:ilvl w:val="1"/>
      </w:numPr>
      <w:tabs>
        <w:tab w:val="clear" w:pos="425"/>
        <w:tab w:val="num" w:pos="360"/>
        <w:tab w:val="num" w:pos="1440"/>
      </w:tabs>
      <w:ind w:left="1440" w:hanging="360"/>
    </w:pPr>
  </w:style>
  <w:style w:type="character" w:styleId="Pripombasklic">
    <w:name w:val="annotation reference"/>
    <w:basedOn w:val="Privzetapisavaodstavka"/>
    <w:uiPriority w:val="99"/>
    <w:semiHidden/>
    <w:unhideWhenUsed/>
    <w:rsid w:val="006F551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F551D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F551D"/>
    <w:rPr>
      <w:rFonts w:ascii="Arial" w:hAnsi="Arial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F551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F551D"/>
    <w:rPr>
      <w:rFonts w:ascii="Arial" w:hAnsi="Arial"/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HTML Top of Form" w:uiPriority="99"/>
    <w:lsdException w:name="HTML Bottom of Form" w:uiPriority="99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B0734B"/>
    <w:pPr>
      <w:spacing w:line="260" w:lineRule="exact"/>
    </w:pPr>
    <w:rPr>
      <w:rFonts w:ascii="Arial" w:hAnsi="Arial"/>
      <w:szCs w:val="24"/>
      <w:lang w:eastAsia="en-US"/>
    </w:rPr>
  </w:style>
  <w:style w:type="paragraph" w:styleId="Naslov1">
    <w:name w:val="heading 1"/>
    <w:aliases w:val="NASLOV,Heading 1 Char,Heading 1 Char1 Char1,Heading 1 Char Char Char1,Heading 1 Char1 Char1 Char Char,Heading 1 Char Char Char1 Char Char,Heading 1 Char Char1,Heading 1 Char1 Char1 Char1,Heading 1 Char Char Char1 Char1"/>
    <w:basedOn w:val="Navaden"/>
    <w:next w:val="Navaden"/>
    <w:link w:val="Naslov1Znak"/>
    <w:autoRedefine/>
    <w:uiPriority w:val="9"/>
    <w:qFormat/>
    <w:rsid w:val="000E4747"/>
    <w:pPr>
      <w:widowControl w:val="0"/>
      <w:tabs>
        <w:tab w:val="left" w:pos="360"/>
      </w:tabs>
      <w:outlineLvl w:val="0"/>
    </w:pPr>
    <w:rPr>
      <w:b/>
      <w:szCs w:val="20"/>
      <w:lang w:val="x-none" w:eastAsia="x-none"/>
    </w:rPr>
  </w:style>
  <w:style w:type="paragraph" w:styleId="Naslov2">
    <w:name w:val="heading 2"/>
    <w:basedOn w:val="Navaden"/>
    <w:next w:val="Navaden"/>
    <w:link w:val="Naslov2Znak"/>
    <w:qFormat/>
    <w:rsid w:val="00DC4C2F"/>
    <w:pPr>
      <w:keepNext/>
      <w:spacing w:before="240" w:after="60" w:line="240" w:lineRule="auto"/>
      <w:jc w:val="both"/>
      <w:outlineLvl w:val="1"/>
    </w:pPr>
    <w:rPr>
      <w:rFonts w:cs="Arial"/>
      <w:b/>
      <w:bCs/>
      <w:i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DC4C2F"/>
    <w:pPr>
      <w:keepNext/>
      <w:spacing w:before="240" w:after="60" w:line="240" w:lineRule="auto"/>
      <w:jc w:val="both"/>
      <w:outlineLvl w:val="2"/>
    </w:pPr>
    <w:rPr>
      <w:b/>
      <w:bCs/>
      <w:sz w:val="26"/>
      <w:szCs w:val="26"/>
      <w:lang w:val="x-none"/>
    </w:rPr>
  </w:style>
  <w:style w:type="paragraph" w:styleId="Naslov4">
    <w:name w:val="heading 4"/>
    <w:basedOn w:val="Navaden"/>
    <w:next w:val="Navaden"/>
    <w:link w:val="Naslov4Znak"/>
    <w:autoRedefine/>
    <w:qFormat/>
    <w:rsid w:val="006C1C49"/>
    <w:pPr>
      <w:keepNext/>
      <w:keepLines/>
      <w:spacing w:after="240" w:line="240" w:lineRule="auto"/>
      <w:ind w:left="720" w:hanging="720"/>
      <w:outlineLvl w:val="3"/>
    </w:pPr>
    <w:rPr>
      <w:rFonts w:ascii="Times New Roman" w:hAnsi="Times New Roman"/>
      <w:b/>
      <w:i/>
      <w:sz w:val="24"/>
      <w:szCs w:val="20"/>
      <w:lang w:eastAsia="sl-SI"/>
    </w:rPr>
  </w:style>
  <w:style w:type="paragraph" w:styleId="Naslov5">
    <w:name w:val="heading 5"/>
    <w:basedOn w:val="Navaden"/>
    <w:next w:val="Navaden"/>
    <w:link w:val="Naslov5Znak"/>
    <w:qFormat/>
    <w:rsid w:val="002936C3"/>
    <w:pPr>
      <w:keepNext/>
      <w:keepLines/>
      <w:spacing w:before="200" w:line="240" w:lineRule="auto"/>
      <w:outlineLvl w:val="4"/>
    </w:pPr>
    <w:rPr>
      <w:rFonts w:ascii="Times New Roman" w:hAnsi="Times New Roman"/>
      <w:color w:val="243F60"/>
      <w:sz w:val="22"/>
      <w:szCs w:val="22"/>
      <w:lang w:val="x-none"/>
    </w:rPr>
  </w:style>
  <w:style w:type="paragraph" w:styleId="Naslov6">
    <w:name w:val="heading 6"/>
    <w:basedOn w:val="Navaden"/>
    <w:next w:val="Navaden"/>
    <w:link w:val="Naslov6Znak"/>
    <w:qFormat/>
    <w:rsid w:val="006C1C49"/>
    <w:pPr>
      <w:spacing w:before="240" w:after="60" w:line="240" w:lineRule="auto"/>
      <w:jc w:val="both"/>
      <w:outlineLvl w:val="5"/>
    </w:pPr>
    <w:rPr>
      <w:rFonts w:ascii="Times New Roman" w:hAnsi="Times New Roman"/>
      <w:b/>
      <w:bCs/>
      <w:sz w:val="22"/>
      <w:szCs w:val="22"/>
      <w:lang w:eastAsia="sl-SI"/>
    </w:rPr>
  </w:style>
  <w:style w:type="paragraph" w:styleId="Naslov7">
    <w:name w:val="heading 7"/>
    <w:basedOn w:val="Navaden"/>
    <w:next w:val="Navaden"/>
    <w:link w:val="Naslov7Znak"/>
    <w:qFormat/>
    <w:rsid w:val="002936C3"/>
    <w:pPr>
      <w:keepNext/>
      <w:keepLines/>
      <w:spacing w:before="200" w:line="240" w:lineRule="auto"/>
      <w:outlineLvl w:val="6"/>
    </w:pPr>
    <w:rPr>
      <w:rFonts w:ascii="Times New Roman" w:hAnsi="Times New Roman"/>
      <w:i/>
      <w:iCs/>
      <w:color w:val="404040"/>
      <w:sz w:val="22"/>
      <w:szCs w:val="22"/>
      <w:lang w:val="x-none"/>
    </w:rPr>
  </w:style>
  <w:style w:type="paragraph" w:styleId="Naslov8">
    <w:name w:val="heading 8"/>
    <w:basedOn w:val="Navaden"/>
    <w:next w:val="Navaden"/>
    <w:link w:val="Naslov8Znak"/>
    <w:qFormat/>
    <w:rsid w:val="006C1C49"/>
    <w:pPr>
      <w:spacing w:before="240" w:after="60"/>
      <w:outlineLvl w:val="7"/>
    </w:pPr>
    <w:rPr>
      <w:rFonts w:ascii="Times New Roman" w:hAnsi="Times New Roman"/>
      <w:i/>
      <w:iCs/>
      <w:sz w:val="24"/>
      <w:lang w:val="en-US"/>
    </w:rPr>
  </w:style>
  <w:style w:type="paragraph" w:styleId="Naslov9">
    <w:name w:val="heading 9"/>
    <w:basedOn w:val="Navaden"/>
    <w:next w:val="Navaden"/>
    <w:link w:val="Naslov9Znak"/>
    <w:qFormat/>
    <w:rsid w:val="006C1C49"/>
    <w:pPr>
      <w:spacing w:before="240" w:after="60"/>
      <w:outlineLvl w:val="8"/>
    </w:pPr>
    <w:rPr>
      <w:rFonts w:cs="Arial"/>
      <w:sz w:val="22"/>
      <w:szCs w:val="22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,Heading 1 Char Znak,Heading 1 Char1 Char1 Znak,Heading 1 Char Char Char1 Znak,Heading 1 Char1 Char1 Char Char Znak,Heading 1 Char Char Char1 Char Char Znak,Heading 1 Char Char1 Znak,Heading 1 Char1 Char1 Char1 Znak"/>
    <w:link w:val="Naslov1"/>
    <w:uiPriority w:val="9"/>
    <w:locked/>
    <w:rsid w:val="000E4747"/>
    <w:rPr>
      <w:rFonts w:ascii="Arial" w:hAnsi="Arial" w:cs="Arial"/>
      <w:b/>
    </w:rPr>
  </w:style>
  <w:style w:type="character" w:customStyle="1" w:styleId="Naslov2Znak">
    <w:name w:val="Naslov 2 Znak"/>
    <w:link w:val="Naslov2"/>
    <w:rsid w:val="002936C3"/>
    <w:rPr>
      <w:rFonts w:ascii="Arial" w:hAnsi="Arial" w:cs="Arial"/>
      <w:b/>
      <w:bCs/>
      <w:i/>
      <w:iCs/>
      <w:sz w:val="28"/>
      <w:szCs w:val="28"/>
      <w:lang w:val="sl-SI" w:eastAsia="en-US" w:bidi="ar-SA"/>
    </w:rPr>
  </w:style>
  <w:style w:type="character" w:customStyle="1" w:styleId="Naslov4Znak">
    <w:name w:val="Naslov 4 Znak"/>
    <w:link w:val="Naslov4"/>
    <w:locked/>
    <w:rsid w:val="006C1C49"/>
    <w:rPr>
      <w:b/>
      <w:i/>
      <w:sz w:val="24"/>
      <w:lang w:val="sl-SI" w:eastAsia="sl-SI" w:bidi="ar-SA"/>
    </w:rPr>
  </w:style>
  <w:style w:type="character" w:customStyle="1" w:styleId="Naslov6Znak">
    <w:name w:val="Naslov 6 Znak"/>
    <w:link w:val="Naslov6"/>
    <w:locked/>
    <w:rsid w:val="006C1C49"/>
    <w:rPr>
      <w:b/>
      <w:bCs/>
      <w:sz w:val="22"/>
      <w:szCs w:val="22"/>
      <w:lang w:val="sl-SI" w:eastAsia="sl-SI" w:bidi="ar-SA"/>
    </w:rPr>
  </w:style>
  <w:style w:type="character" w:customStyle="1" w:styleId="Naslov8Znak">
    <w:name w:val="Naslov 8 Znak"/>
    <w:link w:val="Naslov8"/>
    <w:locked/>
    <w:rsid w:val="006C1C49"/>
    <w:rPr>
      <w:i/>
      <w:iCs/>
      <w:sz w:val="24"/>
      <w:szCs w:val="24"/>
      <w:lang w:val="en-US" w:eastAsia="en-US" w:bidi="ar-SA"/>
    </w:rPr>
  </w:style>
  <w:style w:type="character" w:customStyle="1" w:styleId="Naslov9Znak">
    <w:name w:val="Naslov 9 Znak"/>
    <w:link w:val="Naslov9"/>
    <w:locked/>
    <w:rsid w:val="006C1C49"/>
    <w:rPr>
      <w:rFonts w:ascii="Arial" w:hAnsi="Arial" w:cs="Arial"/>
      <w:sz w:val="22"/>
      <w:szCs w:val="22"/>
      <w:lang w:val="en-US" w:eastAsia="en-US" w:bidi="ar-SA"/>
    </w:rPr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  <w:rPr>
      <w:lang w:val="en-US"/>
    </w:rPr>
  </w:style>
  <w:style w:type="character" w:customStyle="1" w:styleId="GlavaZnak">
    <w:name w:val="Glava Znak"/>
    <w:link w:val="Glava"/>
    <w:locked/>
    <w:rsid w:val="006C1C49"/>
    <w:rPr>
      <w:rFonts w:ascii="Arial" w:hAnsi="Arial"/>
      <w:szCs w:val="24"/>
      <w:lang w:val="en-US" w:eastAsia="en-US" w:bidi="ar-SA"/>
    </w:r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  <w:rPr>
      <w:lang w:val="en-US"/>
    </w:rPr>
  </w:style>
  <w:style w:type="character" w:customStyle="1" w:styleId="NogaZnak">
    <w:name w:val="Noga Znak"/>
    <w:link w:val="Noga"/>
    <w:uiPriority w:val="99"/>
    <w:locked/>
    <w:rsid w:val="006C1C49"/>
    <w:rPr>
      <w:rFonts w:ascii="Arial" w:hAnsi="Arial"/>
      <w:szCs w:val="24"/>
      <w:lang w:val="en-US" w:eastAsia="en-US" w:bidi="ar-SA"/>
    </w:r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  <w:lang w:val="en-US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customStyle="1" w:styleId="Tabela-mrea">
    <w:name w:val="Tabela - mreža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styleId="Telobesedila">
    <w:name w:val="Body Text"/>
    <w:basedOn w:val="Navaden"/>
    <w:link w:val="TelobesedilaZnak"/>
    <w:uiPriority w:val="99"/>
    <w:rsid w:val="00DC4C2F"/>
    <w:pPr>
      <w:spacing w:line="240" w:lineRule="auto"/>
      <w:jc w:val="both"/>
    </w:pPr>
    <w:rPr>
      <w:rFonts w:ascii="Times New Roman" w:hAnsi="Times New Roman"/>
      <w:b/>
      <w:bCs/>
      <w:sz w:val="24"/>
      <w:szCs w:val="20"/>
      <w:lang w:eastAsia="sl-SI"/>
    </w:rPr>
  </w:style>
  <w:style w:type="character" w:customStyle="1" w:styleId="TelobesedilaZnak">
    <w:name w:val="Telo besedila Znak"/>
    <w:link w:val="Telobesedila"/>
    <w:uiPriority w:val="99"/>
    <w:locked/>
    <w:rsid w:val="006C1C49"/>
    <w:rPr>
      <w:b/>
      <w:bCs/>
      <w:sz w:val="24"/>
      <w:lang w:val="sl-SI" w:eastAsia="sl-SI" w:bidi="ar-SA"/>
    </w:rPr>
  </w:style>
  <w:style w:type="paragraph" w:customStyle="1" w:styleId="arttext1">
    <w:name w:val="arttext1"/>
    <w:basedOn w:val="Navaden"/>
    <w:rsid w:val="00DC4C2F"/>
    <w:pPr>
      <w:spacing w:before="240" w:after="240" w:line="324" w:lineRule="auto"/>
      <w:ind w:left="40" w:right="40"/>
    </w:pPr>
    <w:rPr>
      <w:rFonts w:ascii="Tahoma" w:hAnsi="Tahoma" w:cs="Tahoma"/>
      <w:color w:val="000000"/>
      <w:sz w:val="12"/>
      <w:szCs w:val="12"/>
      <w:lang w:eastAsia="sl-SI"/>
    </w:rPr>
  </w:style>
  <w:style w:type="paragraph" w:styleId="Sprotnaopomba-besedilo">
    <w:name w:val="footnote text"/>
    <w:aliases w:val="Footnote,Fußnote"/>
    <w:basedOn w:val="Navaden"/>
    <w:link w:val="Sprotnaopomba-besediloZnak"/>
    <w:uiPriority w:val="99"/>
    <w:rsid w:val="00DC4C2F"/>
    <w:pPr>
      <w:spacing w:line="240" w:lineRule="auto"/>
      <w:jc w:val="both"/>
    </w:pPr>
    <w:rPr>
      <w:szCs w:val="20"/>
      <w:lang w:val="en-GB"/>
    </w:rPr>
  </w:style>
  <w:style w:type="character" w:customStyle="1" w:styleId="Sprotnaopomba-besediloZnak">
    <w:name w:val="Sprotna opomba - besedilo Znak"/>
    <w:aliases w:val="Footnote Znak,Fußnote Znak"/>
    <w:link w:val="Sprotnaopomba-besedilo"/>
    <w:uiPriority w:val="99"/>
    <w:locked/>
    <w:rsid w:val="00DC4C2F"/>
    <w:rPr>
      <w:rFonts w:ascii="Arial" w:hAnsi="Arial"/>
      <w:lang w:val="en-GB" w:eastAsia="en-US" w:bidi="ar-SA"/>
    </w:rPr>
  </w:style>
  <w:style w:type="paragraph" w:customStyle="1" w:styleId="Neotevilenodstavek">
    <w:name w:val="Neoštevilčen odstavek"/>
    <w:basedOn w:val="Navaden"/>
    <w:link w:val="NeotevilenodstavekZnak"/>
    <w:qFormat/>
    <w:rsid w:val="00DC4C2F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DC4C2F"/>
    <w:rPr>
      <w:rFonts w:ascii="Arial" w:hAnsi="Arial" w:cs="Arial"/>
      <w:sz w:val="22"/>
      <w:szCs w:val="22"/>
      <w:lang w:val="sl-SI" w:eastAsia="sl-SI" w:bidi="ar-SA"/>
    </w:rPr>
  </w:style>
  <w:style w:type="paragraph" w:customStyle="1" w:styleId="Oddelek">
    <w:name w:val="Oddelek"/>
    <w:basedOn w:val="Navaden"/>
    <w:link w:val="OddelekZnak1"/>
    <w:qFormat/>
    <w:rsid w:val="00DC4C2F"/>
    <w:pPr>
      <w:numPr>
        <w:numId w:val="2"/>
      </w:numPr>
      <w:suppressAutoHyphens/>
      <w:overflowPunct w:val="0"/>
      <w:autoSpaceDE w:val="0"/>
      <w:autoSpaceDN w:val="0"/>
      <w:adjustRightInd w:val="0"/>
      <w:spacing w:before="280" w:after="60" w:line="200" w:lineRule="exact"/>
      <w:jc w:val="center"/>
      <w:textAlignment w:val="baseline"/>
      <w:outlineLvl w:val="3"/>
    </w:pPr>
    <w:rPr>
      <w:b/>
      <w:sz w:val="22"/>
      <w:szCs w:val="22"/>
      <w:lang w:val="x-none" w:eastAsia="x-none"/>
    </w:rPr>
  </w:style>
  <w:style w:type="character" w:customStyle="1" w:styleId="OddelekZnak1">
    <w:name w:val="Oddelek Znak1"/>
    <w:link w:val="Oddelek"/>
    <w:rsid w:val="00DC4C2F"/>
    <w:rPr>
      <w:rFonts w:ascii="Arial" w:hAnsi="Arial" w:cs="Arial"/>
      <w:b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DC4C2F"/>
    <w:pPr>
      <w:numPr>
        <w:numId w:val="4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sz w:val="22"/>
      <w:szCs w:val="22"/>
      <w:lang w:val="x-none" w:eastAsia="x-none"/>
    </w:rPr>
  </w:style>
  <w:style w:type="character" w:customStyle="1" w:styleId="AlineazaodstavkomZnak">
    <w:name w:val="Alinea za odstavkom Znak"/>
    <w:link w:val="Alineazaodstavkom"/>
    <w:rsid w:val="00DC4C2F"/>
    <w:rPr>
      <w:rFonts w:ascii="Arial" w:hAnsi="Arial" w:cs="Arial"/>
      <w:sz w:val="22"/>
      <w:szCs w:val="22"/>
    </w:rPr>
  </w:style>
  <w:style w:type="paragraph" w:customStyle="1" w:styleId="Poglavje">
    <w:name w:val="Poglavje"/>
    <w:basedOn w:val="Navaden"/>
    <w:qFormat/>
    <w:rsid w:val="00DC4C2F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Vrstapredpisa">
    <w:name w:val="Vrsta predpisa"/>
    <w:basedOn w:val="Navaden"/>
    <w:link w:val="VrstapredpisaZnak"/>
    <w:qFormat/>
    <w:rsid w:val="00DC4C2F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DC4C2F"/>
    <w:rPr>
      <w:rFonts w:ascii="Arial" w:hAnsi="Arial" w:cs="Arial"/>
      <w:b/>
      <w:bCs/>
      <w:color w:val="000000"/>
      <w:spacing w:val="40"/>
      <w:sz w:val="22"/>
      <w:szCs w:val="22"/>
      <w:lang w:val="sl-SI" w:eastAsia="sl-SI" w:bidi="ar-SA"/>
    </w:rPr>
  </w:style>
  <w:style w:type="paragraph" w:customStyle="1" w:styleId="Naslovpredpisa">
    <w:name w:val="Naslov_predpisa"/>
    <w:basedOn w:val="Navaden"/>
    <w:link w:val="NaslovpredpisaZnak"/>
    <w:qFormat/>
    <w:rsid w:val="00DC4C2F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DC4C2F"/>
    <w:rPr>
      <w:rFonts w:ascii="Arial" w:hAnsi="Arial" w:cs="Arial"/>
      <w:b/>
      <w:sz w:val="22"/>
      <w:szCs w:val="22"/>
      <w:lang w:val="sl-SI" w:eastAsia="sl-SI" w:bidi="ar-SA"/>
    </w:rPr>
  </w:style>
  <w:style w:type="paragraph" w:styleId="Navadensplet">
    <w:name w:val="Normal (Web)"/>
    <w:basedOn w:val="Navaden"/>
    <w:uiPriority w:val="99"/>
    <w:rsid w:val="001C1BDB"/>
    <w:pPr>
      <w:spacing w:after="210" w:line="240" w:lineRule="auto"/>
    </w:pPr>
    <w:rPr>
      <w:rFonts w:ascii="Times New Roman" w:hAnsi="Times New Roman"/>
      <w:color w:val="333333"/>
      <w:sz w:val="18"/>
      <w:szCs w:val="18"/>
      <w:lang w:eastAsia="sl-SI"/>
    </w:rPr>
  </w:style>
  <w:style w:type="paragraph" w:styleId="Besedilooblaka">
    <w:name w:val="Balloon Text"/>
    <w:basedOn w:val="Navaden"/>
    <w:link w:val="BesedilooblakaZnak"/>
    <w:uiPriority w:val="99"/>
    <w:rsid w:val="00E25BAC"/>
    <w:rPr>
      <w:rFonts w:ascii="Tahoma" w:hAnsi="Tahoma" w:cs="Tahoma"/>
      <w:sz w:val="16"/>
      <w:szCs w:val="16"/>
      <w:lang w:val="en-US"/>
    </w:rPr>
  </w:style>
  <w:style w:type="character" w:customStyle="1" w:styleId="BesedilooblakaZnak">
    <w:name w:val="Besedilo oblačka Znak"/>
    <w:link w:val="Besedilooblaka"/>
    <w:uiPriority w:val="99"/>
    <w:locked/>
    <w:rsid w:val="006C1C49"/>
    <w:rPr>
      <w:rFonts w:ascii="Tahoma" w:hAnsi="Tahoma" w:cs="Tahoma"/>
      <w:sz w:val="16"/>
      <w:szCs w:val="16"/>
      <w:lang w:val="en-US" w:eastAsia="en-US" w:bidi="ar-SA"/>
    </w:rPr>
  </w:style>
  <w:style w:type="paragraph" w:styleId="Telobesedila-zamik">
    <w:name w:val="Body Text Indent"/>
    <w:basedOn w:val="Navaden"/>
    <w:link w:val="Telobesedila-zamikZnak"/>
    <w:rsid w:val="006C1C49"/>
    <w:pPr>
      <w:spacing w:after="120"/>
      <w:ind w:left="283"/>
    </w:pPr>
    <w:rPr>
      <w:lang w:val="en-US"/>
    </w:rPr>
  </w:style>
  <w:style w:type="character" w:customStyle="1" w:styleId="Telobesedila-zamikZnak">
    <w:name w:val="Telo besedila - zamik Znak"/>
    <w:link w:val="Telobesedila-zamik"/>
    <w:locked/>
    <w:rsid w:val="006C1C49"/>
    <w:rPr>
      <w:rFonts w:ascii="Arial" w:hAnsi="Arial"/>
      <w:szCs w:val="24"/>
      <w:lang w:val="en-US" w:eastAsia="en-US" w:bidi="ar-SA"/>
    </w:rPr>
  </w:style>
  <w:style w:type="paragraph" w:customStyle="1" w:styleId="Odstavekseznama1">
    <w:name w:val="Odstavek seznama1"/>
    <w:basedOn w:val="Navaden"/>
    <w:qFormat/>
    <w:rsid w:val="006C1C49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6C1C49"/>
    <w:pPr>
      <w:tabs>
        <w:tab w:val="num" w:pos="360"/>
      </w:tabs>
      <w:overflowPunct w:val="0"/>
      <w:autoSpaceDE w:val="0"/>
      <w:autoSpaceDN w:val="0"/>
      <w:adjustRightInd w:val="0"/>
      <w:spacing w:line="200" w:lineRule="exact"/>
      <w:ind w:left="36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locked/>
    <w:rsid w:val="006C1C49"/>
    <w:rPr>
      <w:rFonts w:ascii="Arial" w:hAnsi="Arial" w:cs="Arial"/>
      <w:sz w:val="22"/>
      <w:szCs w:val="22"/>
      <w:lang w:val="sl-SI" w:eastAsia="sl-SI" w:bidi="ar-SA"/>
    </w:rPr>
  </w:style>
  <w:style w:type="character" w:customStyle="1" w:styleId="rkovnatokazaodstavkomZnak">
    <w:name w:val="Črkovna točka_za odstavkom Znak"/>
    <w:link w:val="rkovnatokazaodstavkom"/>
    <w:locked/>
    <w:rsid w:val="006C1C49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6C1C49"/>
    <w:pPr>
      <w:numPr>
        <w:numId w:val="3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val="x-none" w:eastAsia="x-none"/>
    </w:rPr>
  </w:style>
  <w:style w:type="paragraph" w:customStyle="1" w:styleId="Odsek">
    <w:name w:val="Odsek"/>
    <w:basedOn w:val="Oddelek"/>
    <w:link w:val="OdsekZnak"/>
    <w:qFormat/>
    <w:rsid w:val="006C1C49"/>
    <w:pPr>
      <w:numPr>
        <w:numId w:val="1"/>
      </w:numPr>
    </w:pPr>
  </w:style>
  <w:style w:type="character" w:customStyle="1" w:styleId="OdsekZnak">
    <w:name w:val="Odsek Znak"/>
    <w:basedOn w:val="OddelekZnak1"/>
    <w:link w:val="Odsek"/>
    <w:locked/>
    <w:rsid w:val="006C1C49"/>
    <w:rPr>
      <w:rFonts w:ascii="Arial" w:hAnsi="Arial" w:cs="Arial"/>
      <w:b w:val="0"/>
      <w:sz w:val="22"/>
      <w:szCs w:val="22"/>
    </w:rPr>
  </w:style>
  <w:style w:type="paragraph" w:customStyle="1" w:styleId="CharCharCharCharCharCharCharCharCharCharCharChar">
    <w:name w:val="Char Char Char Char Char Char Char Char Char Char Char Char"/>
    <w:basedOn w:val="Navaden"/>
    <w:rsid w:val="006C1C49"/>
    <w:pPr>
      <w:spacing w:after="160" w:line="240" w:lineRule="exact"/>
    </w:pPr>
    <w:rPr>
      <w:rFonts w:ascii="Tahoma" w:hAnsi="Tahoma"/>
      <w:szCs w:val="20"/>
    </w:rPr>
  </w:style>
  <w:style w:type="character" w:styleId="Poudarek">
    <w:name w:val="Emphasis"/>
    <w:qFormat/>
    <w:rsid w:val="006C1C49"/>
    <w:rPr>
      <w:rFonts w:cs="Times New Roman"/>
      <w:b/>
      <w:bCs/>
    </w:rPr>
  </w:style>
  <w:style w:type="character" w:customStyle="1" w:styleId="mediumtext1">
    <w:name w:val="medium_text1"/>
    <w:rsid w:val="006C1C49"/>
    <w:rPr>
      <w:rFonts w:cs="Times New Roman"/>
      <w:sz w:val="20"/>
      <w:szCs w:val="20"/>
    </w:rPr>
  </w:style>
  <w:style w:type="paragraph" w:styleId="HTML-oblikovano">
    <w:name w:val="HTML Preformatted"/>
    <w:basedOn w:val="Navaden"/>
    <w:link w:val="HTML-oblikovanoZnak"/>
    <w:rsid w:val="006C1C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adjustRightInd w:val="0"/>
      <w:spacing w:line="240" w:lineRule="auto"/>
    </w:pPr>
    <w:rPr>
      <w:rFonts w:ascii="Courier New" w:eastAsia="Arial Unicode MS" w:hAnsi="Courier New" w:cs="Courier New"/>
      <w:color w:val="000000"/>
      <w:sz w:val="18"/>
      <w:szCs w:val="18"/>
      <w:lang w:val="en-GB"/>
    </w:rPr>
  </w:style>
  <w:style w:type="character" w:customStyle="1" w:styleId="HTML-oblikovanoZnak">
    <w:name w:val="HTML-oblikovano Znak"/>
    <w:link w:val="HTML-oblikovano"/>
    <w:locked/>
    <w:rsid w:val="006C1C49"/>
    <w:rPr>
      <w:rFonts w:ascii="Courier New" w:eastAsia="Arial Unicode MS" w:hAnsi="Courier New" w:cs="Courier New"/>
      <w:color w:val="000000"/>
      <w:sz w:val="18"/>
      <w:szCs w:val="18"/>
      <w:lang w:val="en-GB" w:eastAsia="en-US" w:bidi="ar-SA"/>
    </w:rPr>
  </w:style>
  <w:style w:type="paragraph" w:customStyle="1" w:styleId="APobarvanoleni">
    <w:name w:val="A Pobarvano členi"/>
    <w:basedOn w:val="Navaden"/>
    <w:rsid w:val="006C1C49"/>
    <w:pPr>
      <w:shd w:val="clear" w:color="auto" w:fill="FFFF99"/>
      <w:spacing w:line="240" w:lineRule="auto"/>
      <w:ind w:left="-907"/>
      <w:jc w:val="both"/>
    </w:pPr>
    <w:rPr>
      <w:rFonts w:ascii="Times New Roman" w:hAnsi="Times New Roman"/>
      <w:color w:val="000000"/>
      <w:sz w:val="24"/>
      <w:szCs w:val="20"/>
      <w:lang w:val="en-GB" w:eastAsia="sl-SI"/>
    </w:rPr>
  </w:style>
  <w:style w:type="character" w:styleId="tevilkastrani">
    <w:name w:val="page number"/>
    <w:rsid w:val="006C1C49"/>
    <w:rPr>
      <w:rFonts w:cs="Times New Roman"/>
    </w:rPr>
  </w:style>
  <w:style w:type="paragraph" w:customStyle="1" w:styleId="novela">
    <w:name w:val="novela"/>
    <w:basedOn w:val="Navaden"/>
    <w:next w:val="Navaden"/>
    <w:autoRedefine/>
    <w:rsid w:val="006C1C49"/>
    <w:pPr>
      <w:keepNext/>
      <w:spacing w:after="120" w:line="240" w:lineRule="auto"/>
      <w:ind w:firstLine="284"/>
      <w:jc w:val="both"/>
    </w:pPr>
    <w:rPr>
      <w:rFonts w:ascii="Times New Roman" w:hAnsi="Times New Roman"/>
      <w:sz w:val="24"/>
      <w:lang w:eastAsia="sl-SI"/>
    </w:rPr>
  </w:style>
  <w:style w:type="paragraph" w:customStyle="1" w:styleId="Naslov32">
    <w:name w:val="Naslov 32"/>
    <w:basedOn w:val="Navaden"/>
    <w:rsid w:val="006C1C49"/>
    <w:pPr>
      <w:spacing w:line="240" w:lineRule="auto"/>
      <w:outlineLvl w:val="3"/>
    </w:pPr>
    <w:rPr>
      <w:rFonts w:ascii="Times New Roman" w:hAnsi="Times New Roman"/>
      <w:sz w:val="27"/>
      <w:szCs w:val="27"/>
      <w:lang w:eastAsia="sl-SI"/>
    </w:rPr>
  </w:style>
  <w:style w:type="character" w:customStyle="1" w:styleId="longtext1">
    <w:name w:val="long_text1"/>
    <w:rsid w:val="006C1C49"/>
    <w:rPr>
      <w:rFonts w:cs="Times New Roman"/>
      <w:sz w:val="16"/>
      <w:szCs w:val="16"/>
    </w:rPr>
  </w:style>
  <w:style w:type="paragraph" w:customStyle="1" w:styleId="ic">
    <w:name w:val="ic"/>
    <w:basedOn w:val="Navaden"/>
    <w:rsid w:val="006C1C49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5Normal">
    <w:name w:val="5 Normal"/>
    <w:rsid w:val="006C1C49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3119"/>
        <w:tab w:val="left" w:pos="4253"/>
        <w:tab w:val="left" w:pos="5954"/>
        <w:tab w:val="left" w:pos="8222"/>
        <w:tab w:val="right" w:pos="11057"/>
      </w:tabs>
      <w:suppressAutoHyphens/>
      <w:spacing w:after="120"/>
      <w:jc w:val="both"/>
    </w:pPr>
    <w:rPr>
      <w:rFonts w:ascii="Arial" w:hAnsi="Arial"/>
      <w:spacing w:val="-2"/>
      <w:sz w:val="22"/>
      <w:lang w:val="en-GB" w:eastAsia="en-GB"/>
    </w:rPr>
  </w:style>
  <w:style w:type="paragraph" w:customStyle="1" w:styleId="im">
    <w:name w:val="im"/>
    <w:basedOn w:val="Navaden"/>
    <w:rsid w:val="006C1C49"/>
    <w:pPr>
      <w:spacing w:line="240" w:lineRule="auto"/>
    </w:pPr>
    <w:rPr>
      <w:rFonts w:ascii="Times New Roman" w:hAnsi="Times New Roman"/>
      <w:sz w:val="24"/>
      <w:lang w:eastAsia="sl-SI"/>
    </w:rPr>
  </w:style>
  <w:style w:type="paragraph" w:customStyle="1" w:styleId="EntEmet">
    <w:name w:val="EntEmet"/>
    <w:basedOn w:val="Navaden"/>
    <w:rsid w:val="006C1C49"/>
    <w:pPr>
      <w:tabs>
        <w:tab w:val="left" w:pos="284"/>
        <w:tab w:val="left" w:pos="567"/>
        <w:tab w:val="left" w:pos="851"/>
        <w:tab w:val="left" w:pos="1134"/>
        <w:tab w:val="left" w:pos="1418"/>
      </w:tabs>
      <w:spacing w:before="40" w:line="240" w:lineRule="auto"/>
    </w:pPr>
    <w:rPr>
      <w:rFonts w:ascii="Times New Roman" w:hAnsi="Times New Roman"/>
      <w:sz w:val="24"/>
      <w:szCs w:val="20"/>
      <w:lang w:val="en-GB" w:eastAsia="fr-BE"/>
    </w:rPr>
  </w:style>
  <w:style w:type="paragraph" w:customStyle="1" w:styleId="Komentar-besedilo">
    <w:name w:val="Komentar - besedilo"/>
    <w:basedOn w:val="Navaden"/>
    <w:link w:val="Komentar-besediloZnak"/>
    <w:uiPriority w:val="99"/>
    <w:rsid w:val="006C1C49"/>
    <w:p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ascii="Times New Roman" w:hAnsi="Times New Roman"/>
      <w:szCs w:val="20"/>
    </w:rPr>
  </w:style>
  <w:style w:type="character" w:customStyle="1" w:styleId="Komentar-besediloZnak">
    <w:name w:val="Komentar - besedilo Znak"/>
    <w:link w:val="Komentar-besedilo"/>
    <w:uiPriority w:val="99"/>
    <w:locked/>
    <w:rsid w:val="006C1C49"/>
    <w:rPr>
      <w:lang w:val="sl-SI" w:eastAsia="en-US" w:bidi="ar-SA"/>
    </w:rPr>
  </w:style>
  <w:style w:type="paragraph" w:customStyle="1" w:styleId="Odstavekseznama2">
    <w:name w:val="Odstavek seznama2"/>
    <w:basedOn w:val="Navaden"/>
    <w:rsid w:val="006C1C49"/>
    <w:pPr>
      <w:spacing w:line="240" w:lineRule="auto"/>
      <w:ind w:left="720"/>
      <w:contextualSpacing/>
    </w:pPr>
    <w:rPr>
      <w:rFonts w:ascii="Times New Roman" w:hAnsi="Times New Roman"/>
      <w:sz w:val="22"/>
      <w:szCs w:val="22"/>
    </w:rPr>
  </w:style>
  <w:style w:type="character" w:customStyle="1" w:styleId="highlight01">
    <w:name w:val="highlight01"/>
    <w:rsid w:val="006C1C49"/>
    <w:rPr>
      <w:rFonts w:cs="Times New Roman"/>
      <w:color w:val="000000"/>
      <w:shd w:val="clear" w:color="auto" w:fill="FFFF66"/>
    </w:rPr>
  </w:style>
  <w:style w:type="paragraph" w:customStyle="1" w:styleId="esegmenth4">
    <w:name w:val="esegment_h4"/>
    <w:basedOn w:val="Navaden"/>
    <w:rsid w:val="006C1C49"/>
    <w:pPr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sl-SI"/>
    </w:rPr>
  </w:style>
  <w:style w:type="paragraph" w:styleId="Odstavekseznama">
    <w:name w:val="List Paragraph"/>
    <w:basedOn w:val="Navaden"/>
    <w:qFormat/>
    <w:rsid w:val="006C1C49"/>
    <w:pPr>
      <w:spacing w:line="240" w:lineRule="auto"/>
      <w:ind w:left="720"/>
      <w:contextualSpacing/>
      <w:jc w:val="both"/>
    </w:pPr>
    <w:rPr>
      <w:rFonts w:ascii="Times New Roman" w:hAnsi="Times New Roman"/>
      <w:sz w:val="22"/>
      <w:szCs w:val="20"/>
      <w:lang w:eastAsia="sl-SI"/>
    </w:rPr>
  </w:style>
  <w:style w:type="character" w:styleId="Krepko">
    <w:name w:val="Strong"/>
    <w:uiPriority w:val="22"/>
    <w:qFormat/>
    <w:rsid w:val="006C1C49"/>
    <w:rPr>
      <w:rFonts w:cs="Times New Roman"/>
      <w:b/>
      <w:bCs/>
    </w:rPr>
  </w:style>
  <w:style w:type="paragraph" w:styleId="Telobesedila2">
    <w:name w:val="Body Text 2"/>
    <w:basedOn w:val="Navaden"/>
    <w:link w:val="Telobesedila2Znak"/>
    <w:rsid w:val="00CD188E"/>
    <w:pPr>
      <w:spacing w:after="120" w:line="480" w:lineRule="auto"/>
    </w:pPr>
    <w:rPr>
      <w:lang w:val="x-none"/>
    </w:rPr>
  </w:style>
  <w:style w:type="character" w:customStyle="1" w:styleId="CharChar14">
    <w:name w:val="Char Char14"/>
    <w:rsid w:val="002936C3"/>
    <w:rPr>
      <w:rFonts w:ascii="Arial" w:hAnsi="Arial" w:cs="Arial"/>
      <w:b/>
      <w:bCs/>
      <w:kern w:val="32"/>
      <w:sz w:val="32"/>
      <w:szCs w:val="32"/>
      <w:lang w:val="sl-SI" w:eastAsia="sl-SI" w:bidi="ar-SA"/>
    </w:rPr>
  </w:style>
  <w:style w:type="paragraph" w:customStyle="1" w:styleId="Brezrazmikov1">
    <w:name w:val="Brez razmikov1"/>
    <w:qFormat/>
    <w:rsid w:val="002936C3"/>
    <w:rPr>
      <w:rFonts w:eastAsia="Calibri"/>
      <w:sz w:val="22"/>
      <w:szCs w:val="22"/>
      <w:lang w:eastAsia="en-US"/>
    </w:rPr>
  </w:style>
  <w:style w:type="paragraph" w:styleId="Naslov">
    <w:name w:val="Title"/>
    <w:basedOn w:val="Navaden"/>
    <w:next w:val="Navaden"/>
    <w:link w:val="NaslovZnak"/>
    <w:qFormat/>
    <w:rsid w:val="002936C3"/>
    <w:pPr>
      <w:pBdr>
        <w:bottom w:val="single" w:sz="8" w:space="4" w:color="4F81BD"/>
      </w:pBdr>
      <w:spacing w:after="300" w:line="240" w:lineRule="auto"/>
      <w:contextualSpacing/>
    </w:pPr>
    <w:rPr>
      <w:rFonts w:ascii="Times New Roman" w:hAnsi="Times New Roman"/>
      <w:color w:val="17365D"/>
      <w:spacing w:val="5"/>
      <w:kern w:val="28"/>
      <w:sz w:val="52"/>
      <w:szCs w:val="52"/>
      <w:lang w:val="x-none"/>
    </w:rPr>
  </w:style>
  <w:style w:type="paragraph" w:styleId="Podnaslov">
    <w:name w:val="Subtitle"/>
    <w:basedOn w:val="Navaden"/>
    <w:next w:val="Navaden"/>
    <w:link w:val="PodnaslovZnak"/>
    <w:qFormat/>
    <w:rsid w:val="002936C3"/>
    <w:pPr>
      <w:numPr>
        <w:ilvl w:val="1"/>
      </w:numPr>
      <w:spacing w:line="240" w:lineRule="auto"/>
    </w:pPr>
    <w:rPr>
      <w:rFonts w:ascii="Times New Roman" w:hAnsi="Times New Roman"/>
      <w:i/>
      <w:iCs/>
      <w:color w:val="4F81BD"/>
      <w:spacing w:val="15"/>
      <w:sz w:val="24"/>
      <w:lang w:val="x-none"/>
    </w:rPr>
  </w:style>
  <w:style w:type="paragraph" w:customStyle="1" w:styleId="Odstavekseznama3">
    <w:name w:val="Odstavek seznama3"/>
    <w:basedOn w:val="Navaden"/>
    <w:qFormat/>
    <w:rsid w:val="002936C3"/>
    <w:pPr>
      <w:spacing w:line="240" w:lineRule="auto"/>
      <w:ind w:left="708"/>
    </w:pPr>
    <w:rPr>
      <w:rFonts w:ascii="Times New Roman" w:eastAsia="Calibri" w:hAnsi="Times New Roman"/>
      <w:sz w:val="22"/>
      <w:szCs w:val="22"/>
    </w:rPr>
  </w:style>
  <w:style w:type="paragraph" w:customStyle="1" w:styleId="Default">
    <w:name w:val="Default"/>
    <w:rsid w:val="002936C3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styleId="SledenaHiperpovezava">
    <w:name w:val="FollowedHyperlink"/>
    <w:uiPriority w:val="99"/>
    <w:rsid w:val="002936C3"/>
    <w:rPr>
      <w:color w:val="800080"/>
      <w:u w:val="single"/>
    </w:rPr>
  </w:style>
  <w:style w:type="character" w:customStyle="1" w:styleId="CharChar2">
    <w:name w:val="Char Char2"/>
    <w:rsid w:val="002936C3"/>
    <w:rPr>
      <w:lang w:val="sl-SI" w:eastAsia="sl-SI" w:bidi="ar-SA"/>
    </w:rPr>
  </w:style>
  <w:style w:type="paragraph" w:customStyle="1" w:styleId="Zadevakomentarja">
    <w:name w:val="Zadeva komentarja"/>
    <w:basedOn w:val="Komentar-besedilo"/>
    <w:next w:val="Komentar-besedilo"/>
    <w:link w:val="ZadevakomentarjaZnak"/>
    <w:uiPriority w:val="99"/>
    <w:unhideWhenUsed/>
    <w:rsid w:val="002936C3"/>
    <w:pPr>
      <w:overflowPunct/>
      <w:autoSpaceDE/>
      <w:autoSpaceDN/>
      <w:adjustRightInd/>
      <w:jc w:val="left"/>
      <w:textAlignment w:val="auto"/>
    </w:pPr>
    <w:rPr>
      <w:rFonts w:eastAsia="Calibri"/>
      <w:b/>
      <w:bCs/>
      <w:lang w:val="x-none"/>
    </w:rPr>
  </w:style>
  <w:style w:type="paragraph" w:styleId="Golobesedilo">
    <w:name w:val="Plain Text"/>
    <w:basedOn w:val="Navaden"/>
    <w:link w:val="GolobesediloZnak"/>
    <w:uiPriority w:val="99"/>
    <w:rsid w:val="002936C3"/>
    <w:pPr>
      <w:spacing w:line="240" w:lineRule="auto"/>
    </w:pPr>
    <w:rPr>
      <w:rFonts w:ascii="Courier New" w:hAnsi="Courier New"/>
      <w:szCs w:val="20"/>
      <w:lang w:val="x-none" w:eastAsia="x-none"/>
    </w:rPr>
  </w:style>
  <w:style w:type="character" w:customStyle="1" w:styleId="Komentar-sklic">
    <w:name w:val="Komentar - sklic"/>
    <w:uiPriority w:val="99"/>
    <w:rsid w:val="002936C3"/>
    <w:rPr>
      <w:sz w:val="16"/>
      <w:szCs w:val="16"/>
    </w:rPr>
  </w:style>
  <w:style w:type="paragraph" w:customStyle="1" w:styleId="p">
    <w:name w:val="p"/>
    <w:basedOn w:val="Navaden"/>
    <w:rsid w:val="002936C3"/>
    <w:pPr>
      <w:spacing w:before="48" w:after="12" w:line="240" w:lineRule="auto"/>
      <w:ind w:left="12" w:right="12" w:firstLine="240"/>
      <w:jc w:val="both"/>
    </w:pPr>
    <w:rPr>
      <w:rFonts w:cs="Arial"/>
      <w:color w:val="222222"/>
      <w:sz w:val="22"/>
      <w:szCs w:val="22"/>
      <w:lang w:eastAsia="sl-SI"/>
    </w:rPr>
  </w:style>
  <w:style w:type="paragraph" w:customStyle="1" w:styleId="esegmentt">
    <w:name w:val="esegment_t"/>
    <w:basedOn w:val="Navaden"/>
    <w:rsid w:val="003B0925"/>
    <w:pPr>
      <w:spacing w:after="145" w:line="360" w:lineRule="atLeast"/>
      <w:jc w:val="center"/>
    </w:pPr>
    <w:rPr>
      <w:rFonts w:ascii="Times New Roman" w:hAnsi="Times New Roman"/>
      <w:b/>
      <w:bCs/>
      <w:color w:val="6B7E9D"/>
      <w:sz w:val="31"/>
      <w:szCs w:val="31"/>
      <w:lang w:eastAsia="sl-SI"/>
    </w:rPr>
  </w:style>
  <w:style w:type="paragraph" w:customStyle="1" w:styleId="NumPar1">
    <w:name w:val="NumPar 1"/>
    <w:basedOn w:val="Navaden"/>
    <w:next w:val="Navaden"/>
    <w:rsid w:val="00D509E1"/>
    <w:pPr>
      <w:numPr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2">
    <w:name w:val="NumPar 2"/>
    <w:basedOn w:val="Navaden"/>
    <w:next w:val="Navaden"/>
    <w:rsid w:val="00D509E1"/>
    <w:pPr>
      <w:numPr>
        <w:ilvl w:val="1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3">
    <w:name w:val="NumPar 3"/>
    <w:basedOn w:val="Navaden"/>
    <w:next w:val="Navaden"/>
    <w:rsid w:val="00D509E1"/>
    <w:pPr>
      <w:numPr>
        <w:ilvl w:val="2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NumPar4">
    <w:name w:val="NumPar 4"/>
    <w:basedOn w:val="Navaden"/>
    <w:next w:val="Navaden"/>
    <w:rsid w:val="00D509E1"/>
    <w:pPr>
      <w:numPr>
        <w:ilvl w:val="3"/>
        <w:numId w:val="6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styleId="Oznaenseznam">
    <w:name w:val="List Bullet"/>
    <w:basedOn w:val="Navaden"/>
    <w:rsid w:val="00D509E1"/>
    <w:pPr>
      <w:numPr>
        <w:numId w:val="5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character" w:customStyle="1" w:styleId="GolobesediloZnak">
    <w:name w:val="Golo besedilo Znak"/>
    <w:link w:val="Golobesedilo"/>
    <w:uiPriority w:val="99"/>
    <w:rsid w:val="0086720D"/>
    <w:rPr>
      <w:rFonts w:ascii="Courier New" w:hAnsi="Courier New" w:cs="Courier New"/>
    </w:rPr>
  </w:style>
  <w:style w:type="paragraph" w:customStyle="1" w:styleId="Pa3">
    <w:name w:val="Pa3"/>
    <w:basedOn w:val="Navaden"/>
    <w:next w:val="Navaden"/>
    <w:uiPriority w:val="99"/>
    <w:rsid w:val="00C94116"/>
    <w:pPr>
      <w:autoSpaceDE w:val="0"/>
      <w:autoSpaceDN w:val="0"/>
      <w:adjustRightInd w:val="0"/>
      <w:spacing w:line="171" w:lineRule="atLeast"/>
    </w:pPr>
    <w:rPr>
      <w:sz w:val="24"/>
      <w:lang w:eastAsia="sl-SI"/>
    </w:rPr>
  </w:style>
  <w:style w:type="paragraph" w:customStyle="1" w:styleId="Text1">
    <w:name w:val="Text 1"/>
    <w:basedOn w:val="Navaden"/>
    <w:rsid w:val="00D362BD"/>
    <w:pPr>
      <w:spacing w:before="120" w:after="120" w:line="240" w:lineRule="auto"/>
      <w:ind w:left="850"/>
      <w:jc w:val="both"/>
    </w:pPr>
    <w:rPr>
      <w:rFonts w:ascii="Times New Roman" w:hAnsi="Times New Roman"/>
      <w:sz w:val="24"/>
    </w:rPr>
  </w:style>
  <w:style w:type="paragraph" w:customStyle="1" w:styleId="Point0number">
    <w:name w:val="Point 0 (number)"/>
    <w:basedOn w:val="Navaden"/>
    <w:rsid w:val="00D362BD"/>
    <w:pPr>
      <w:numPr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1number">
    <w:name w:val="Point 1 (number)"/>
    <w:basedOn w:val="Navaden"/>
    <w:rsid w:val="00D362BD"/>
    <w:pPr>
      <w:numPr>
        <w:ilvl w:val="2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2number">
    <w:name w:val="Point 2 (number)"/>
    <w:basedOn w:val="Navaden"/>
    <w:rsid w:val="00D362BD"/>
    <w:pPr>
      <w:numPr>
        <w:ilvl w:val="4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3number">
    <w:name w:val="Point 3 (number)"/>
    <w:basedOn w:val="Navaden"/>
    <w:rsid w:val="00D362BD"/>
    <w:pPr>
      <w:numPr>
        <w:ilvl w:val="6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0letter">
    <w:name w:val="Point 0 (letter)"/>
    <w:basedOn w:val="Navaden"/>
    <w:rsid w:val="00D362BD"/>
    <w:pPr>
      <w:numPr>
        <w:ilvl w:val="1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1letter">
    <w:name w:val="Point 1 (letter)"/>
    <w:basedOn w:val="Navaden"/>
    <w:rsid w:val="00D362BD"/>
    <w:pPr>
      <w:numPr>
        <w:ilvl w:val="3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2letter">
    <w:name w:val="Point 2 (letter)"/>
    <w:basedOn w:val="Navaden"/>
    <w:rsid w:val="00D362BD"/>
    <w:pPr>
      <w:numPr>
        <w:ilvl w:val="5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3letter">
    <w:name w:val="Point 3 (letter)"/>
    <w:basedOn w:val="Navaden"/>
    <w:rsid w:val="00D362BD"/>
    <w:pPr>
      <w:numPr>
        <w:ilvl w:val="7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Point4letter">
    <w:name w:val="Point 4 (letter)"/>
    <w:basedOn w:val="Navaden"/>
    <w:rsid w:val="00D362BD"/>
    <w:pPr>
      <w:numPr>
        <w:ilvl w:val="8"/>
        <w:numId w:val="7"/>
      </w:numPr>
      <w:spacing w:before="120" w:after="120" w:line="240" w:lineRule="auto"/>
      <w:jc w:val="both"/>
    </w:pPr>
    <w:rPr>
      <w:rFonts w:ascii="Times New Roman" w:hAnsi="Times New Roman"/>
      <w:sz w:val="24"/>
    </w:rPr>
  </w:style>
  <w:style w:type="paragraph" w:customStyle="1" w:styleId="Titrearticle">
    <w:name w:val="Titre article"/>
    <w:basedOn w:val="Navaden"/>
    <w:next w:val="Navaden"/>
    <w:rsid w:val="00D362BD"/>
    <w:pPr>
      <w:keepNext/>
      <w:spacing w:before="360" w:after="120" w:line="240" w:lineRule="auto"/>
      <w:jc w:val="center"/>
    </w:pPr>
    <w:rPr>
      <w:rFonts w:ascii="Times New Roman" w:hAnsi="Times New Roman"/>
      <w:i/>
      <w:sz w:val="24"/>
    </w:rPr>
  </w:style>
  <w:style w:type="paragraph" w:customStyle="1" w:styleId="pa30">
    <w:name w:val="pa3"/>
    <w:basedOn w:val="Navaden"/>
    <w:uiPriority w:val="99"/>
    <w:rsid w:val="008E7017"/>
    <w:pPr>
      <w:autoSpaceDE w:val="0"/>
      <w:autoSpaceDN w:val="0"/>
      <w:spacing w:line="240" w:lineRule="auto"/>
    </w:pPr>
    <w:rPr>
      <w:rFonts w:eastAsia="Calibri" w:cs="Arial"/>
      <w:sz w:val="24"/>
      <w:lang w:eastAsia="sl-SI"/>
    </w:rPr>
  </w:style>
  <w:style w:type="character" w:customStyle="1" w:styleId="highlight">
    <w:name w:val="highlight"/>
    <w:rsid w:val="00CD6432"/>
    <w:rPr>
      <w:rFonts w:ascii="Times New Roman" w:hAnsi="Times New Roman" w:cs="Times New Roman" w:hint="default"/>
    </w:rPr>
  </w:style>
  <w:style w:type="paragraph" w:customStyle="1" w:styleId="Normal8pt">
    <w:name w:val="Normal + 8 pt"/>
    <w:aliases w:val="Before:  12 pt,Line spacing:  Exactly 12 pt"/>
    <w:basedOn w:val="Glava"/>
    <w:rsid w:val="005C7134"/>
    <w:pPr>
      <w:tabs>
        <w:tab w:val="clear" w:pos="4320"/>
        <w:tab w:val="clear" w:pos="8640"/>
      </w:tabs>
      <w:spacing w:line="240" w:lineRule="exact"/>
    </w:pPr>
    <w:rPr>
      <w:rFonts w:cs="Arial"/>
      <w:sz w:val="16"/>
    </w:rPr>
  </w:style>
  <w:style w:type="paragraph" w:customStyle="1" w:styleId="esegmentp">
    <w:name w:val="esegment_p"/>
    <w:basedOn w:val="Navaden"/>
    <w:rsid w:val="006F0A4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Sprotnaopomba-sklic">
    <w:name w:val="footnote reference"/>
    <w:uiPriority w:val="99"/>
    <w:rsid w:val="006F0A43"/>
    <w:rPr>
      <w:vertAlign w:val="superscript"/>
    </w:rPr>
  </w:style>
  <w:style w:type="paragraph" w:styleId="z-vrhobrazca">
    <w:name w:val="HTML Top of Form"/>
    <w:basedOn w:val="Navaden"/>
    <w:next w:val="Navaden"/>
    <w:link w:val="z-vrhobrazcaZnak"/>
    <w:hidden/>
    <w:uiPriority w:val="99"/>
    <w:unhideWhenUsed/>
    <w:rsid w:val="00941D3C"/>
    <w:pPr>
      <w:pBdr>
        <w:bottom w:val="single" w:sz="6" w:space="1" w:color="auto"/>
      </w:pBdr>
      <w:spacing w:line="240" w:lineRule="auto"/>
      <w:jc w:val="center"/>
    </w:pPr>
    <w:rPr>
      <w:vanish/>
      <w:sz w:val="16"/>
      <w:szCs w:val="16"/>
      <w:lang w:val="x-none" w:eastAsia="x-none"/>
    </w:rPr>
  </w:style>
  <w:style w:type="character" w:customStyle="1" w:styleId="z-vrhobrazcaZnak">
    <w:name w:val="z-vrh obrazca Znak"/>
    <w:link w:val="z-vrhobrazca"/>
    <w:uiPriority w:val="99"/>
    <w:rsid w:val="00941D3C"/>
    <w:rPr>
      <w:rFonts w:ascii="Arial" w:hAnsi="Arial" w:cs="Arial"/>
      <w:vanish/>
      <w:sz w:val="16"/>
      <w:szCs w:val="16"/>
    </w:rPr>
  </w:style>
  <w:style w:type="paragraph" w:styleId="z-dnoobrazca">
    <w:name w:val="HTML Bottom of Form"/>
    <w:basedOn w:val="Navaden"/>
    <w:next w:val="Navaden"/>
    <w:link w:val="z-dnoobrazcaZnak"/>
    <w:hidden/>
    <w:uiPriority w:val="99"/>
    <w:unhideWhenUsed/>
    <w:rsid w:val="00941D3C"/>
    <w:pPr>
      <w:pBdr>
        <w:top w:val="single" w:sz="6" w:space="1" w:color="auto"/>
      </w:pBdr>
      <w:spacing w:line="240" w:lineRule="auto"/>
      <w:jc w:val="center"/>
    </w:pPr>
    <w:rPr>
      <w:vanish/>
      <w:sz w:val="16"/>
      <w:szCs w:val="16"/>
      <w:lang w:val="x-none" w:eastAsia="x-none"/>
    </w:rPr>
  </w:style>
  <w:style w:type="character" w:customStyle="1" w:styleId="z-dnoobrazcaZnak">
    <w:name w:val="z-dno obrazca Znak"/>
    <w:link w:val="z-dnoobrazca"/>
    <w:uiPriority w:val="99"/>
    <w:rsid w:val="00941D3C"/>
    <w:rPr>
      <w:rFonts w:ascii="Arial" w:hAnsi="Arial" w:cs="Arial"/>
      <w:vanish/>
      <w:sz w:val="16"/>
      <w:szCs w:val="16"/>
    </w:rPr>
  </w:style>
  <w:style w:type="character" w:customStyle="1" w:styleId="st1">
    <w:name w:val="st1"/>
    <w:rsid w:val="00137307"/>
  </w:style>
  <w:style w:type="paragraph" w:customStyle="1" w:styleId="CharChar1">
    <w:name w:val="Char Char1"/>
    <w:basedOn w:val="Navaden"/>
    <w:rsid w:val="00BE25CD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CM1">
    <w:name w:val="CM1"/>
    <w:basedOn w:val="Default"/>
    <w:next w:val="Default"/>
    <w:uiPriority w:val="99"/>
    <w:rsid w:val="00BE25CD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BE25CD"/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BE25CD"/>
    <w:rPr>
      <w:rFonts w:cs="Times New Roman"/>
      <w:color w:val="auto"/>
    </w:rPr>
  </w:style>
  <w:style w:type="character" w:customStyle="1" w:styleId="IT">
    <w:name w:val="IT"/>
    <w:semiHidden/>
    <w:rsid w:val="00BE25CD"/>
    <w:rPr>
      <w:rFonts w:ascii="Arial" w:hAnsi="Arial" w:cs="Arial"/>
      <w:color w:val="auto"/>
      <w:sz w:val="20"/>
      <w:szCs w:val="20"/>
    </w:rPr>
  </w:style>
  <w:style w:type="character" w:customStyle="1" w:styleId="CommentTextChar1">
    <w:name w:val="Comment Text Char1"/>
    <w:semiHidden/>
    <w:locked/>
    <w:rsid w:val="00BE25CD"/>
    <w:rPr>
      <w:sz w:val="24"/>
      <w:szCs w:val="24"/>
      <w:lang w:bidi="sl-SI"/>
    </w:rPr>
  </w:style>
  <w:style w:type="paragraph" w:customStyle="1" w:styleId="alineazaodstavkom0">
    <w:name w:val="alineazaodstavkom"/>
    <w:basedOn w:val="Navaden"/>
    <w:rsid w:val="00C21A8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Odstavek">
    <w:name w:val="Odstavek"/>
    <w:basedOn w:val="Navaden"/>
    <w:link w:val="OdstavekZnak"/>
    <w:qFormat/>
    <w:rsid w:val="00191CC6"/>
    <w:pPr>
      <w:overflowPunct w:val="0"/>
      <w:autoSpaceDE w:val="0"/>
      <w:autoSpaceDN w:val="0"/>
      <w:adjustRightInd w:val="0"/>
      <w:spacing w:before="240" w:line="240" w:lineRule="auto"/>
      <w:ind w:firstLine="1021"/>
      <w:jc w:val="both"/>
      <w:textAlignment w:val="baseline"/>
    </w:pPr>
    <w:rPr>
      <w:sz w:val="22"/>
      <w:szCs w:val="22"/>
      <w:lang w:val="x-none" w:eastAsia="x-none"/>
    </w:rPr>
  </w:style>
  <w:style w:type="character" w:customStyle="1" w:styleId="OdstavekZnak">
    <w:name w:val="Odstavek Znak"/>
    <w:link w:val="Odstavek"/>
    <w:rsid w:val="00191CC6"/>
    <w:rPr>
      <w:rFonts w:ascii="Arial" w:hAnsi="Arial" w:cs="Arial"/>
      <w:sz w:val="22"/>
      <w:szCs w:val="22"/>
    </w:rPr>
  </w:style>
  <w:style w:type="character" w:customStyle="1" w:styleId="Naslov3Znak">
    <w:name w:val="Naslov 3 Znak"/>
    <w:link w:val="Naslov3"/>
    <w:rsid w:val="007B5ACB"/>
    <w:rPr>
      <w:rFonts w:ascii="Arial" w:hAnsi="Arial" w:cs="Arial"/>
      <w:b/>
      <w:bCs/>
      <w:sz w:val="26"/>
      <w:szCs w:val="26"/>
      <w:lang w:eastAsia="en-US"/>
    </w:rPr>
  </w:style>
  <w:style w:type="character" w:customStyle="1" w:styleId="Naslov5Znak">
    <w:name w:val="Naslov 5 Znak"/>
    <w:link w:val="Naslov5"/>
    <w:rsid w:val="007B5ACB"/>
    <w:rPr>
      <w:color w:val="243F60"/>
      <w:sz w:val="22"/>
      <w:szCs w:val="22"/>
      <w:lang w:eastAsia="en-US"/>
    </w:rPr>
  </w:style>
  <w:style w:type="character" w:customStyle="1" w:styleId="Naslov7Znak">
    <w:name w:val="Naslov 7 Znak"/>
    <w:link w:val="Naslov7"/>
    <w:rsid w:val="007B5ACB"/>
    <w:rPr>
      <w:i/>
      <w:iCs/>
      <w:color w:val="404040"/>
      <w:sz w:val="22"/>
      <w:szCs w:val="22"/>
      <w:lang w:eastAsia="en-US"/>
    </w:rPr>
  </w:style>
  <w:style w:type="character" w:customStyle="1" w:styleId="Telobesedila2Znak">
    <w:name w:val="Telo besedila 2 Znak"/>
    <w:link w:val="Telobesedila2"/>
    <w:rsid w:val="007B5ACB"/>
    <w:rPr>
      <w:rFonts w:ascii="Arial" w:hAnsi="Arial"/>
      <w:szCs w:val="24"/>
      <w:lang w:eastAsia="en-US"/>
    </w:rPr>
  </w:style>
  <w:style w:type="character" w:customStyle="1" w:styleId="CharChar140">
    <w:name w:val="Char Char14"/>
    <w:rsid w:val="007B5ACB"/>
    <w:rPr>
      <w:rFonts w:ascii="Arial" w:hAnsi="Arial" w:cs="Arial"/>
      <w:b/>
      <w:bCs/>
      <w:kern w:val="32"/>
      <w:sz w:val="32"/>
      <w:szCs w:val="32"/>
      <w:lang w:val="sl-SI" w:eastAsia="sl-SI" w:bidi="ar-SA"/>
    </w:rPr>
  </w:style>
  <w:style w:type="character" w:customStyle="1" w:styleId="NaslovZnak">
    <w:name w:val="Naslov Znak"/>
    <w:link w:val="Naslov"/>
    <w:rsid w:val="007B5ACB"/>
    <w:rPr>
      <w:color w:val="17365D"/>
      <w:spacing w:val="5"/>
      <w:kern w:val="28"/>
      <w:sz w:val="52"/>
      <w:szCs w:val="52"/>
      <w:lang w:eastAsia="en-US"/>
    </w:rPr>
  </w:style>
  <w:style w:type="character" w:customStyle="1" w:styleId="PodnaslovZnak">
    <w:name w:val="Podnaslov Znak"/>
    <w:link w:val="Podnaslov"/>
    <w:rsid w:val="007B5ACB"/>
    <w:rPr>
      <w:i/>
      <w:iCs/>
      <w:color w:val="4F81BD"/>
      <w:spacing w:val="15"/>
      <w:sz w:val="24"/>
      <w:szCs w:val="24"/>
      <w:lang w:eastAsia="en-US"/>
    </w:rPr>
  </w:style>
  <w:style w:type="character" w:customStyle="1" w:styleId="CharChar20">
    <w:name w:val="Char Char2"/>
    <w:rsid w:val="007B5ACB"/>
    <w:rPr>
      <w:lang w:val="sl-SI" w:eastAsia="sl-SI" w:bidi="ar-SA"/>
    </w:rPr>
  </w:style>
  <w:style w:type="character" w:customStyle="1" w:styleId="ZadevakomentarjaZnak">
    <w:name w:val="Zadeva komentarja Znak"/>
    <w:link w:val="Zadevakomentarja"/>
    <w:uiPriority w:val="99"/>
    <w:rsid w:val="007B5ACB"/>
    <w:rPr>
      <w:rFonts w:eastAsia="Calibri"/>
      <w:b/>
      <w:bCs/>
      <w:lang w:eastAsia="en-US"/>
    </w:rPr>
  </w:style>
  <w:style w:type="paragraph" w:customStyle="1" w:styleId="CharChar10">
    <w:name w:val="Char Char1"/>
    <w:basedOn w:val="Navaden"/>
    <w:rsid w:val="007B5ACB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esegmentc1">
    <w:name w:val="esegment_c1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styleId="Revizija">
    <w:name w:val="Revision"/>
    <w:hidden/>
    <w:uiPriority w:val="99"/>
    <w:semiHidden/>
    <w:rsid w:val="007B5ACB"/>
    <w:rPr>
      <w:rFonts w:ascii="Arial" w:hAnsi="Arial"/>
      <w:szCs w:val="24"/>
      <w:lang w:eastAsia="en-US"/>
    </w:rPr>
  </w:style>
  <w:style w:type="paragraph" w:customStyle="1" w:styleId="Navaden1">
    <w:name w:val="Navaden1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">
    <w:name w:val="len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">
    <w:name w:val="lennaslov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odstavek0">
    <w:name w:val="odstavek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apple-converted-space">
    <w:name w:val="apple-converted-space"/>
    <w:rsid w:val="007B5ACB"/>
  </w:style>
  <w:style w:type="paragraph" w:customStyle="1" w:styleId="Navaden2">
    <w:name w:val="Navaden2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styleId="Brezrazmikov">
    <w:name w:val="No Spacing"/>
    <w:uiPriority w:val="1"/>
    <w:qFormat/>
    <w:rsid w:val="007B5ACB"/>
    <w:rPr>
      <w:rFonts w:ascii="Arial" w:hAnsi="Arial"/>
      <w:szCs w:val="24"/>
    </w:rPr>
  </w:style>
  <w:style w:type="paragraph" w:customStyle="1" w:styleId="poglavje0">
    <w:name w:val="poglavje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Pa2">
    <w:name w:val="Pa2"/>
    <w:basedOn w:val="Navaden"/>
    <w:next w:val="Navaden"/>
    <w:uiPriority w:val="99"/>
    <w:rsid w:val="007B5ACB"/>
    <w:pPr>
      <w:autoSpaceDE w:val="0"/>
      <w:autoSpaceDN w:val="0"/>
      <w:adjustRightInd w:val="0"/>
      <w:spacing w:line="171" w:lineRule="atLeast"/>
    </w:pPr>
    <w:rPr>
      <w:rFonts w:eastAsia="Calibri" w:cs="Arial"/>
      <w:sz w:val="24"/>
    </w:rPr>
  </w:style>
  <w:style w:type="paragraph" w:customStyle="1" w:styleId="Pa4">
    <w:name w:val="Pa4"/>
    <w:basedOn w:val="Navaden"/>
    <w:next w:val="Navaden"/>
    <w:uiPriority w:val="99"/>
    <w:rsid w:val="007B5ACB"/>
    <w:pPr>
      <w:autoSpaceDE w:val="0"/>
      <w:autoSpaceDN w:val="0"/>
      <w:adjustRightInd w:val="0"/>
      <w:spacing w:line="171" w:lineRule="atLeast"/>
    </w:pPr>
    <w:rPr>
      <w:rFonts w:eastAsia="Calibri" w:cs="Arial"/>
      <w:sz w:val="24"/>
    </w:rPr>
  </w:style>
  <w:style w:type="paragraph" w:customStyle="1" w:styleId="lennaslov0">
    <w:name w:val="Člen_naslov"/>
    <w:basedOn w:val="Navaden"/>
    <w:qFormat/>
    <w:rsid w:val="007B5ACB"/>
    <w:pPr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rFonts w:cs="Arial"/>
      <w:b/>
      <w:sz w:val="22"/>
      <w:szCs w:val="22"/>
      <w:lang w:eastAsia="sl-SI"/>
    </w:rPr>
  </w:style>
  <w:style w:type="paragraph" w:customStyle="1" w:styleId="Text3">
    <w:name w:val="Text 3"/>
    <w:basedOn w:val="Navaden"/>
    <w:uiPriority w:val="99"/>
    <w:rsid w:val="007B5ACB"/>
    <w:pPr>
      <w:tabs>
        <w:tab w:val="left" w:pos="2302"/>
      </w:tabs>
      <w:spacing w:after="240" w:line="240" w:lineRule="auto"/>
      <w:ind w:left="1202"/>
      <w:jc w:val="both"/>
    </w:pPr>
    <w:rPr>
      <w:rFonts w:ascii="Times New Roman" w:hAnsi="Times New Roman"/>
      <w:sz w:val="24"/>
      <w:szCs w:val="20"/>
      <w:lang w:val="en-GB"/>
    </w:rPr>
  </w:style>
  <w:style w:type="paragraph" w:customStyle="1" w:styleId="Navaden3">
    <w:name w:val="Navaden3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Slog1">
    <w:name w:val="Slog1"/>
    <w:basedOn w:val="Navaden"/>
    <w:link w:val="Slog1Znak"/>
    <w:qFormat/>
    <w:rsid w:val="007B5ACB"/>
    <w:pPr>
      <w:spacing w:line="240" w:lineRule="auto"/>
      <w:jc w:val="center"/>
    </w:pPr>
    <w:rPr>
      <w:rFonts w:eastAsia="Calibri"/>
      <w:szCs w:val="20"/>
      <w:lang w:val="x-none"/>
    </w:rPr>
  </w:style>
  <w:style w:type="character" w:customStyle="1" w:styleId="Slog1Znak">
    <w:name w:val="Slog1 Znak"/>
    <w:link w:val="Slog1"/>
    <w:rsid w:val="007B5ACB"/>
    <w:rPr>
      <w:rFonts w:ascii="Arial" w:eastAsia="Calibri" w:hAnsi="Arial" w:cs="Arial"/>
      <w:lang w:eastAsia="en-US"/>
    </w:rPr>
  </w:style>
  <w:style w:type="paragraph" w:customStyle="1" w:styleId="ZnakZnakZnakZnakZnakZnakZnakZnakZnakZnakZnakZnakZnak">
    <w:name w:val="Znak Znak Znak Znak Znak Znak Znak Znak Znak Znak Znak Znak Znak"/>
    <w:basedOn w:val="Navaden"/>
    <w:rsid w:val="007B5ACB"/>
    <w:pPr>
      <w:spacing w:after="160" w:line="240" w:lineRule="exact"/>
    </w:pPr>
    <w:rPr>
      <w:rFonts w:ascii="Tahoma" w:hAnsi="Tahoma"/>
      <w:szCs w:val="20"/>
      <w:lang w:val="en-US"/>
    </w:rPr>
  </w:style>
  <w:style w:type="paragraph" w:customStyle="1" w:styleId="vrstapredpisa0">
    <w:name w:val="vrstapredpisa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7B5ACB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111">
    <w:name w:val="Številčna točka 1.1.1"/>
    <w:basedOn w:val="Navaden"/>
    <w:qFormat/>
    <w:rsid w:val="006E5848"/>
    <w:pPr>
      <w:widowControl w:val="0"/>
      <w:numPr>
        <w:ilvl w:val="2"/>
        <w:numId w:val="108"/>
      </w:numPr>
      <w:overflowPunct w:val="0"/>
      <w:autoSpaceDE w:val="0"/>
      <w:autoSpaceDN w:val="0"/>
      <w:adjustRightInd w:val="0"/>
      <w:spacing w:line="240" w:lineRule="auto"/>
      <w:jc w:val="both"/>
    </w:pPr>
    <w:rPr>
      <w:sz w:val="22"/>
      <w:szCs w:val="16"/>
      <w:lang w:eastAsia="sl-SI"/>
    </w:rPr>
  </w:style>
  <w:style w:type="character" w:customStyle="1" w:styleId="tevilnatokaZnak">
    <w:name w:val="Številčna točka Znak"/>
    <w:basedOn w:val="Privzetapisavaodstavka"/>
    <w:link w:val="tevilnatoka"/>
    <w:locked/>
    <w:rsid w:val="006E5848"/>
    <w:rPr>
      <w:rFonts w:ascii="Arial" w:hAnsi="Arial" w:cs="Arial"/>
      <w:sz w:val="22"/>
      <w:szCs w:val="22"/>
    </w:rPr>
  </w:style>
  <w:style w:type="paragraph" w:customStyle="1" w:styleId="tevilnatoka">
    <w:name w:val="Številčna točka"/>
    <w:basedOn w:val="Navaden"/>
    <w:link w:val="tevilnatokaZnak"/>
    <w:qFormat/>
    <w:rsid w:val="006E5848"/>
    <w:pPr>
      <w:numPr>
        <w:numId w:val="108"/>
      </w:numPr>
      <w:spacing w:line="240" w:lineRule="auto"/>
      <w:jc w:val="both"/>
    </w:pPr>
    <w:rPr>
      <w:rFonts w:cs="Arial"/>
      <w:sz w:val="22"/>
      <w:szCs w:val="22"/>
      <w:lang w:eastAsia="sl-SI"/>
    </w:rPr>
  </w:style>
  <w:style w:type="paragraph" w:customStyle="1" w:styleId="tevilnatoka11Nova">
    <w:name w:val="Številčna točka 1.1 Nova"/>
    <w:basedOn w:val="tevilnatoka"/>
    <w:qFormat/>
    <w:rsid w:val="006E5848"/>
    <w:pPr>
      <w:numPr>
        <w:ilvl w:val="1"/>
      </w:numPr>
      <w:tabs>
        <w:tab w:val="clear" w:pos="425"/>
        <w:tab w:val="num" w:pos="360"/>
        <w:tab w:val="num" w:pos="1440"/>
      </w:tabs>
      <w:ind w:left="1440" w:hanging="360"/>
    </w:pPr>
  </w:style>
  <w:style w:type="character" w:styleId="Pripombasklic">
    <w:name w:val="annotation reference"/>
    <w:basedOn w:val="Privzetapisavaodstavka"/>
    <w:uiPriority w:val="99"/>
    <w:semiHidden/>
    <w:unhideWhenUsed/>
    <w:rsid w:val="006F551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F551D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F551D"/>
    <w:rPr>
      <w:rFonts w:ascii="Arial" w:hAnsi="Arial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F551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F551D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5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2544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83042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847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9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13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5474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5070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0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68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9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9229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9956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9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9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8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09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1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3278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27486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21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1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2486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77153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0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297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21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7456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9184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23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808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1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3372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953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8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3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15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7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6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537744">
              <w:marLeft w:val="0"/>
              <w:marRight w:val="4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91739">
                  <w:marLeft w:val="0"/>
                  <w:marRight w:val="0"/>
                  <w:marTop w:val="0"/>
                  <w:marBottom w:val="1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45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19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04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92813">
              <w:marLeft w:val="0"/>
              <w:marRight w:val="4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15525">
                  <w:marLeft w:val="0"/>
                  <w:marRight w:val="0"/>
                  <w:marTop w:val="0"/>
                  <w:marBottom w:val="1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58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554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5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76036">
              <w:marLeft w:val="0"/>
              <w:marRight w:val="4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7160">
                  <w:marLeft w:val="0"/>
                  <w:marRight w:val="0"/>
                  <w:marTop w:val="0"/>
                  <w:marBottom w:val="1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7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562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4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1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3914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26248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9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62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87A15-8099-43E6-B8A4-2B1590A2E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01</Words>
  <Characters>6360</Characters>
  <Application>Microsoft Office Word</Application>
  <DocSecurity>0</DocSecurity>
  <Lines>53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tevilka:</vt:lpstr>
      <vt:lpstr>Številka:</vt:lpstr>
    </vt:vector>
  </TitlesOfParts>
  <Company>Indea d.o.o.</Company>
  <LinksUpToDate>false</LinksUpToDate>
  <CharactersWithSpaces>7447</CharactersWithSpaces>
  <SharedDoc>false</SharedDoc>
  <HLinks>
    <vt:vector size="6" baseType="variant">
      <vt:variant>
        <vt:i4>3801180</vt:i4>
      </vt:variant>
      <vt:variant>
        <vt:i4>0</vt:i4>
      </vt:variant>
      <vt:variant>
        <vt:i4>0</vt:i4>
      </vt:variant>
      <vt:variant>
        <vt:i4>5</vt:i4>
      </vt:variant>
      <vt:variant>
        <vt:lpwstr>mailto:Gp.gs@gov.s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Gorazd Odar</dc:creator>
  <cp:lastModifiedBy>Medvešček, Matija</cp:lastModifiedBy>
  <cp:revision>3</cp:revision>
  <cp:lastPrinted>2020-05-05T11:34:00Z</cp:lastPrinted>
  <dcterms:created xsi:type="dcterms:W3CDTF">2020-08-20T11:43:00Z</dcterms:created>
  <dcterms:modified xsi:type="dcterms:W3CDTF">2020-08-20T13:09:00Z</dcterms:modified>
</cp:coreProperties>
</file>